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39B6" w:rsidRPr="00042F6F" w:rsidRDefault="00D6317F" w:rsidP="00042F6F">
      <w:pPr>
        <w:tabs>
          <w:tab w:val="left" w:pos="2532"/>
        </w:tabs>
        <w:spacing w:after="60" w:line="276" w:lineRule="auto"/>
        <w:jc w:val="both"/>
        <w:rPr>
          <w:rFonts w:ascii="Calibri" w:eastAsia="Calibri" w:hAnsi="Calibri" w:cs="Calibri"/>
          <w:b/>
          <w:sz w:val="10"/>
          <w:szCs w:val="20"/>
          <w:lang w:val="en-IN"/>
        </w:rPr>
      </w:pPr>
      <w:r w:rsidRPr="007B630D">
        <w:rPr>
          <w:rFonts w:ascii="Calibri" w:eastAsia="Calibri" w:hAnsi="Calibri" w:cs="Calibri"/>
          <w:b/>
          <w:sz w:val="22"/>
          <w:szCs w:val="22"/>
          <w:lang w:val="en-IN"/>
        </w:rPr>
        <w:t xml:space="preserve"> </w:t>
      </w:r>
      <w:r w:rsidR="002635F7">
        <w:rPr>
          <w:rFonts w:ascii="Calibri" w:eastAsia="Calibri" w:hAnsi="Calibri" w:cs="Calibri"/>
          <w:b/>
          <w:sz w:val="22"/>
          <w:szCs w:val="22"/>
          <w:lang w:val="en-IN"/>
        </w:rPr>
        <w:tab/>
      </w:r>
    </w:p>
    <w:p w:rsidR="000C11DE" w:rsidRDefault="00D6317F" w:rsidP="000C11DE">
      <w:pPr>
        <w:widowControl w:val="0"/>
        <w:jc w:val="both"/>
        <w:rPr>
          <w:color w:val="000000"/>
        </w:rPr>
      </w:pPr>
      <w:r>
        <w:rPr>
          <w:rFonts w:asciiTheme="minorHAnsi" w:hAnsiTheme="minorHAnsi" w:cstheme="minorHAnsi"/>
          <w:color w:val="000000"/>
          <w:sz w:val="22"/>
        </w:rPr>
        <w:t>Seeking innovative &amp;</w:t>
      </w:r>
      <w:r w:rsidRPr="000C11DE">
        <w:rPr>
          <w:rFonts w:asciiTheme="minorHAnsi" w:hAnsiTheme="minorHAnsi" w:cstheme="minorHAnsi"/>
          <w:color w:val="000000"/>
          <w:sz w:val="22"/>
        </w:rPr>
        <w:t xml:space="preserve"> challenging </w:t>
      </w:r>
      <w:r>
        <w:rPr>
          <w:rFonts w:asciiTheme="minorHAnsi" w:hAnsiTheme="minorHAnsi" w:cstheme="minorHAnsi"/>
          <w:color w:val="000000"/>
          <w:sz w:val="22"/>
        </w:rPr>
        <w:t xml:space="preserve">carrier in a professionally managed and dynamic </w:t>
      </w:r>
      <w:r w:rsidRPr="000C11DE">
        <w:rPr>
          <w:rFonts w:asciiTheme="minorHAnsi" w:hAnsiTheme="minorHAnsi" w:cstheme="minorHAnsi"/>
          <w:color w:val="000000"/>
          <w:sz w:val="22"/>
        </w:rPr>
        <w:t>organization</w:t>
      </w:r>
      <w:r>
        <w:rPr>
          <w:rFonts w:asciiTheme="minorHAnsi" w:hAnsiTheme="minorHAnsi" w:cstheme="minorHAnsi"/>
          <w:color w:val="000000"/>
          <w:sz w:val="22"/>
        </w:rPr>
        <w:t>, which provides opportunities for</w:t>
      </w:r>
      <w:r w:rsidRPr="000C11DE">
        <w:rPr>
          <w:rFonts w:asciiTheme="minorHAnsi" w:hAnsiTheme="minorHAnsi" w:cstheme="minorHAnsi"/>
          <w:color w:val="000000"/>
          <w:sz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</w:rPr>
        <w:t>development and responsibilities</w:t>
      </w:r>
      <w:r w:rsidRPr="000C11DE">
        <w:rPr>
          <w:rFonts w:asciiTheme="minorHAnsi" w:hAnsiTheme="minorHAnsi" w:cstheme="minorHAnsi"/>
          <w:color w:val="000000"/>
          <w:sz w:val="22"/>
        </w:rPr>
        <w:t>.</w:t>
      </w:r>
    </w:p>
    <w:p w:rsidR="00FE3623" w:rsidRDefault="00FE3623" w:rsidP="000C11DE">
      <w:pPr>
        <w:widowControl w:val="0"/>
        <w:jc w:val="both"/>
        <w:rPr>
          <w:rFonts w:ascii="Calibri" w:hAnsi="Calibri" w:cs="Calibri"/>
          <w:b/>
          <w:sz w:val="12"/>
          <w:szCs w:val="22"/>
        </w:rPr>
      </w:pPr>
    </w:p>
    <w:p w:rsidR="007B630D" w:rsidRPr="002635F7" w:rsidRDefault="00D6317F" w:rsidP="002635F7">
      <w:pPr>
        <w:shd w:val="clear" w:color="auto" w:fill="B8CCE4" w:themeFill="accent1" w:themeFillTint="66"/>
        <w:spacing w:after="60" w:line="276" w:lineRule="auto"/>
        <w:jc w:val="both"/>
        <w:rPr>
          <w:rFonts w:ascii="Calibri" w:eastAsia="Calibri" w:hAnsi="Calibri" w:cs="Calibri"/>
          <w:b/>
          <w:sz w:val="22"/>
          <w:szCs w:val="22"/>
          <w:lang w:val="en-IN"/>
        </w:rPr>
      </w:pPr>
      <w:r w:rsidRPr="007B630D">
        <w:rPr>
          <w:rFonts w:ascii="Calibri" w:eastAsia="Calibri" w:hAnsi="Calibri" w:cs="Calibri"/>
          <w:b/>
          <w:sz w:val="22"/>
          <w:szCs w:val="22"/>
          <w:lang w:val="en-IN"/>
        </w:rPr>
        <w:t>P</w:t>
      </w:r>
      <w:r>
        <w:rPr>
          <w:rFonts w:ascii="Calibri" w:eastAsia="Calibri" w:hAnsi="Calibri" w:cs="Calibri"/>
          <w:b/>
          <w:sz w:val="22"/>
          <w:szCs w:val="22"/>
          <w:lang w:val="en-IN"/>
        </w:rPr>
        <w:t>rofile summary</w:t>
      </w:r>
    </w:p>
    <w:p w:rsidR="002635F7" w:rsidRDefault="00D6317F" w:rsidP="001F22E6">
      <w:pPr>
        <w:pStyle w:val="NoSpacing"/>
        <w:numPr>
          <w:ilvl w:val="0"/>
          <w:numId w:val="21"/>
        </w:numPr>
        <w:spacing w:line="276" w:lineRule="auto"/>
        <w:jc w:val="both"/>
        <w:rPr>
          <w:rFonts w:eastAsia="Times New Roman" w:cs="Calibri"/>
        </w:rPr>
      </w:pPr>
      <w:r>
        <w:rPr>
          <w:rFonts w:eastAsia="Times New Roman" w:cs="Calibri"/>
        </w:rPr>
        <w:t>I have 5+ years of experience in developing different web</w:t>
      </w:r>
      <w:r w:rsidR="00042F6F">
        <w:rPr>
          <w:rFonts w:eastAsia="Times New Roman" w:cs="Calibri"/>
        </w:rPr>
        <w:t xml:space="preserve"> applications. Also specialized on building REST APIs and worked on ERP Applications for different industries.</w:t>
      </w:r>
    </w:p>
    <w:p w:rsidR="00042F6F" w:rsidRDefault="00D6317F" w:rsidP="001F22E6">
      <w:pPr>
        <w:pStyle w:val="NoSpacing"/>
        <w:numPr>
          <w:ilvl w:val="0"/>
          <w:numId w:val="21"/>
        </w:numPr>
        <w:spacing w:line="276" w:lineRule="auto"/>
        <w:jc w:val="both"/>
        <w:rPr>
          <w:rFonts w:eastAsia="Times New Roman" w:cs="Calibri"/>
        </w:rPr>
      </w:pPr>
      <w:r>
        <w:rPr>
          <w:rFonts w:eastAsia="Times New Roman" w:cs="Calibri"/>
        </w:rPr>
        <w:t>Expert in building Rest APIs in Flask and implementing ERP applications</w:t>
      </w:r>
    </w:p>
    <w:p w:rsidR="00042F6F" w:rsidRDefault="00D6317F" w:rsidP="001F22E6">
      <w:pPr>
        <w:pStyle w:val="NoSpacing"/>
        <w:numPr>
          <w:ilvl w:val="0"/>
          <w:numId w:val="21"/>
        </w:numPr>
        <w:spacing w:line="276" w:lineRule="auto"/>
        <w:jc w:val="both"/>
        <w:rPr>
          <w:rFonts w:eastAsia="Times New Roman" w:cs="Calibri"/>
        </w:rPr>
      </w:pPr>
      <w:r>
        <w:rPr>
          <w:rFonts w:eastAsia="Times New Roman" w:cs="Calibri"/>
        </w:rPr>
        <w:t>Have hands on experience in building APIs in Django Rest Framework</w:t>
      </w:r>
    </w:p>
    <w:p w:rsidR="00042F6F" w:rsidRDefault="00D6317F" w:rsidP="001F22E6">
      <w:pPr>
        <w:pStyle w:val="NoSpacing"/>
        <w:numPr>
          <w:ilvl w:val="0"/>
          <w:numId w:val="21"/>
        </w:numPr>
        <w:spacing w:line="276" w:lineRule="auto"/>
        <w:jc w:val="both"/>
        <w:rPr>
          <w:rFonts w:eastAsia="Times New Roman" w:cs="Calibri"/>
        </w:rPr>
      </w:pPr>
      <w:r>
        <w:rPr>
          <w:rFonts w:eastAsia="Times New Roman" w:cs="Calibri"/>
        </w:rPr>
        <w:t xml:space="preserve">Hands </w:t>
      </w:r>
      <w:r>
        <w:rPr>
          <w:rFonts w:eastAsia="Times New Roman" w:cs="Calibri"/>
        </w:rPr>
        <w:t>on experience in Scraping data and modeling using pandas.</w:t>
      </w:r>
    </w:p>
    <w:p w:rsidR="00042F6F" w:rsidRDefault="00D6317F" w:rsidP="001F22E6">
      <w:pPr>
        <w:pStyle w:val="NoSpacing"/>
        <w:numPr>
          <w:ilvl w:val="0"/>
          <w:numId w:val="21"/>
        </w:numPr>
        <w:spacing w:line="276" w:lineRule="auto"/>
        <w:jc w:val="both"/>
        <w:rPr>
          <w:rFonts w:eastAsia="Times New Roman" w:cs="Calibri"/>
        </w:rPr>
      </w:pPr>
      <w:r>
        <w:rPr>
          <w:rFonts w:eastAsia="Times New Roman" w:cs="Calibri"/>
        </w:rPr>
        <w:t xml:space="preserve">Work experience in several databases eg. </w:t>
      </w:r>
      <w:r w:rsidR="00696886">
        <w:rPr>
          <w:rFonts w:eastAsia="Times New Roman" w:cs="Calibri"/>
        </w:rPr>
        <w:t>Postgres, MySql and Mongodb</w:t>
      </w:r>
    </w:p>
    <w:p w:rsidR="00696886" w:rsidRPr="00096F29" w:rsidRDefault="00D6317F" w:rsidP="00696886">
      <w:pPr>
        <w:pStyle w:val="ListParagraph"/>
        <w:numPr>
          <w:ilvl w:val="0"/>
          <w:numId w:val="21"/>
        </w:numPr>
      </w:pPr>
      <w:r w:rsidRPr="00096F29">
        <w:t>Code Deployments and maintenance on version control tool</w:t>
      </w:r>
      <w:r>
        <w:t xml:space="preserve"> etc.</w:t>
      </w:r>
    </w:p>
    <w:p w:rsidR="00696886" w:rsidRPr="00141FBC" w:rsidRDefault="00D6317F" w:rsidP="00696886">
      <w:pPr>
        <w:pStyle w:val="ListParagraph"/>
        <w:numPr>
          <w:ilvl w:val="0"/>
          <w:numId w:val="21"/>
        </w:numPr>
        <w:rPr>
          <w:highlight w:val="white"/>
        </w:rPr>
      </w:pPr>
      <w:r w:rsidRPr="00096F29">
        <w:rPr>
          <w:highlight w:val="white"/>
        </w:rPr>
        <w:t xml:space="preserve">Handling Application level issues and escalation. </w:t>
      </w:r>
    </w:p>
    <w:p w:rsidR="00696886" w:rsidRDefault="00D6317F" w:rsidP="00696886">
      <w:pPr>
        <w:pStyle w:val="NoSpacing"/>
        <w:spacing w:line="276" w:lineRule="auto"/>
        <w:jc w:val="both"/>
        <w:rPr>
          <w:rFonts w:eastAsia="Times New Roman" w:cs="Calibri"/>
          <w:b/>
        </w:rPr>
      </w:pPr>
      <w:r w:rsidRPr="00696886">
        <w:rPr>
          <w:rFonts w:eastAsia="Times New Roman" w:cs="Calibri"/>
          <w:b/>
        </w:rPr>
        <w:t>Skill Set:</w:t>
      </w:r>
    </w:p>
    <w:p w:rsidR="00CB5492" w:rsidRPr="00CB5492" w:rsidRDefault="00D6317F" w:rsidP="00696886">
      <w:pPr>
        <w:pStyle w:val="NoSpacing"/>
        <w:spacing w:line="276" w:lineRule="auto"/>
        <w:jc w:val="both"/>
        <w:rPr>
          <w:rFonts w:eastAsia="Times New Roman" w:cs="Calibri"/>
        </w:rPr>
      </w:pPr>
      <w:r w:rsidRPr="00CB5492">
        <w:rPr>
          <w:rFonts w:eastAsia="Times New Roman" w:cs="Calibri"/>
        </w:rPr>
        <w:t xml:space="preserve">        Python, Flask, Django Rest Framework, Pandas, Scrapy, MySQL, PostgreSQL, MongoDB</w:t>
      </w:r>
      <w:r>
        <w:rPr>
          <w:rFonts w:eastAsia="Times New Roman" w:cs="Calibri"/>
        </w:rPr>
        <w:t>, AWS S3, Jira, GIT, HTML etc.</w:t>
      </w:r>
    </w:p>
    <w:p w:rsidR="00096F29" w:rsidRPr="003328DC" w:rsidRDefault="00096F29" w:rsidP="00096F29">
      <w:pPr>
        <w:pStyle w:val="NoSpacing"/>
        <w:spacing w:line="276" w:lineRule="auto"/>
        <w:ind w:left="720"/>
        <w:jc w:val="both"/>
        <w:rPr>
          <w:rFonts w:eastAsia="Times New Roman" w:cs="Calibri"/>
          <w:sz w:val="12"/>
        </w:rPr>
      </w:pPr>
    </w:p>
    <w:p w:rsidR="008F39B6" w:rsidRPr="001F22E6" w:rsidRDefault="00D6317F" w:rsidP="001F22E6">
      <w:pPr>
        <w:shd w:val="clear" w:color="auto" w:fill="B8CCE4" w:themeFill="accent1" w:themeFillTint="66"/>
        <w:spacing w:after="60" w:line="276" w:lineRule="auto"/>
        <w:jc w:val="both"/>
        <w:rPr>
          <w:rFonts w:ascii="Calibri" w:eastAsia="Calibri" w:hAnsi="Calibri" w:cs="Calibri"/>
          <w:b/>
          <w:sz w:val="22"/>
          <w:szCs w:val="22"/>
          <w:lang w:val="en-IN"/>
        </w:rPr>
      </w:pPr>
      <w:r w:rsidRPr="007B630D">
        <w:rPr>
          <w:rFonts w:ascii="Calibri" w:eastAsia="Calibri" w:hAnsi="Calibri" w:cs="Calibri"/>
          <w:b/>
          <w:sz w:val="22"/>
          <w:szCs w:val="22"/>
          <w:lang w:val="en-IN"/>
        </w:rPr>
        <w:t>P</w:t>
      </w:r>
      <w:r w:rsidR="002F1324" w:rsidRPr="007B630D">
        <w:rPr>
          <w:rFonts w:ascii="Calibri" w:eastAsia="Calibri" w:hAnsi="Calibri" w:cs="Calibri"/>
          <w:b/>
          <w:sz w:val="22"/>
          <w:szCs w:val="22"/>
          <w:lang w:val="en-IN"/>
        </w:rPr>
        <w:t xml:space="preserve">rofessional </w:t>
      </w:r>
      <w:r w:rsidRPr="007B630D">
        <w:rPr>
          <w:rFonts w:ascii="Calibri" w:eastAsia="Calibri" w:hAnsi="Calibri" w:cs="Calibri"/>
          <w:b/>
          <w:sz w:val="22"/>
          <w:szCs w:val="22"/>
          <w:lang w:val="en-IN"/>
        </w:rPr>
        <w:t>E</w:t>
      </w:r>
      <w:r w:rsidR="002F1324" w:rsidRPr="007B630D">
        <w:rPr>
          <w:rFonts w:ascii="Calibri" w:eastAsia="Calibri" w:hAnsi="Calibri" w:cs="Calibri"/>
          <w:b/>
          <w:sz w:val="22"/>
          <w:szCs w:val="22"/>
          <w:lang w:val="en-IN"/>
        </w:rPr>
        <w:t>xperience</w:t>
      </w:r>
    </w:p>
    <w:p w:rsidR="00CB5492" w:rsidRPr="00AE1CFA" w:rsidRDefault="00D6317F" w:rsidP="00CB5492">
      <w:pPr>
        <w:pStyle w:val="NoSpacing"/>
        <w:spacing w:line="36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Xoriant Solutions Pvt. Ltd.            </w:t>
      </w:r>
      <w:r>
        <w:rPr>
          <w:rFonts w:cs="Calibri"/>
          <w:b/>
        </w:rPr>
        <w:tab/>
        <w:t xml:space="preserve">                      Software Engineer</w:t>
      </w:r>
      <w:r w:rsidRPr="007B630D">
        <w:rPr>
          <w:rFonts w:cs="Calibri"/>
          <w:b/>
        </w:rPr>
        <w:t xml:space="preserve"> </w:t>
      </w:r>
      <w:r>
        <w:rPr>
          <w:rFonts w:cs="Calibri"/>
          <w:b/>
        </w:rPr>
        <w:tab/>
        <w:t xml:space="preserve">    </w:t>
      </w:r>
      <w:r w:rsidRPr="007B630D">
        <w:rPr>
          <w:rFonts w:cs="Calibri"/>
          <w:b/>
        </w:rPr>
        <w:t xml:space="preserve">                 </w:t>
      </w:r>
      <w:r>
        <w:rPr>
          <w:rFonts w:cs="Calibri"/>
          <w:b/>
        </w:rPr>
        <w:tab/>
        <w:t xml:space="preserve">      </w:t>
      </w:r>
      <w:r w:rsidRPr="007B630D">
        <w:rPr>
          <w:rFonts w:cs="Calibri"/>
          <w:b/>
        </w:rPr>
        <w:t xml:space="preserve">        </w:t>
      </w:r>
      <w:r>
        <w:rPr>
          <w:rFonts w:cs="Calibri"/>
          <w:b/>
        </w:rPr>
        <w:t xml:space="preserve">       </w:t>
      </w:r>
      <w:r w:rsidRPr="007B630D">
        <w:rPr>
          <w:rFonts w:cs="Calibri"/>
          <w:b/>
        </w:rPr>
        <w:t>Ju</w:t>
      </w:r>
      <w:r>
        <w:rPr>
          <w:rFonts w:cs="Calibri"/>
          <w:b/>
        </w:rPr>
        <w:t>ne 21’</w:t>
      </w:r>
      <w:r w:rsidRPr="007B630D">
        <w:rPr>
          <w:rFonts w:cs="Calibri"/>
          <w:b/>
        </w:rPr>
        <w:t xml:space="preserve"> – </w:t>
      </w:r>
      <w:r>
        <w:rPr>
          <w:rFonts w:cs="Calibri"/>
          <w:b/>
        </w:rPr>
        <w:t>Present</w:t>
      </w:r>
    </w:p>
    <w:p w:rsidR="00CB5492" w:rsidRPr="000C1C3C" w:rsidRDefault="00CB5492" w:rsidP="00CB5492">
      <w:pPr>
        <w:pStyle w:val="ListParagraph"/>
        <w:spacing w:after="0"/>
        <w:jc w:val="both"/>
        <w:rPr>
          <w:rFonts w:ascii="Calibri" w:hAnsi="Calibri" w:cs="Calibri"/>
          <w:sz w:val="8"/>
          <w:szCs w:val="8"/>
        </w:rPr>
      </w:pPr>
    </w:p>
    <w:p w:rsidR="00CB5492" w:rsidRPr="00141FBC" w:rsidRDefault="00D6317F" w:rsidP="00CB5492">
      <w:pPr>
        <w:pStyle w:val="NoSpacing"/>
        <w:numPr>
          <w:ilvl w:val="0"/>
          <w:numId w:val="41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ignal Repository</w:t>
      </w:r>
    </w:p>
    <w:p w:rsidR="00CB5492" w:rsidRPr="00F23623" w:rsidRDefault="00D6317F" w:rsidP="00CB5492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 w:rsidRPr="00F23623">
        <w:rPr>
          <w:rFonts w:ascii="Times New Roman" w:hAnsi="Times New Roman" w:cs="Times New Roman"/>
        </w:rPr>
        <w:t>Scrap data from different available source using Scrapy, BeautifulSoup i.e. inform of CSV, Excel, API, and other formats.</w:t>
      </w:r>
    </w:p>
    <w:p w:rsidR="00CB5492" w:rsidRDefault="00D6317F" w:rsidP="00CB5492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 w:rsidRPr="00F23623">
        <w:rPr>
          <w:rFonts w:ascii="Times New Roman" w:hAnsi="Times New Roman" w:cs="Times New Roman"/>
        </w:rPr>
        <w:t>Using Pandas dose Processing, Cleaning and modeling of scrapped data.</w:t>
      </w:r>
    </w:p>
    <w:p w:rsidR="00F23623" w:rsidRPr="00F23623" w:rsidRDefault="00D6317F" w:rsidP="00CB5492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 w:rsidRPr="00F23623">
        <w:rPr>
          <w:rFonts w:ascii="Times New Roman" w:eastAsia="Calibri" w:hAnsi="Times New Roman" w:cs="Times New Roman"/>
          <w:color w:val="000000"/>
          <w:lang w:eastAsia="ar-SA"/>
        </w:rPr>
        <w:t xml:space="preserve">Utilized </w:t>
      </w:r>
      <w:r w:rsidRPr="00F23623">
        <w:rPr>
          <w:rFonts w:ascii="Times New Roman" w:eastAsia="Calibri" w:hAnsi="Times New Roman" w:cs="Times New Roman"/>
          <w:color w:val="000000"/>
          <w:lang w:eastAsia="ar-SA"/>
        </w:rPr>
        <w:t>Jira for project/ issue tracking management</w:t>
      </w:r>
    </w:p>
    <w:p w:rsidR="00CB5492" w:rsidRPr="00141FBC" w:rsidRDefault="00D6317F" w:rsidP="00CB5492">
      <w:pPr>
        <w:autoSpaceDE w:val="0"/>
        <w:autoSpaceDN w:val="0"/>
        <w:adjustRightInd w:val="0"/>
        <w:ind w:right="301" w:firstLine="720"/>
        <w:jc w:val="both"/>
        <w:rPr>
          <w:sz w:val="22"/>
        </w:rPr>
      </w:pPr>
      <w:r w:rsidRPr="00141FBC">
        <w:rPr>
          <w:sz w:val="22"/>
        </w:rPr>
        <w:t xml:space="preserve">Technology/Tool: Python, </w:t>
      </w:r>
      <w:r w:rsidR="00F23623">
        <w:rPr>
          <w:sz w:val="22"/>
        </w:rPr>
        <w:t>Scrapy, Pandas</w:t>
      </w:r>
      <w:r w:rsidRPr="00141FBC">
        <w:rPr>
          <w:sz w:val="22"/>
        </w:rPr>
        <w:t xml:space="preserve">, </w:t>
      </w:r>
      <w:r w:rsidR="00F23623">
        <w:rPr>
          <w:sz w:val="22"/>
        </w:rPr>
        <w:t>VS</w:t>
      </w:r>
      <w:r>
        <w:rPr>
          <w:sz w:val="22"/>
        </w:rPr>
        <w:t xml:space="preserve"> Code</w:t>
      </w:r>
      <w:r w:rsidRPr="00141FBC">
        <w:rPr>
          <w:sz w:val="22"/>
        </w:rPr>
        <w:t xml:space="preserve"> etc.</w:t>
      </w:r>
    </w:p>
    <w:p w:rsidR="00CB5492" w:rsidRDefault="00CB5492" w:rsidP="00CF0307">
      <w:pPr>
        <w:pStyle w:val="NoSpacing"/>
        <w:spacing w:line="360" w:lineRule="auto"/>
        <w:jc w:val="both"/>
        <w:rPr>
          <w:rFonts w:cs="Calibri"/>
          <w:b/>
        </w:rPr>
      </w:pPr>
    </w:p>
    <w:p w:rsidR="00CF0307" w:rsidRPr="00AE1CFA" w:rsidRDefault="00D6317F" w:rsidP="00CF0307">
      <w:pPr>
        <w:pStyle w:val="NoSpacing"/>
        <w:spacing w:line="36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WickedRide Adventure Services Pvt. Ltd.            </w:t>
      </w:r>
      <w:r>
        <w:rPr>
          <w:rFonts w:cs="Calibri"/>
          <w:b/>
        </w:rPr>
        <w:tab/>
        <w:t xml:space="preserve">       Software Engineer</w:t>
      </w:r>
      <w:r w:rsidRPr="007B630D">
        <w:rPr>
          <w:rFonts w:cs="Calibri"/>
          <w:b/>
        </w:rPr>
        <w:t xml:space="preserve"> </w:t>
      </w:r>
      <w:r>
        <w:rPr>
          <w:rFonts w:cs="Calibri"/>
          <w:b/>
        </w:rPr>
        <w:tab/>
        <w:t xml:space="preserve">    </w:t>
      </w:r>
      <w:r w:rsidRPr="007B630D">
        <w:rPr>
          <w:rFonts w:cs="Calibri"/>
          <w:b/>
        </w:rPr>
        <w:t xml:space="preserve">                 </w:t>
      </w:r>
      <w:r>
        <w:rPr>
          <w:rFonts w:cs="Calibri"/>
          <w:b/>
        </w:rPr>
        <w:tab/>
        <w:t xml:space="preserve">      </w:t>
      </w:r>
      <w:r w:rsidRPr="007B630D">
        <w:rPr>
          <w:rFonts w:cs="Calibri"/>
          <w:b/>
        </w:rPr>
        <w:t xml:space="preserve">        </w:t>
      </w:r>
      <w:r>
        <w:rPr>
          <w:rFonts w:cs="Calibri"/>
          <w:b/>
        </w:rPr>
        <w:t xml:space="preserve">   </w:t>
      </w:r>
      <w:r w:rsidR="00D25240">
        <w:rPr>
          <w:rFonts w:cs="Calibri"/>
          <w:b/>
        </w:rPr>
        <w:t xml:space="preserve">    </w:t>
      </w:r>
      <w:r w:rsidRPr="007B630D">
        <w:rPr>
          <w:rFonts w:cs="Calibri"/>
          <w:b/>
        </w:rPr>
        <w:t>Ju</w:t>
      </w:r>
      <w:r>
        <w:rPr>
          <w:rFonts w:cs="Calibri"/>
          <w:b/>
        </w:rPr>
        <w:t>ly 20’</w:t>
      </w:r>
      <w:r w:rsidRPr="007B630D">
        <w:rPr>
          <w:rFonts w:cs="Calibri"/>
          <w:b/>
        </w:rPr>
        <w:t xml:space="preserve"> – </w:t>
      </w:r>
      <w:r w:rsidR="00D25240">
        <w:rPr>
          <w:rFonts w:cs="Calibri"/>
          <w:b/>
        </w:rPr>
        <w:t>May 21’</w:t>
      </w:r>
    </w:p>
    <w:p w:rsidR="00CF0307" w:rsidRPr="000C1C3C" w:rsidRDefault="00CF0307" w:rsidP="00CF0307">
      <w:pPr>
        <w:pStyle w:val="ListParagraph"/>
        <w:spacing w:after="0"/>
        <w:jc w:val="both"/>
        <w:rPr>
          <w:rFonts w:ascii="Calibri" w:hAnsi="Calibri" w:cs="Calibri"/>
          <w:sz w:val="8"/>
          <w:szCs w:val="8"/>
        </w:rPr>
      </w:pPr>
    </w:p>
    <w:p w:rsidR="00CF0307" w:rsidRPr="00141FBC" w:rsidRDefault="00D6317F" w:rsidP="00CF0307">
      <w:pPr>
        <w:pStyle w:val="NoSpacing"/>
        <w:numPr>
          <w:ilvl w:val="0"/>
          <w:numId w:val="41"/>
        </w:numPr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t>Reapit System</w:t>
      </w:r>
    </w:p>
    <w:p w:rsidR="00B00863" w:rsidRDefault="00D6317F" w:rsidP="00C04F82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 w:rsidRPr="00C04F82">
        <w:rPr>
          <w:rFonts w:ascii="Times New Roman" w:hAnsi="Times New Roman" w:cs="Times New Roman"/>
        </w:rPr>
        <w:t xml:space="preserve">This application </w:t>
      </w:r>
      <w:r w:rsidR="00C04F82">
        <w:rPr>
          <w:rFonts w:ascii="Times New Roman" w:hAnsi="Times New Roman" w:cs="Times New Roman"/>
        </w:rPr>
        <w:t>implemented for</w:t>
      </w:r>
      <w:r w:rsidRPr="00C04F82">
        <w:rPr>
          <w:rFonts w:ascii="Times New Roman" w:hAnsi="Times New Roman" w:cs="Times New Roman"/>
        </w:rPr>
        <w:t xml:space="preserve"> internal user w</w:t>
      </w:r>
      <w:r w:rsidR="00C04F82">
        <w:rPr>
          <w:rFonts w:ascii="Times New Roman" w:hAnsi="Times New Roman" w:cs="Times New Roman"/>
        </w:rPr>
        <w:t>here the</w:t>
      </w:r>
      <w:r w:rsidRPr="00C04F82">
        <w:rPr>
          <w:rFonts w:ascii="Times New Roman" w:hAnsi="Times New Roman" w:cs="Times New Roman"/>
        </w:rPr>
        <w:t xml:space="preserve"> user manag</w:t>
      </w:r>
      <w:r w:rsidR="00C04F82">
        <w:rPr>
          <w:rFonts w:ascii="Times New Roman" w:hAnsi="Times New Roman" w:cs="Times New Roman"/>
        </w:rPr>
        <w:t>e</w:t>
      </w:r>
      <w:r w:rsidRPr="00C04F82">
        <w:rPr>
          <w:rFonts w:ascii="Times New Roman" w:hAnsi="Times New Roman" w:cs="Times New Roman"/>
        </w:rPr>
        <w:t xml:space="preserve"> stock</w:t>
      </w:r>
      <w:r w:rsidR="00C04F82">
        <w:rPr>
          <w:rFonts w:ascii="Times New Roman" w:hAnsi="Times New Roman" w:cs="Times New Roman"/>
        </w:rPr>
        <w:t>s</w:t>
      </w:r>
      <w:r w:rsidRPr="00C04F82">
        <w:rPr>
          <w:rFonts w:ascii="Times New Roman" w:hAnsi="Times New Roman" w:cs="Times New Roman"/>
        </w:rPr>
        <w:t>, issu</w:t>
      </w:r>
      <w:r w:rsidR="00C04F82" w:rsidRPr="00C04F82">
        <w:rPr>
          <w:rFonts w:ascii="Times New Roman" w:hAnsi="Times New Roman" w:cs="Times New Roman"/>
        </w:rPr>
        <w:t xml:space="preserve">ing of </w:t>
      </w:r>
      <w:r w:rsidR="00C04F82">
        <w:rPr>
          <w:rFonts w:ascii="Times New Roman" w:hAnsi="Times New Roman" w:cs="Times New Roman"/>
        </w:rPr>
        <w:t>parts</w:t>
      </w:r>
      <w:r w:rsidR="00C04F82" w:rsidRPr="00C04F82">
        <w:rPr>
          <w:rFonts w:ascii="Times New Roman" w:hAnsi="Times New Roman" w:cs="Times New Roman"/>
        </w:rPr>
        <w:t xml:space="preserve"> for </w:t>
      </w:r>
      <w:r w:rsidR="00C04F82">
        <w:rPr>
          <w:rFonts w:ascii="Times New Roman" w:hAnsi="Times New Roman" w:cs="Times New Roman"/>
        </w:rPr>
        <w:t>different hub user</w:t>
      </w:r>
      <w:r w:rsidR="00C04F82" w:rsidRPr="00C04F82">
        <w:rPr>
          <w:rFonts w:ascii="Times New Roman" w:hAnsi="Times New Roman" w:cs="Times New Roman"/>
        </w:rPr>
        <w:t>.</w:t>
      </w:r>
      <w:r w:rsidR="00C04F82">
        <w:rPr>
          <w:rFonts w:ascii="Times New Roman" w:hAnsi="Times New Roman" w:cs="Times New Roman"/>
        </w:rPr>
        <w:t xml:space="preserve"> For this we connected through different client API which connects to a ERP system.</w:t>
      </w:r>
    </w:p>
    <w:p w:rsidR="00B00863" w:rsidRPr="00C04F82" w:rsidRDefault="00D6317F" w:rsidP="00C04F82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ing of Fleet operations as per the customer reques</w:t>
      </w:r>
      <w:r>
        <w:rPr>
          <w:rFonts w:ascii="Times New Roman" w:hAnsi="Times New Roman" w:cs="Times New Roman"/>
        </w:rPr>
        <w:t>t coming through client app etc.</w:t>
      </w:r>
    </w:p>
    <w:p w:rsidR="00CF0307" w:rsidRPr="00141FBC" w:rsidRDefault="00D6317F" w:rsidP="00141FBC">
      <w:pPr>
        <w:autoSpaceDE w:val="0"/>
        <w:autoSpaceDN w:val="0"/>
        <w:adjustRightInd w:val="0"/>
        <w:ind w:right="301" w:firstLine="720"/>
        <w:jc w:val="both"/>
        <w:rPr>
          <w:sz w:val="22"/>
        </w:rPr>
      </w:pPr>
      <w:r w:rsidRPr="00141FBC">
        <w:rPr>
          <w:sz w:val="22"/>
        </w:rPr>
        <w:t xml:space="preserve">Technology/Tool: Python, </w:t>
      </w:r>
      <w:r w:rsidR="00B00863">
        <w:rPr>
          <w:sz w:val="22"/>
        </w:rPr>
        <w:t>Flsk</w:t>
      </w:r>
      <w:r w:rsidRPr="00141FBC">
        <w:rPr>
          <w:sz w:val="22"/>
        </w:rPr>
        <w:t xml:space="preserve">, </w:t>
      </w:r>
      <w:r w:rsidR="00F23623">
        <w:rPr>
          <w:sz w:val="22"/>
        </w:rPr>
        <w:t>VS</w:t>
      </w:r>
      <w:r w:rsidR="00B00863">
        <w:rPr>
          <w:sz w:val="22"/>
        </w:rPr>
        <w:t xml:space="preserve"> Code, </w:t>
      </w:r>
      <w:r w:rsidR="00B109EF">
        <w:rPr>
          <w:sz w:val="22"/>
        </w:rPr>
        <w:t>Mysql</w:t>
      </w:r>
      <w:r w:rsidRPr="00141FBC">
        <w:rPr>
          <w:sz w:val="22"/>
        </w:rPr>
        <w:t xml:space="preserve"> etc.</w:t>
      </w:r>
    </w:p>
    <w:p w:rsidR="00E02A42" w:rsidRPr="00141FBC" w:rsidRDefault="00E02A42" w:rsidP="00AE1CFA">
      <w:pPr>
        <w:pStyle w:val="NoSpacing"/>
        <w:spacing w:line="360" w:lineRule="auto"/>
        <w:jc w:val="both"/>
        <w:rPr>
          <w:rFonts w:ascii="Times New Roman" w:hAnsi="Times New Roman"/>
          <w:b/>
        </w:rPr>
      </w:pPr>
    </w:p>
    <w:p w:rsidR="000C1C3C" w:rsidRPr="00141FBC" w:rsidRDefault="00D6317F" w:rsidP="00AE1CFA">
      <w:pPr>
        <w:pStyle w:val="NoSpacing"/>
        <w:spacing w:line="360" w:lineRule="auto"/>
        <w:jc w:val="both"/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t>NI Analytics</w:t>
      </w:r>
      <w:r w:rsidR="004F268B" w:rsidRPr="00141FBC">
        <w:rPr>
          <w:rFonts w:ascii="Times New Roman" w:hAnsi="Times New Roman"/>
          <w:b/>
        </w:rPr>
        <w:t xml:space="preserve"> India</w:t>
      </w:r>
      <w:r w:rsidR="00FE3623" w:rsidRPr="00141FBC">
        <w:rPr>
          <w:rFonts w:ascii="Times New Roman" w:hAnsi="Times New Roman"/>
          <w:b/>
        </w:rPr>
        <w:tab/>
      </w:r>
      <w:r w:rsidR="00FE3623" w:rsidRPr="00141FBC">
        <w:rPr>
          <w:rFonts w:ascii="Times New Roman" w:hAnsi="Times New Roman"/>
          <w:b/>
        </w:rPr>
        <w:tab/>
      </w:r>
      <w:r w:rsidR="00B00863">
        <w:rPr>
          <w:rFonts w:ascii="Times New Roman" w:hAnsi="Times New Roman"/>
          <w:b/>
        </w:rPr>
        <w:tab/>
        <w:t xml:space="preserve">              </w:t>
      </w:r>
      <w:r w:rsidR="005E605F" w:rsidRPr="00141FBC">
        <w:rPr>
          <w:rFonts w:ascii="Times New Roman" w:hAnsi="Times New Roman"/>
          <w:b/>
        </w:rPr>
        <w:t>Software</w:t>
      </w:r>
      <w:r w:rsidRPr="00141FBC">
        <w:rPr>
          <w:rFonts w:ascii="Times New Roman" w:hAnsi="Times New Roman"/>
          <w:b/>
        </w:rPr>
        <w:t xml:space="preserve"> </w:t>
      </w:r>
      <w:r w:rsidR="005E605F" w:rsidRPr="00141FBC">
        <w:rPr>
          <w:rFonts w:ascii="Times New Roman" w:hAnsi="Times New Roman"/>
          <w:b/>
        </w:rPr>
        <w:t>Engineer</w:t>
      </w:r>
      <w:r w:rsidR="009375CA" w:rsidRPr="00141FBC">
        <w:rPr>
          <w:rFonts w:ascii="Times New Roman" w:hAnsi="Times New Roman"/>
          <w:b/>
        </w:rPr>
        <w:t xml:space="preserve"> </w:t>
      </w:r>
      <w:r w:rsidRPr="00141FBC">
        <w:rPr>
          <w:rFonts w:ascii="Times New Roman" w:hAnsi="Times New Roman"/>
          <w:b/>
        </w:rPr>
        <w:tab/>
        <w:t xml:space="preserve">    </w:t>
      </w:r>
      <w:r w:rsidR="009375CA" w:rsidRPr="00141FBC">
        <w:rPr>
          <w:rFonts w:ascii="Times New Roman" w:hAnsi="Times New Roman"/>
          <w:b/>
        </w:rPr>
        <w:t xml:space="preserve">  </w:t>
      </w:r>
      <w:r w:rsidR="00BC0585" w:rsidRPr="00141FBC">
        <w:rPr>
          <w:rFonts w:ascii="Times New Roman" w:hAnsi="Times New Roman"/>
          <w:b/>
        </w:rPr>
        <w:t xml:space="preserve">        </w:t>
      </w:r>
      <w:r w:rsidR="008E1A0F" w:rsidRPr="00141FBC">
        <w:rPr>
          <w:rFonts w:ascii="Times New Roman" w:hAnsi="Times New Roman"/>
          <w:b/>
        </w:rPr>
        <w:t xml:space="preserve">    </w:t>
      </w:r>
      <w:r w:rsidR="00BC0585" w:rsidRPr="00141FBC">
        <w:rPr>
          <w:rFonts w:ascii="Times New Roman" w:hAnsi="Times New Roman"/>
          <w:b/>
        </w:rPr>
        <w:t xml:space="preserve"> </w:t>
      </w:r>
      <w:r w:rsidR="007D571E" w:rsidRPr="00141FBC">
        <w:rPr>
          <w:rFonts w:ascii="Times New Roman" w:hAnsi="Times New Roman"/>
          <w:b/>
        </w:rPr>
        <w:t xml:space="preserve">  </w:t>
      </w:r>
      <w:r w:rsidRPr="00141FBC">
        <w:rPr>
          <w:rFonts w:ascii="Times New Roman" w:hAnsi="Times New Roman"/>
          <w:b/>
        </w:rPr>
        <w:tab/>
        <w:t xml:space="preserve">      </w:t>
      </w:r>
      <w:r w:rsidR="00B04315" w:rsidRPr="00141FBC">
        <w:rPr>
          <w:rFonts w:ascii="Times New Roman" w:hAnsi="Times New Roman"/>
          <w:b/>
        </w:rPr>
        <w:t xml:space="preserve">  </w:t>
      </w:r>
      <w:r w:rsidR="00B45795" w:rsidRPr="00141FBC">
        <w:rPr>
          <w:rFonts w:ascii="Times New Roman" w:hAnsi="Times New Roman"/>
          <w:b/>
        </w:rPr>
        <w:t xml:space="preserve">     </w:t>
      </w:r>
      <w:r w:rsidR="00B04315" w:rsidRPr="00141FBC">
        <w:rPr>
          <w:rFonts w:ascii="Times New Roman" w:hAnsi="Times New Roman"/>
          <w:b/>
        </w:rPr>
        <w:t xml:space="preserve"> </w:t>
      </w:r>
      <w:r w:rsidR="0045658B" w:rsidRPr="00141FBC">
        <w:rPr>
          <w:rFonts w:ascii="Times New Roman" w:hAnsi="Times New Roman"/>
          <w:b/>
        </w:rPr>
        <w:t xml:space="preserve">   </w:t>
      </w:r>
      <w:r w:rsidR="00890DC6" w:rsidRPr="00141FBC">
        <w:rPr>
          <w:rFonts w:ascii="Times New Roman" w:hAnsi="Times New Roman"/>
          <w:b/>
        </w:rPr>
        <w:t>June</w:t>
      </w:r>
      <w:r w:rsidR="0005487C" w:rsidRPr="00141FBC">
        <w:rPr>
          <w:rFonts w:ascii="Times New Roman" w:hAnsi="Times New Roman"/>
          <w:b/>
        </w:rPr>
        <w:t xml:space="preserve"> 1</w:t>
      </w:r>
      <w:r w:rsidRPr="00141FBC">
        <w:rPr>
          <w:rFonts w:ascii="Times New Roman" w:hAnsi="Times New Roman"/>
          <w:b/>
        </w:rPr>
        <w:t>7</w:t>
      </w:r>
      <w:r w:rsidR="001F22E6" w:rsidRPr="00141FBC">
        <w:rPr>
          <w:rFonts w:ascii="Times New Roman" w:hAnsi="Times New Roman"/>
          <w:b/>
        </w:rPr>
        <w:t>’</w:t>
      </w:r>
      <w:r w:rsidR="00DD023B" w:rsidRPr="00141FBC">
        <w:rPr>
          <w:rFonts w:ascii="Times New Roman" w:hAnsi="Times New Roman"/>
          <w:b/>
        </w:rPr>
        <w:t xml:space="preserve"> </w:t>
      </w:r>
      <w:r w:rsidR="004E41F6" w:rsidRPr="00141FBC">
        <w:rPr>
          <w:rFonts w:ascii="Times New Roman" w:hAnsi="Times New Roman"/>
          <w:b/>
        </w:rPr>
        <w:t>–</w:t>
      </w:r>
      <w:r w:rsidR="00890DC6" w:rsidRPr="00141FBC">
        <w:rPr>
          <w:rFonts w:ascii="Times New Roman" w:hAnsi="Times New Roman"/>
          <w:b/>
        </w:rPr>
        <w:t xml:space="preserve"> </w:t>
      </w:r>
      <w:r w:rsidR="00CF0307" w:rsidRPr="00141FBC">
        <w:rPr>
          <w:rFonts w:ascii="Times New Roman" w:hAnsi="Times New Roman"/>
          <w:b/>
        </w:rPr>
        <w:t>June 20’</w:t>
      </w:r>
    </w:p>
    <w:p w:rsidR="000C1C3C" w:rsidRPr="00141FBC" w:rsidRDefault="000C1C3C" w:rsidP="000C1C3C">
      <w:pPr>
        <w:pStyle w:val="ListParagraph"/>
        <w:spacing w:after="0"/>
        <w:jc w:val="both"/>
        <w:rPr>
          <w:rFonts w:ascii="Times New Roman" w:hAnsi="Times New Roman" w:cs="Times New Roman"/>
          <w:sz w:val="8"/>
          <w:szCs w:val="8"/>
        </w:rPr>
      </w:pPr>
    </w:p>
    <w:p w:rsidR="00D35ABC" w:rsidRPr="00141FBC" w:rsidRDefault="00D6317F" w:rsidP="00D35ABC">
      <w:pPr>
        <w:pStyle w:val="NoSpacing"/>
        <w:numPr>
          <w:ilvl w:val="0"/>
          <w:numId w:val="41"/>
        </w:numPr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t>Fantasy Sports</w:t>
      </w:r>
    </w:p>
    <w:p w:rsidR="00D35ABC" w:rsidRPr="00F23623" w:rsidRDefault="00D6317F" w:rsidP="00D35ABC">
      <w:pPr>
        <w:pStyle w:val="NoSpacing"/>
        <w:numPr>
          <w:ilvl w:val="0"/>
          <w:numId w:val="46"/>
        </w:numPr>
        <w:rPr>
          <w:rFonts w:ascii="Times New Roman" w:hAnsi="Times New Roman"/>
          <w:b/>
        </w:rPr>
      </w:pPr>
      <w:r w:rsidRPr="00141FBC">
        <w:rPr>
          <w:rFonts w:ascii="Times New Roman" w:hAnsi="Times New Roman"/>
        </w:rPr>
        <w:t xml:space="preserve">This application provides optimized </w:t>
      </w:r>
      <w:r w:rsidRPr="00141FBC">
        <w:rPr>
          <w:rFonts w:ascii="Times New Roman" w:hAnsi="Times New Roman"/>
        </w:rPr>
        <w:t>fantasy sports line</w:t>
      </w:r>
      <w:r w:rsidR="007146BE" w:rsidRPr="00141FBC">
        <w:rPr>
          <w:rFonts w:ascii="Times New Roman" w:hAnsi="Times New Roman"/>
        </w:rPr>
        <w:t>u</w:t>
      </w:r>
      <w:r w:rsidRPr="00141FBC">
        <w:rPr>
          <w:rFonts w:ascii="Times New Roman" w:hAnsi="Times New Roman"/>
        </w:rPr>
        <w:t>p for users and for vendors of making bulk team manage etc.</w:t>
      </w:r>
    </w:p>
    <w:p w:rsidR="00F23623" w:rsidRPr="00141FBC" w:rsidRDefault="00F23623" w:rsidP="00F23623">
      <w:pPr>
        <w:pStyle w:val="NoSpacing"/>
        <w:ind w:left="1080"/>
        <w:rPr>
          <w:rFonts w:ascii="Times New Roman" w:hAnsi="Times New Roman"/>
          <w:b/>
        </w:rPr>
      </w:pPr>
    </w:p>
    <w:p w:rsidR="00D35ABC" w:rsidRPr="00B00863" w:rsidRDefault="00D6317F" w:rsidP="00D35ABC">
      <w:pPr>
        <w:pStyle w:val="NoSpacing"/>
        <w:numPr>
          <w:ilvl w:val="0"/>
          <w:numId w:val="46"/>
        </w:numPr>
        <w:rPr>
          <w:rFonts w:ascii="Times New Roman" w:hAnsi="Times New Roman"/>
          <w:b/>
        </w:rPr>
      </w:pPr>
      <w:r w:rsidRPr="00141FBC">
        <w:rPr>
          <w:rFonts w:ascii="Times New Roman" w:hAnsi="Times New Roman"/>
        </w:rPr>
        <w:t xml:space="preserve">Our Role is to build </w:t>
      </w:r>
      <w:r w:rsidRPr="00141FBC">
        <w:rPr>
          <w:rFonts w:ascii="Times New Roman" w:hAnsi="Times New Roman"/>
          <w:b/>
        </w:rPr>
        <w:t>Rest API’s</w:t>
      </w:r>
      <w:r w:rsidRPr="00141FBC">
        <w:rPr>
          <w:rFonts w:ascii="Times New Roman" w:hAnsi="Times New Roman"/>
        </w:rPr>
        <w:t xml:space="preserve"> for connecting to client app including testing, data storage &amp; maintenance, improvement of lineups generated etc. </w:t>
      </w:r>
    </w:p>
    <w:p w:rsidR="00B00863" w:rsidRPr="00141FBC" w:rsidRDefault="00B00863" w:rsidP="00B00863">
      <w:pPr>
        <w:pStyle w:val="NoSpacing"/>
        <w:ind w:left="1080"/>
        <w:rPr>
          <w:rFonts w:ascii="Times New Roman" w:hAnsi="Times New Roman"/>
          <w:b/>
        </w:rPr>
      </w:pPr>
    </w:p>
    <w:p w:rsidR="00D35ABC" w:rsidRPr="00141FBC" w:rsidRDefault="00D6317F" w:rsidP="00D35ABC">
      <w:pPr>
        <w:autoSpaceDE w:val="0"/>
        <w:autoSpaceDN w:val="0"/>
        <w:adjustRightInd w:val="0"/>
        <w:ind w:left="720" w:right="301"/>
        <w:jc w:val="both"/>
        <w:rPr>
          <w:sz w:val="22"/>
        </w:rPr>
      </w:pPr>
      <w:r w:rsidRPr="00141FBC">
        <w:rPr>
          <w:sz w:val="22"/>
        </w:rPr>
        <w:t>Technology/Tool: Python</w:t>
      </w:r>
      <w:r w:rsidR="007146BE" w:rsidRPr="00141FBC">
        <w:rPr>
          <w:sz w:val="22"/>
        </w:rPr>
        <w:t>, Flask</w:t>
      </w:r>
      <w:r w:rsidRPr="00141FBC">
        <w:rPr>
          <w:sz w:val="22"/>
        </w:rPr>
        <w:t xml:space="preserve">, </w:t>
      </w:r>
      <w:r w:rsidR="00526AB9">
        <w:rPr>
          <w:sz w:val="22"/>
        </w:rPr>
        <w:t xml:space="preserve">MySql, </w:t>
      </w:r>
      <w:r w:rsidR="007146BE" w:rsidRPr="00141FBC">
        <w:rPr>
          <w:sz w:val="22"/>
        </w:rPr>
        <w:t xml:space="preserve">Mongo DB, Visual </w:t>
      </w:r>
      <w:r w:rsidR="00844B6C" w:rsidRPr="00141FBC">
        <w:rPr>
          <w:sz w:val="22"/>
        </w:rPr>
        <w:t xml:space="preserve">Studio </w:t>
      </w:r>
      <w:r w:rsidR="007146BE" w:rsidRPr="00141FBC">
        <w:rPr>
          <w:sz w:val="22"/>
        </w:rPr>
        <w:t>Code</w:t>
      </w:r>
      <w:r w:rsidRPr="00141FBC">
        <w:rPr>
          <w:sz w:val="22"/>
        </w:rPr>
        <w:t xml:space="preserve"> etc.</w:t>
      </w:r>
    </w:p>
    <w:p w:rsidR="00D35ABC" w:rsidRDefault="00D35ABC" w:rsidP="00D35ABC">
      <w:pPr>
        <w:autoSpaceDE w:val="0"/>
        <w:autoSpaceDN w:val="0"/>
        <w:adjustRightInd w:val="0"/>
        <w:ind w:left="720" w:right="301"/>
        <w:jc w:val="both"/>
      </w:pPr>
    </w:p>
    <w:p w:rsidR="00F23623" w:rsidRDefault="00F23623" w:rsidP="00D35ABC">
      <w:pPr>
        <w:autoSpaceDE w:val="0"/>
        <w:autoSpaceDN w:val="0"/>
        <w:adjustRightInd w:val="0"/>
        <w:ind w:left="720" w:right="301"/>
        <w:jc w:val="both"/>
      </w:pPr>
    </w:p>
    <w:p w:rsidR="00F23623" w:rsidRDefault="00F23623" w:rsidP="00D35ABC">
      <w:pPr>
        <w:autoSpaceDE w:val="0"/>
        <w:autoSpaceDN w:val="0"/>
        <w:adjustRightInd w:val="0"/>
        <w:ind w:left="720" w:right="301"/>
        <w:jc w:val="both"/>
      </w:pPr>
    </w:p>
    <w:p w:rsidR="00D35ABC" w:rsidRPr="00141FBC" w:rsidRDefault="00D6317F" w:rsidP="00D35ABC">
      <w:pPr>
        <w:pStyle w:val="NoSpacing"/>
        <w:numPr>
          <w:ilvl w:val="0"/>
          <w:numId w:val="41"/>
        </w:numPr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lastRenderedPageBreak/>
        <w:t xml:space="preserve">WMS(Warehouse Management System) </w:t>
      </w:r>
    </w:p>
    <w:p w:rsidR="004A3328" w:rsidRPr="00141FBC" w:rsidRDefault="00D6317F" w:rsidP="004A3328">
      <w:pPr>
        <w:pStyle w:val="NoSpacing"/>
        <w:numPr>
          <w:ilvl w:val="0"/>
          <w:numId w:val="42"/>
        </w:numPr>
        <w:spacing w:line="276" w:lineRule="auto"/>
        <w:ind w:left="1134"/>
        <w:jc w:val="both"/>
        <w:rPr>
          <w:rFonts w:ascii="Times New Roman" w:hAnsi="Times New Roman"/>
          <w:b/>
        </w:rPr>
      </w:pPr>
      <w:r w:rsidRPr="00141FBC">
        <w:rPr>
          <w:rFonts w:ascii="Times New Roman" w:hAnsi="Times New Roman"/>
        </w:rPr>
        <w:t xml:space="preserve">This is a </w:t>
      </w:r>
      <w:r w:rsidRPr="00141FBC">
        <w:rPr>
          <w:rFonts w:ascii="Times New Roman" w:hAnsi="Times New Roman"/>
          <w:b/>
        </w:rPr>
        <w:t>B2B</w:t>
      </w:r>
      <w:r w:rsidRPr="00141FBC">
        <w:rPr>
          <w:rFonts w:ascii="Times New Roman" w:hAnsi="Times New Roman"/>
        </w:rPr>
        <w:t xml:space="preserve"> and </w:t>
      </w:r>
      <w:r w:rsidRPr="00141FBC">
        <w:rPr>
          <w:rFonts w:ascii="Times New Roman" w:hAnsi="Times New Roman"/>
          <w:b/>
        </w:rPr>
        <w:t>E-commerce</w:t>
      </w:r>
      <w:r w:rsidRPr="00141FBC">
        <w:rPr>
          <w:rFonts w:ascii="Times New Roman" w:hAnsi="Times New Roman"/>
        </w:rPr>
        <w:t xml:space="preserve"> project, where we implemented a complete warehouse management for the client with </w:t>
      </w:r>
      <w:r w:rsidRPr="00141FBC">
        <w:rPr>
          <w:rFonts w:ascii="Times New Roman" w:hAnsi="Times New Roman"/>
          <w:b/>
        </w:rPr>
        <w:t>REST API’s</w:t>
      </w:r>
      <w:r w:rsidRPr="00141FBC">
        <w:rPr>
          <w:rFonts w:ascii="Times New Roman" w:hAnsi="Times New Roman"/>
        </w:rPr>
        <w:t xml:space="preserve"> for Multiple warehouses with multiple company. </w:t>
      </w:r>
    </w:p>
    <w:p w:rsidR="004A3328" w:rsidRPr="00141FBC" w:rsidRDefault="00D6317F" w:rsidP="004A3328">
      <w:pPr>
        <w:pStyle w:val="NoSpacing"/>
        <w:numPr>
          <w:ilvl w:val="0"/>
          <w:numId w:val="42"/>
        </w:numPr>
        <w:spacing w:line="276" w:lineRule="auto"/>
        <w:ind w:left="1134"/>
        <w:jc w:val="both"/>
        <w:rPr>
          <w:rFonts w:ascii="Times New Roman" w:hAnsi="Times New Roman"/>
          <w:b/>
        </w:rPr>
      </w:pPr>
      <w:r w:rsidRPr="00141FBC">
        <w:rPr>
          <w:rFonts w:ascii="Times New Roman" w:hAnsi="Times New Roman"/>
        </w:rPr>
        <w:t>Inc</w:t>
      </w:r>
      <w:r w:rsidRPr="00141FBC">
        <w:rPr>
          <w:rFonts w:ascii="Times New Roman" w:hAnsi="Times New Roman"/>
        </w:rPr>
        <w:t xml:space="preserve">luding </w:t>
      </w:r>
      <w:r w:rsidRPr="00141FBC">
        <w:rPr>
          <w:rFonts w:ascii="Times New Roman" w:hAnsi="Times New Roman"/>
          <w:b/>
        </w:rPr>
        <w:t>Barcode Tracking</w:t>
      </w:r>
      <w:r w:rsidRPr="00141FBC">
        <w:rPr>
          <w:rFonts w:ascii="Times New Roman" w:hAnsi="Times New Roman"/>
        </w:rPr>
        <w:t xml:space="preserve"> for the Warehouses, Locations and Companies. Also, maintain inventory based on PO &amp; SO by different calculations  and functionality of generating report etc.</w:t>
      </w:r>
    </w:p>
    <w:p w:rsidR="004A3328" w:rsidRPr="00141FBC" w:rsidRDefault="004A3328" w:rsidP="004A3328">
      <w:pPr>
        <w:pStyle w:val="NoSpacing"/>
        <w:rPr>
          <w:rFonts w:ascii="Times New Roman" w:hAnsi="Times New Roman"/>
          <w:sz w:val="20"/>
        </w:rPr>
      </w:pPr>
    </w:p>
    <w:p w:rsidR="00B109EF" w:rsidRDefault="00D6317F" w:rsidP="00F23623">
      <w:pPr>
        <w:autoSpaceDE w:val="0"/>
        <w:autoSpaceDN w:val="0"/>
        <w:adjustRightInd w:val="0"/>
        <w:ind w:right="301" w:firstLine="720"/>
        <w:jc w:val="both"/>
      </w:pPr>
      <w:r w:rsidRPr="00141FBC">
        <w:t>Technology/Tool: Python,  Odoo 12.0EE, PostgreSQL</w:t>
      </w:r>
      <w:r w:rsidRPr="00141FBC">
        <w:t xml:space="preserve"> 10.x, Java Script, XML, Eclipse etc.</w:t>
      </w:r>
    </w:p>
    <w:p w:rsidR="003E1485" w:rsidRPr="00141FBC" w:rsidRDefault="003E1485" w:rsidP="004A3328">
      <w:pPr>
        <w:pStyle w:val="NoSpacing"/>
        <w:rPr>
          <w:rFonts w:ascii="Times New Roman" w:hAnsi="Times New Roman"/>
          <w:sz w:val="20"/>
        </w:rPr>
      </w:pPr>
    </w:p>
    <w:p w:rsidR="003E1485" w:rsidRPr="00141FBC" w:rsidRDefault="00D6317F" w:rsidP="003E1485">
      <w:pPr>
        <w:pStyle w:val="NoSpacing"/>
        <w:numPr>
          <w:ilvl w:val="0"/>
          <w:numId w:val="41"/>
        </w:numPr>
        <w:spacing w:line="276" w:lineRule="auto"/>
        <w:jc w:val="both"/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t xml:space="preserve">DIAMOND RING MANUFACTURE </w:t>
      </w:r>
    </w:p>
    <w:p w:rsidR="003E1485" w:rsidRPr="00141FBC" w:rsidRDefault="00D6317F" w:rsidP="00141FBC">
      <w:pPr>
        <w:pStyle w:val="NoSpacing"/>
        <w:numPr>
          <w:ilvl w:val="0"/>
          <w:numId w:val="43"/>
        </w:numPr>
        <w:spacing w:line="276" w:lineRule="auto"/>
        <w:ind w:left="1134"/>
        <w:jc w:val="both"/>
        <w:rPr>
          <w:rFonts w:ascii="Times New Roman" w:hAnsi="Times New Roman"/>
        </w:rPr>
      </w:pPr>
      <w:r w:rsidRPr="00141FBC">
        <w:rPr>
          <w:rFonts w:ascii="Times New Roman" w:hAnsi="Times New Roman"/>
        </w:rPr>
        <w:t xml:space="preserve">This application included CRM, Purchase, Sale, Manufacturing, Website etc. Here the customer give order and paid, then the company manufacture having different manufacturing process. </w:t>
      </w:r>
    </w:p>
    <w:p w:rsidR="003E1485" w:rsidRPr="00141FBC" w:rsidRDefault="00D6317F" w:rsidP="00141FBC">
      <w:pPr>
        <w:pStyle w:val="NoSpacing"/>
        <w:numPr>
          <w:ilvl w:val="0"/>
          <w:numId w:val="43"/>
        </w:numPr>
        <w:spacing w:line="276" w:lineRule="auto"/>
        <w:ind w:left="1134"/>
        <w:jc w:val="both"/>
        <w:rPr>
          <w:rFonts w:ascii="Times New Roman" w:hAnsi="Times New Roman"/>
        </w:rPr>
      </w:pPr>
      <w:r w:rsidRPr="00141FBC">
        <w:rPr>
          <w:rFonts w:ascii="Times New Roman" w:hAnsi="Times New Roman"/>
        </w:rPr>
        <w:t>For thi</w:t>
      </w:r>
      <w:r w:rsidRPr="00141FBC">
        <w:rPr>
          <w:rFonts w:ascii="Times New Roman" w:hAnsi="Times New Roman"/>
        </w:rPr>
        <w:t xml:space="preserve">s we have done different customization like, Job Management which will help for completing the manufacturing process i.e. taking metal, consume metal, return metal etc. </w:t>
      </w:r>
    </w:p>
    <w:p w:rsidR="003E1485" w:rsidRPr="00141FBC" w:rsidRDefault="00D6317F" w:rsidP="00141FBC">
      <w:pPr>
        <w:pStyle w:val="NoSpacing"/>
        <w:numPr>
          <w:ilvl w:val="0"/>
          <w:numId w:val="43"/>
        </w:numPr>
        <w:spacing w:line="276" w:lineRule="auto"/>
        <w:ind w:left="1134"/>
        <w:jc w:val="both"/>
        <w:rPr>
          <w:rFonts w:ascii="Times New Roman" w:hAnsi="Times New Roman"/>
        </w:rPr>
      </w:pPr>
      <w:r w:rsidRPr="00141FBC">
        <w:rPr>
          <w:rFonts w:ascii="Times New Roman" w:hAnsi="Times New Roman"/>
        </w:rPr>
        <w:t>Also, custom module done for commission calculation by using different commission stru</w:t>
      </w:r>
      <w:r w:rsidRPr="00141FBC">
        <w:rPr>
          <w:rFonts w:ascii="Times New Roman" w:hAnsi="Times New Roman"/>
        </w:rPr>
        <w:t xml:space="preserve">cture for Sales and Support Staff. </w:t>
      </w:r>
      <w:r w:rsidR="00141FBC" w:rsidRPr="00141FBC">
        <w:rPr>
          <w:rFonts w:ascii="Times New Roman" w:hAnsi="Times New Roman"/>
        </w:rPr>
        <w:t>Including integration done for Magento2 etc.</w:t>
      </w:r>
    </w:p>
    <w:p w:rsidR="00E02A42" w:rsidRPr="00141FBC" w:rsidRDefault="00E02A42" w:rsidP="00141FBC">
      <w:pPr>
        <w:pStyle w:val="NoSpacing"/>
        <w:spacing w:line="276" w:lineRule="auto"/>
        <w:jc w:val="both"/>
        <w:rPr>
          <w:rFonts w:ascii="Times New Roman" w:hAnsi="Times New Roman"/>
          <w:sz w:val="12"/>
        </w:rPr>
      </w:pPr>
    </w:p>
    <w:p w:rsidR="003E1485" w:rsidRPr="00141FBC" w:rsidRDefault="00D6317F" w:rsidP="003E1485">
      <w:pPr>
        <w:autoSpaceDE w:val="0"/>
        <w:autoSpaceDN w:val="0"/>
        <w:adjustRightInd w:val="0"/>
        <w:ind w:right="301" w:firstLine="720"/>
        <w:jc w:val="both"/>
      </w:pPr>
      <w:r w:rsidRPr="00141FBC">
        <w:t>Technology/Tool: Python3,  Odoo 12.0EE, PostgreSQL 9.x, Java Script, XML, Eclipse etc.</w:t>
      </w:r>
    </w:p>
    <w:p w:rsidR="003E1485" w:rsidRPr="00141FBC" w:rsidRDefault="003E1485" w:rsidP="004A3328">
      <w:pPr>
        <w:pStyle w:val="NoSpacing"/>
        <w:rPr>
          <w:rFonts w:ascii="Times New Roman" w:hAnsi="Times New Roman"/>
          <w:sz w:val="20"/>
        </w:rPr>
      </w:pPr>
    </w:p>
    <w:p w:rsidR="00860A87" w:rsidRPr="00141FBC" w:rsidRDefault="00D6317F" w:rsidP="001F22E6">
      <w:pPr>
        <w:pStyle w:val="NoSpacing"/>
        <w:spacing w:line="276" w:lineRule="auto"/>
        <w:jc w:val="both"/>
        <w:rPr>
          <w:rFonts w:ascii="Times New Roman" w:hAnsi="Times New Roman"/>
          <w:b/>
        </w:rPr>
      </w:pPr>
      <w:r w:rsidRPr="00141FBC">
        <w:rPr>
          <w:rFonts w:ascii="Times New Roman" w:hAnsi="Times New Roman"/>
          <w:b/>
        </w:rPr>
        <w:t>Spider Tech Management</w:t>
      </w:r>
      <w:r w:rsidR="004E41F6" w:rsidRPr="00141FBC">
        <w:rPr>
          <w:rFonts w:ascii="Times New Roman" w:hAnsi="Times New Roman"/>
          <w:b/>
        </w:rPr>
        <w:tab/>
      </w:r>
      <w:r w:rsidR="008439E6" w:rsidRPr="00141FBC">
        <w:rPr>
          <w:rFonts w:ascii="Times New Roman" w:hAnsi="Times New Roman"/>
          <w:b/>
        </w:rPr>
        <w:t xml:space="preserve">              </w:t>
      </w:r>
      <w:r w:rsidR="00141FBC">
        <w:rPr>
          <w:rFonts w:ascii="Times New Roman" w:hAnsi="Times New Roman"/>
          <w:b/>
        </w:rPr>
        <w:tab/>
      </w:r>
      <w:r w:rsidRPr="00141FBC">
        <w:rPr>
          <w:rFonts w:ascii="Times New Roman" w:hAnsi="Times New Roman"/>
          <w:b/>
        </w:rPr>
        <w:t>Software Developer</w:t>
      </w:r>
      <w:r w:rsidR="004E41F6" w:rsidRPr="00141FBC">
        <w:rPr>
          <w:rFonts w:ascii="Times New Roman" w:hAnsi="Times New Roman"/>
          <w:b/>
        </w:rPr>
        <w:tab/>
      </w:r>
      <w:r w:rsidR="004E41F6" w:rsidRPr="00141FBC">
        <w:rPr>
          <w:rFonts w:ascii="Times New Roman" w:hAnsi="Times New Roman"/>
          <w:b/>
        </w:rPr>
        <w:tab/>
      </w:r>
      <w:r w:rsidR="00047F8E" w:rsidRPr="00141FBC">
        <w:rPr>
          <w:rFonts w:ascii="Times New Roman" w:hAnsi="Times New Roman"/>
          <w:b/>
        </w:rPr>
        <w:t xml:space="preserve">           </w:t>
      </w:r>
      <w:r w:rsidR="00240217" w:rsidRPr="00141FBC">
        <w:rPr>
          <w:rFonts w:ascii="Times New Roman" w:hAnsi="Times New Roman"/>
          <w:b/>
        </w:rPr>
        <w:t xml:space="preserve">    </w:t>
      </w:r>
      <w:r w:rsidR="00047F8E" w:rsidRPr="00141FBC">
        <w:rPr>
          <w:rFonts w:ascii="Times New Roman" w:hAnsi="Times New Roman"/>
          <w:b/>
        </w:rPr>
        <w:t xml:space="preserve">     </w:t>
      </w:r>
      <w:r w:rsidR="00240217" w:rsidRPr="00141FBC">
        <w:rPr>
          <w:rFonts w:ascii="Times New Roman" w:hAnsi="Times New Roman"/>
          <w:b/>
        </w:rPr>
        <w:t xml:space="preserve">      </w:t>
      </w:r>
      <w:r w:rsidR="0045658B" w:rsidRPr="00141FBC">
        <w:rPr>
          <w:rFonts w:ascii="Times New Roman" w:hAnsi="Times New Roman"/>
          <w:b/>
        </w:rPr>
        <w:t xml:space="preserve">     </w:t>
      </w:r>
      <w:r w:rsidR="001E4075" w:rsidRPr="00141FBC">
        <w:rPr>
          <w:rFonts w:ascii="Times New Roman" w:hAnsi="Times New Roman"/>
          <w:b/>
        </w:rPr>
        <w:t>June</w:t>
      </w:r>
      <w:r w:rsidR="004E41F6" w:rsidRPr="00141FBC">
        <w:rPr>
          <w:rFonts w:ascii="Times New Roman" w:hAnsi="Times New Roman"/>
          <w:b/>
        </w:rPr>
        <w:t xml:space="preserve"> 1</w:t>
      </w:r>
      <w:r w:rsidR="001F22E6" w:rsidRPr="00141FBC">
        <w:rPr>
          <w:rFonts w:ascii="Times New Roman" w:hAnsi="Times New Roman"/>
          <w:b/>
        </w:rPr>
        <w:t>6’</w:t>
      </w:r>
      <w:r w:rsidR="004E41F6" w:rsidRPr="00141FBC">
        <w:rPr>
          <w:rFonts w:ascii="Times New Roman" w:hAnsi="Times New Roman"/>
          <w:b/>
        </w:rPr>
        <w:t xml:space="preserve"> – </w:t>
      </w:r>
      <w:r w:rsidR="001F22E6" w:rsidRPr="00141FBC">
        <w:rPr>
          <w:rFonts w:ascii="Times New Roman" w:hAnsi="Times New Roman"/>
          <w:b/>
        </w:rPr>
        <w:t>May</w:t>
      </w:r>
      <w:r w:rsidR="004E41F6" w:rsidRPr="00141FBC">
        <w:rPr>
          <w:rFonts w:ascii="Times New Roman" w:hAnsi="Times New Roman"/>
          <w:b/>
        </w:rPr>
        <w:t xml:space="preserve"> 1</w:t>
      </w:r>
      <w:r w:rsidR="001F22E6" w:rsidRPr="00141FBC">
        <w:rPr>
          <w:rFonts w:ascii="Times New Roman" w:hAnsi="Times New Roman"/>
          <w:b/>
        </w:rPr>
        <w:t>7’</w:t>
      </w:r>
    </w:p>
    <w:p w:rsidR="000C1C3C" w:rsidRPr="00141FBC" w:rsidRDefault="000C1C3C" w:rsidP="007A332C">
      <w:pPr>
        <w:autoSpaceDE w:val="0"/>
        <w:autoSpaceDN w:val="0"/>
        <w:adjustRightInd w:val="0"/>
        <w:ind w:right="301"/>
        <w:jc w:val="both"/>
        <w:rPr>
          <w:sz w:val="8"/>
          <w:szCs w:val="8"/>
        </w:rPr>
      </w:pPr>
    </w:p>
    <w:p w:rsidR="00433295" w:rsidRPr="00141FBC" w:rsidRDefault="00D6317F" w:rsidP="000C1C3C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0"/>
          <w:lang w:eastAsia="en-IN"/>
        </w:rPr>
      </w:pPr>
      <w:r w:rsidRPr="00141FBC">
        <w:rPr>
          <w:rFonts w:ascii="Times New Roman" w:hAnsi="Times New Roman" w:cs="Times New Roman"/>
          <w:b/>
          <w:bCs/>
          <w:sz w:val="20"/>
          <w:lang w:eastAsia="en-IN"/>
        </w:rPr>
        <w:t>AVITECH</w:t>
      </w:r>
    </w:p>
    <w:p w:rsidR="00BE0A62" w:rsidRDefault="00D6317F" w:rsidP="000C1C3C">
      <w:pPr>
        <w:pStyle w:val="ListParagraph"/>
        <w:spacing w:after="80"/>
        <w:jc w:val="both"/>
        <w:rPr>
          <w:rFonts w:ascii="Times New Roman" w:hAnsi="Times New Roman" w:cs="Times New Roman"/>
        </w:rPr>
      </w:pPr>
      <w:r w:rsidRPr="00141FBC">
        <w:rPr>
          <w:rFonts w:ascii="Times New Roman" w:hAnsi="Times New Roman" w:cs="Times New Roman"/>
        </w:rPr>
        <w:t xml:space="preserve">This application included Sales, Purchase, Stock, Accounting, a custom module and other associated modules. Here customer will take orders from supplier and create purchase order accordingly. Meanwhile products will be </w:t>
      </w:r>
      <w:r w:rsidRPr="00141FBC">
        <w:rPr>
          <w:rFonts w:ascii="Times New Roman" w:hAnsi="Times New Roman" w:cs="Times New Roman"/>
        </w:rPr>
        <w:t>received, passed through different stages like Test Traveller, Burn-In Travellers and once all stages will be over will be dispatched from the stock and delivered to supplier.</w:t>
      </w:r>
    </w:p>
    <w:p w:rsidR="00141FBC" w:rsidRPr="00141FBC" w:rsidRDefault="00141FBC" w:rsidP="000C1C3C">
      <w:pPr>
        <w:pStyle w:val="ListParagraph"/>
        <w:spacing w:after="80"/>
        <w:jc w:val="both"/>
        <w:rPr>
          <w:rFonts w:ascii="Times New Roman" w:hAnsi="Times New Roman" w:cs="Times New Roman"/>
          <w:sz w:val="12"/>
        </w:rPr>
      </w:pPr>
    </w:p>
    <w:p w:rsidR="00AB048D" w:rsidRPr="00141FBC" w:rsidRDefault="00D6317F" w:rsidP="00433295">
      <w:pPr>
        <w:pStyle w:val="ListParagraph"/>
        <w:autoSpaceDE w:val="0"/>
        <w:autoSpaceDN w:val="0"/>
        <w:adjustRightInd w:val="0"/>
        <w:ind w:right="301"/>
        <w:jc w:val="both"/>
        <w:rPr>
          <w:rFonts w:ascii="Times New Roman" w:hAnsi="Times New Roman" w:cs="Times New Roman"/>
        </w:rPr>
      </w:pPr>
      <w:r w:rsidRPr="00141FBC">
        <w:rPr>
          <w:rFonts w:ascii="Times New Roman" w:hAnsi="Times New Roman" w:cs="Times New Roman"/>
        </w:rPr>
        <w:t>Technology/Tool: Python,  Odoo 1</w:t>
      </w:r>
      <w:r w:rsidR="007A332C" w:rsidRPr="00141FBC">
        <w:rPr>
          <w:rFonts w:ascii="Times New Roman" w:hAnsi="Times New Roman" w:cs="Times New Roman"/>
        </w:rPr>
        <w:t>0</w:t>
      </w:r>
      <w:r w:rsidRPr="00141FBC">
        <w:rPr>
          <w:rFonts w:ascii="Times New Roman" w:hAnsi="Times New Roman" w:cs="Times New Roman"/>
        </w:rPr>
        <w:t xml:space="preserve">.0, PostgreSQL </w:t>
      </w:r>
      <w:r w:rsidR="007A332C" w:rsidRPr="00141FBC">
        <w:rPr>
          <w:rFonts w:ascii="Times New Roman" w:hAnsi="Times New Roman" w:cs="Times New Roman"/>
        </w:rPr>
        <w:t>9</w:t>
      </w:r>
      <w:r w:rsidRPr="00141FBC">
        <w:rPr>
          <w:rFonts w:ascii="Times New Roman" w:hAnsi="Times New Roman" w:cs="Times New Roman"/>
        </w:rPr>
        <w:t xml:space="preserve">.x, Java Script, XML, Eclipse </w:t>
      </w:r>
      <w:r w:rsidRPr="00141FBC">
        <w:rPr>
          <w:rFonts w:ascii="Times New Roman" w:hAnsi="Times New Roman" w:cs="Times New Roman"/>
        </w:rPr>
        <w:t>etc.</w:t>
      </w:r>
    </w:p>
    <w:p w:rsidR="00295C82" w:rsidRPr="00141FBC" w:rsidRDefault="00295C82" w:rsidP="00295C82">
      <w:pPr>
        <w:pStyle w:val="ListParagraph"/>
        <w:spacing w:after="80"/>
        <w:jc w:val="both"/>
        <w:rPr>
          <w:rFonts w:ascii="Times New Roman" w:hAnsi="Times New Roman" w:cs="Times New Roman"/>
          <w:sz w:val="6"/>
          <w:szCs w:val="6"/>
        </w:rPr>
      </w:pPr>
    </w:p>
    <w:p w:rsidR="009A77BB" w:rsidRPr="00141FBC" w:rsidRDefault="00D6317F" w:rsidP="00714CBA">
      <w:pPr>
        <w:shd w:val="clear" w:color="auto" w:fill="B8CCE4" w:themeFill="accent1" w:themeFillTint="66"/>
        <w:spacing w:after="60" w:line="276" w:lineRule="auto"/>
        <w:jc w:val="both"/>
        <w:rPr>
          <w:rFonts w:eastAsia="Calibri"/>
          <w:b/>
          <w:sz w:val="22"/>
          <w:szCs w:val="22"/>
          <w:lang w:val="en-IN"/>
        </w:rPr>
      </w:pPr>
      <w:r w:rsidRPr="00141FBC">
        <w:rPr>
          <w:rFonts w:eastAsia="Calibri"/>
          <w:b/>
          <w:sz w:val="22"/>
          <w:szCs w:val="22"/>
          <w:lang w:val="en-IN"/>
        </w:rPr>
        <w:t>Academic</w:t>
      </w:r>
      <w:r w:rsidR="00BD0AAD" w:rsidRPr="00141FBC">
        <w:rPr>
          <w:rFonts w:eastAsia="Calibri"/>
          <w:b/>
          <w:sz w:val="22"/>
          <w:szCs w:val="22"/>
          <w:lang w:val="en-IN"/>
        </w:rPr>
        <w:t xml:space="preserve"> Qualifications</w:t>
      </w:r>
    </w:p>
    <w:tbl>
      <w:tblPr>
        <w:tblStyle w:val="TableGrid"/>
        <w:tblW w:w="9715" w:type="dxa"/>
        <w:jc w:val="center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1170"/>
        <w:gridCol w:w="6300"/>
      </w:tblGrid>
      <w:tr w:rsidR="00CE4264" w:rsidTr="00295C82">
        <w:trPr>
          <w:trHeight w:val="249"/>
          <w:jc w:val="center"/>
        </w:trPr>
        <w:tc>
          <w:tcPr>
            <w:tcW w:w="2245" w:type="dxa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b/>
                <w:sz w:val="22"/>
                <w:szCs w:val="22"/>
              </w:rPr>
            </w:pPr>
            <w:r w:rsidRPr="00141FBC">
              <w:rPr>
                <w:b/>
                <w:sz w:val="22"/>
                <w:szCs w:val="22"/>
              </w:rPr>
              <w:t>Degree</w:t>
            </w:r>
          </w:p>
        </w:tc>
        <w:tc>
          <w:tcPr>
            <w:tcW w:w="1170" w:type="dxa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b/>
                <w:sz w:val="22"/>
                <w:szCs w:val="22"/>
              </w:rPr>
            </w:pPr>
            <w:r w:rsidRPr="00141FBC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6300" w:type="dxa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b/>
                <w:sz w:val="22"/>
                <w:szCs w:val="22"/>
              </w:rPr>
            </w:pPr>
            <w:r w:rsidRPr="00141FBC">
              <w:rPr>
                <w:b/>
                <w:sz w:val="22"/>
                <w:szCs w:val="22"/>
              </w:rPr>
              <w:t>University / Board</w:t>
            </w:r>
          </w:p>
        </w:tc>
      </w:tr>
      <w:tr w:rsidR="00CE4264" w:rsidTr="00295C82">
        <w:trPr>
          <w:trHeight w:val="238"/>
          <w:jc w:val="center"/>
        </w:trPr>
        <w:tc>
          <w:tcPr>
            <w:tcW w:w="2245" w:type="dxa"/>
          </w:tcPr>
          <w:p w:rsidR="00091BD6" w:rsidRPr="00141FBC" w:rsidRDefault="00D6317F" w:rsidP="00091BD6">
            <w:pPr>
              <w:snapToGrid w:val="0"/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MCA</w:t>
            </w:r>
          </w:p>
        </w:tc>
        <w:tc>
          <w:tcPr>
            <w:tcW w:w="1170" w:type="dxa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b/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2016</w:t>
            </w:r>
          </w:p>
        </w:tc>
        <w:tc>
          <w:tcPr>
            <w:tcW w:w="6300" w:type="dxa"/>
          </w:tcPr>
          <w:p w:rsidR="00091BD6" w:rsidRPr="00141FBC" w:rsidRDefault="00D6317F" w:rsidP="00091BD6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Biju Pattnayak University of Technology</w:t>
            </w:r>
          </w:p>
        </w:tc>
      </w:tr>
      <w:tr w:rsidR="00CE4264" w:rsidTr="00295C82">
        <w:trPr>
          <w:trHeight w:val="249"/>
          <w:jc w:val="center"/>
        </w:trPr>
        <w:tc>
          <w:tcPr>
            <w:tcW w:w="2245" w:type="dxa"/>
            <w:vAlign w:val="center"/>
          </w:tcPr>
          <w:p w:rsidR="00091BD6" w:rsidRPr="00141FBC" w:rsidRDefault="00D6317F" w:rsidP="009A77BB">
            <w:pPr>
              <w:snapToGrid w:val="0"/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BCA</w:t>
            </w:r>
          </w:p>
        </w:tc>
        <w:tc>
          <w:tcPr>
            <w:tcW w:w="1170" w:type="dxa"/>
            <w:vAlign w:val="center"/>
          </w:tcPr>
          <w:p w:rsidR="00091BD6" w:rsidRPr="00141FBC" w:rsidRDefault="00D6317F" w:rsidP="00C07A4B">
            <w:pPr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2011</w:t>
            </w:r>
          </w:p>
        </w:tc>
        <w:tc>
          <w:tcPr>
            <w:tcW w:w="6300" w:type="dxa"/>
            <w:vAlign w:val="center"/>
          </w:tcPr>
          <w:p w:rsidR="00091BD6" w:rsidRPr="00141FBC" w:rsidRDefault="00D6317F" w:rsidP="008439E6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Berhampur University</w:t>
            </w:r>
          </w:p>
        </w:tc>
      </w:tr>
      <w:tr w:rsidR="00CE4264" w:rsidTr="00295C82">
        <w:trPr>
          <w:trHeight w:val="260"/>
          <w:jc w:val="center"/>
        </w:trPr>
        <w:tc>
          <w:tcPr>
            <w:tcW w:w="2245" w:type="dxa"/>
            <w:vAlign w:val="center"/>
          </w:tcPr>
          <w:p w:rsidR="00091BD6" w:rsidRPr="00141FBC" w:rsidRDefault="00D6317F" w:rsidP="00714CBA">
            <w:pPr>
              <w:snapToGrid w:val="0"/>
              <w:spacing w:after="60" w:line="276" w:lineRule="auto"/>
              <w:jc w:val="center"/>
              <w:rPr>
                <w:i/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H.S.C</w:t>
            </w:r>
          </w:p>
        </w:tc>
        <w:tc>
          <w:tcPr>
            <w:tcW w:w="1170" w:type="dxa"/>
            <w:vAlign w:val="center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2008</w:t>
            </w:r>
          </w:p>
        </w:tc>
        <w:tc>
          <w:tcPr>
            <w:tcW w:w="6300" w:type="dxa"/>
            <w:vAlign w:val="center"/>
          </w:tcPr>
          <w:p w:rsidR="00091BD6" w:rsidRPr="00141FBC" w:rsidRDefault="00D6317F" w:rsidP="00BC30DC">
            <w:pPr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Orissa Board</w:t>
            </w:r>
          </w:p>
        </w:tc>
      </w:tr>
      <w:tr w:rsidR="00CE4264" w:rsidTr="00295C82">
        <w:trPr>
          <w:trHeight w:val="242"/>
          <w:jc w:val="center"/>
        </w:trPr>
        <w:tc>
          <w:tcPr>
            <w:tcW w:w="2245" w:type="dxa"/>
            <w:vAlign w:val="center"/>
          </w:tcPr>
          <w:p w:rsidR="00091BD6" w:rsidRPr="00141FBC" w:rsidRDefault="00D6317F" w:rsidP="00714CBA">
            <w:pPr>
              <w:snapToGrid w:val="0"/>
              <w:spacing w:after="60" w:line="276" w:lineRule="auto"/>
              <w:jc w:val="center"/>
              <w:rPr>
                <w:i/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S.S.C.</w:t>
            </w:r>
          </w:p>
        </w:tc>
        <w:tc>
          <w:tcPr>
            <w:tcW w:w="1170" w:type="dxa"/>
            <w:vAlign w:val="center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2006</w:t>
            </w:r>
          </w:p>
        </w:tc>
        <w:tc>
          <w:tcPr>
            <w:tcW w:w="6300" w:type="dxa"/>
            <w:vAlign w:val="center"/>
          </w:tcPr>
          <w:p w:rsidR="00091BD6" w:rsidRPr="00141FBC" w:rsidRDefault="00D6317F" w:rsidP="00714CBA">
            <w:pPr>
              <w:spacing w:after="60" w:line="276" w:lineRule="auto"/>
              <w:jc w:val="center"/>
              <w:rPr>
                <w:sz w:val="22"/>
                <w:szCs w:val="22"/>
              </w:rPr>
            </w:pPr>
            <w:r w:rsidRPr="00141FBC">
              <w:rPr>
                <w:sz w:val="22"/>
                <w:szCs w:val="22"/>
              </w:rPr>
              <w:t>Orissa Board</w:t>
            </w:r>
          </w:p>
        </w:tc>
      </w:tr>
    </w:tbl>
    <w:p w:rsidR="00BD6D18" w:rsidRDefault="000C28DC" w:rsidP="00C71AC4">
      <w:pPr>
        <w:spacing w:after="80"/>
        <w:rPr>
          <w:rFonts w:ascii="Calibri" w:hAnsi="Calibri" w:cs="Calibri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B05CB5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00306c11891d30292f97c69c64e6fbdb134f530e18705c4458440321091b5b58170f1705154958591b4d58515c424154181c084b281e010303001343595a0d51580f1b425c4c01090340281e01031607194959581543124a4b485d4637071f1b5b58170a10014042595858564d465d4507144359090f59431209175144410c595f5049100a1105035d4a1e500558191b150b1949515a09594f121b5c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00306c11891d30292f97c69c64e6fbdb134f530e18705c4458440321091b5b58170f1705154958591b4d58515c424154181c084b281e010303001343595a0d51580f1b425c4c01090340281e01031607194959581543124a4b485d4637071f1b5b58170a10014042595858564d465d4507144359090f59431209175144410c595f5049100a1105035d4a1e500558191b150b1949515a09594f121b5c6&amp;docType=docx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D6D18" w:rsidSect="00AB04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432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17F" w:rsidRDefault="00D6317F">
      <w:r>
        <w:separator/>
      </w:r>
    </w:p>
  </w:endnote>
  <w:endnote w:type="continuationSeparator" w:id="0">
    <w:p w:rsidR="00D6317F" w:rsidRDefault="00D63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8DC" w:rsidRDefault="000C2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772" w:rsidRPr="00E370E1" w:rsidRDefault="009E6772" w:rsidP="00890DC6">
    <w:pPr>
      <w:pStyle w:val="Footer"/>
      <w:pBdr>
        <w:top w:val="single" w:sz="4" w:space="1" w:color="auto"/>
      </w:pBdr>
      <w:rPr>
        <w:rFonts w:ascii="Segoe UI" w:hAnsi="Segoe UI" w:cs="Segoe UI"/>
        <w:b/>
        <w:sz w:val="16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772" w:rsidRPr="00546660" w:rsidRDefault="009E6772" w:rsidP="000D5D27">
    <w:pPr>
      <w:pStyle w:val="Footer"/>
      <w:pBdr>
        <w:top w:val="single" w:sz="4" w:space="1" w:color="auto"/>
      </w:pBdr>
      <w:rPr>
        <w:rFonts w:ascii="Segoe UI" w:hAnsi="Segoe UI" w:cs="Segoe UI"/>
        <w:b/>
        <w:sz w:val="16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17F" w:rsidRDefault="00D6317F">
      <w:r>
        <w:separator/>
      </w:r>
    </w:p>
  </w:footnote>
  <w:footnote w:type="continuationSeparator" w:id="0">
    <w:p w:rsidR="00D6317F" w:rsidRDefault="00D63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8DC" w:rsidRDefault="000C2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8DC" w:rsidRDefault="000C28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623" w:rsidRPr="00042F6F" w:rsidRDefault="00D6317F" w:rsidP="00042F6F">
    <w:pPr>
      <w:spacing w:line="288" w:lineRule="auto"/>
      <w:rPr>
        <w:rFonts w:ascii="Calibri" w:eastAsiaTheme="minorEastAsia" w:hAnsi="Calibri" w:cs="Calibri"/>
        <w:b/>
        <w:sz w:val="28"/>
        <w:szCs w:val="28"/>
      </w:rPr>
    </w:pPr>
    <w:r w:rsidRPr="00295C82">
      <w:rPr>
        <w:rFonts w:ascii="Calibri" w:eastAsia="Calibri" w:hAnsi="Calibri" w:cs="Calibri"/>
        <w:b/>
        <w:noProof/>
        <w:sz w:val="28"/>
        <w:szCs w:val="28"/>
        <w:lang w:val="en-IN"/>
      </w:rPr>
      <w:t>Ajit Kumar Padhi</w:t>
    </w:r>
    <w:r w:rsidR="00AB13D6" w:rsidRPr="00AB13D6">
      <w:rPr>
        <w:rFonts w:ascii="Calibri" w:eastAsia="Calibri" w:hAnsi="Calibri" w:cs="Calibri"/>
        <w:b/>
        <w:noProof/>
        <w:sz w:val="22"/>
        <w:szCs w:val="22"/>
        <w:lang w:val="en-IN"/>
      </w:rPr>
      <w:t xml:space="preserve"> </w:t>
    </w:r>
    <w:r w:rsidR="00FC119B">
      <w:rPr>
        <w:rFonts w:ascii="Calibri" w:eastAsia="Calibri" w:hAnsi="Calibri" w:cs="Calibri"/>
        <w:b/>
        <w:noProof/>
        <w:sz w:val="22"/>
        <w:szCs w:val="22"/>
        <w:lang w:val="en-IN"/>
      </w:rPr>
      <w:tab/>
    </w:r>
  </w:p>
  <w:p w:rsidR="000C28DC" w:rsidRDefault="00D6317F" w:rsidP="000C28DC">
    <w:pPr>
      <w:jc w:val="both"/>
      <w:rPr>
        <w:rFonts w:ascii="Calibri" w:hAnsi="Calibri" w:cs="Calibri"/>
        <w:color w:val="000000"/>
        <w:sz w:val="22"/>
        <w:szCs w:val="22"/>
      </w:rPr>
    </w:pPr>
    <w:r>
      <w:rPr>
        <w:rFonts w:ascii="Calibri" w:eastAsiaTheme="minorEastAsia" w:hAnsi="Calibri" w:cs="Calibri"/>
        <w:noProof/>
        <w:sz w:val="22"/>
        <w:szCs w:val="22"/>
        <w:lang w:val="en-IN" w:eastAsia="en-IN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5766</wp:posOffset>
              </wp:positionH>
              <wp:positionV relativeFrom="paragraph">
                <wp:posOffset>198908</wp:posOffset>
              </wp:positionV>
              <wp:extent cx="6897414" cy="0"/>
              <wp:effectExtent l="0" t="0" r="1778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974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5B23E8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5pt,15.65pt" to="541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" strokecolor="black [3213]" strokeweight="1.5pt"/>
          </w:pict>
        </mc:Fallback>
      </mc:AlternateContent>
    </w:r>
    <w:r w:rsidR="00FE3623" w:rsidRPr="00240217">
      <w:rPr>
        <w:rFonts w:ascii="Calibri" w:eastAsiaTheme="minorEastAsia" w:hAnsi="Calibri" w:cs="Calibri"/>
        <w:sz w:val="22"/>
        <w:szCs w:val="22"/>
      </w:rPr>
      <w:t xml:space="preserve">+91- </w:t>
    </w:r>
    <w:r w:rsidR="007B630D">
      <w:rPr>
        <w:rFonts w:ascii="Calibri" w:eastAsiaTheme="minorEastAsia" w:hAnsi="Calibri" w:cs="Calibri"/>
        <w:sz w:val="22"/>
        <w:szCs w:val="22"/>
      </w:rPr>
      <w:t>7008627010</w:t>
    </w:r>
    <w:r w:rsidR="00F23623">
      <w:rPr>
        <w:rFonts w:ascii="Calibri" w:eastAsiaTheme="minorEastAsia" w:hAnsi="Calibri" w:cs="Calibri"/>
        <w:sz w:val="22"/>
        <w:szCs w:val="22"/>
      </w:rPr>
      <w:t xml:space="preserve"> </w:t>
    </w:r>
    <w:r w:rsidR="009278D2" w:rsidRPr="00240217">
      <w:rPr>
        <w:rFonts w:ascii="Calibri" w:eastAsiaTheme="minorEastAsia" w:hAnsi="Calibri" w:cs="Calibri"/>
        <w:sz w:val="22"/>
        <w:szCs w:val="22"/>
      </w:rPr>
      <w:t>|</w:t>
    </w:r>
    <w:r w:rsidR="00874535" w:rsidRPr="00240217">
      <w:rPr>
        <w:rFonts w:ascii="Calibri" w:eastAsiaTheme="minorEastAsia" w:hAnsi="Calibri" w:cs="Calibri"/>
        <w:sz w:val="22"/>
        <w:szCs w:val="22"/>
      </w:rPr>
      <w:t xml:space="preserve"> </w:t>
    </w:r>
    <w:r w:rsidR="000C28DC">
      <w:rPr>
        <w:rFonts w:ascii="Calibri" w:hAnsi="Calibri" w:cs="Calibri"/>
        <w:color w:val="000000"/>
        <w:sz w:val="22"/>
        <w:szCs w:val="22"/>
      </w:rPr>
      <w:t>asghelps@gmail.com</w:t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82A8E0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1"/>
    <w:multiLevelType w:val="hybridMultilevel"/>
    <w:tmpl w:val="00000001"/>
    <w:lvl w:ilvl="0" w:tplc="21CE5D18">
      <w:start w:val="1"/>
      <w:numFmt w:val="bullet"/>
      <w:lvlText w:val="•"/>
      <w:lvlJc w:val="left"/>
      <w:pPr>
        <w:ind w:left="720" w:hanging="360"/>
      </w:pPr>
    </w:lvl>
    <w:lvl w:ilvl="1" w:tplc="D640D8B6">
      <w:numFmt w:val="decimal"/>
      <w:lvlText w:val=""/>
      <w:lvlJc w:val="left"/>
    </w:lvl>
    <w:lvl w:ilvl="2" w:tplc="62FE288E">
      <w:numFmt w:val="decimal"/>
      <w:lvlText w:val=""/>
      <w:lvlJc w:val="left"/>
    </w:lvl>
    <w:lvl w:ilvl="3" w:tplc="33DABCF4">
      <w:numFmt w:val="decimal"/>
      <w:lvlText w:val=""/>
      <w:lvlJc w:val="left"/>
    </w:lvl>
    <w:lvl w:ilvl="4" w:tplc="8038684C">
      <w:numFmt w:val="decimal"/>
      <w:lvlText w:val=""/>
      <w:lvlJc w:val="left"/>
    </w:lvl>
    <w:lvl w:ilvl="5" w:tplc="A4001CD2">
      <w:numFmt w:val="decimal"/>
      <w:lvlText w:val=""/>
      <w:lvlJc w:val="left"/>
    </w:lvl>
    <w:lvl w:ilvl="6" w:tplc="1848E8C0">
      <w:numFmt w:val="decimal"/>
      <w:lvlText w:val=""/>
      <w:lvlJc w:val="left"/>
    </w:lvl>
    <w:lvl w:ilvl="7" w:tplc="9552160C">
      <w:numFmt w:val="decimal"/>
      <w:lvlText w:val=""/>
      <w:lvlJc w:val="left"/>
    </w:lvl>
    <w:lvl w:ilvl="8" w:tplc="4754BD6C">
      <w:numFmt w:val="decimal"/>
      <w:lvlText w:val=""/>
      <w:lvlJc w:val="left"/>
    </w:lvl>
  </w:abstractNum>
  <w:abstractNum w:abstractNumId="2" w15:restartNumberingAfterBreak="0">
    <w:nsid w:val="01647783"/>
    <w:multiLevelType w:val="hybridMultilevel"/>
    <w:tmpl w:val="7EDE8E32"/>
    <w:lvl w:ilvl="0" w:tplc="0A00FD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F61B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B2D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008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64A8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761D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DEE7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AC89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FAA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9621D"/>
    <w:multiLevelType w:val="hybridMultilevel"/>
    <w:tmpl w:val="A93E47E0"/>
    <w:lvl w:ilvl="0" w:tplc="45A8935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9A926A1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236CA2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03CDD4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C4CA3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B12273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55665F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5E26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0A7C8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1F78A9"/>
    <w:multiLevelType w:val="hybridMultilevel"/>
    <w:tmpl w:val="845C5478"/>
    <w:lvl w:ilvl="0" w:tplc="B1E07A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E56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AC5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CA4C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ED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0031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229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CCA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929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03972"/>
    <w:multiLevelType w:val="hybridMultilevel"/>
    <w:tmpl w:val="08B4511A"/>
    <w:lvl w:ilvl="0" w:tplc="8402C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A5F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EE17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8647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66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2C5C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D0EF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E1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D873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D3673"/>
    <w:multiLevelType w:val="hybridMultilevel"/>
    <w:tmpl w:val="4726ED44"/>
    <w:lvl w:ilvl="0" w:tplc="57945BB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F1A3E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1AB7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096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64D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681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E27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243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8A6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E340A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8" w15:restartNumberingAfterBreak="0">
    <w:nsid w:val="141761EA"/>
    <w:multiLevelType w:val="hybridMultilevel"/>
    <w:tmpl w:val="41C8FF20"/>
    <w:lvl w:ilvl="0" w:tplc="E7DC788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4402D2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CE6748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7C2F53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2909AA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E2412D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74E68A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6F075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EB0F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DD3A6B"/>
    <w:multiLevelType w:val="hybridMultilevel"/>
    <w:tmpl w:val="A0ECFBFA"/>
    <w:lvl w:ilvl="0" w:tplc="1BCE3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A2A2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364C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5014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CC93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B6BB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DA6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471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281F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4C3F8C"/>
    <w:multiLevelType w:val="hybridMultilevel"/>
    <w:tmpl w:val="1D049882"/>
    <w:lvl w:ilvl="0" w:tplc="C34E1CE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550E4E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32E5E1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A26687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3C03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DF4EB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6B064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55688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64A366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97E2170"/>
    <w:multiLevelType w:val="hybridMultilevel"/>
    <w:tmpl w:val="DE088550"/>
    <w:lvl w:ilvl="0" w:tplc="FE20CD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9CFC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9E4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CC8F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64A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EA80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A21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9C3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F4A9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2A0029"/>
    <w:multiLevelType w:val="hybridMultilevel"/>
    <w:tmpl w:val="2F54FEE6"/>
    <w:lvl w:ilvl="0" w:tplc="62EA3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7A7234" w:tentative="1">
      <w:start w:val="1"/>
      <w:numFmt w:val="lowerLetter"/>
      <w:lvlText w:val="%2."/>
      <w:lvlJc w:val="left"/>
      <w:pPr>
        <w:ind w:left="1440" w:hanging="360"/>
      </w:pPr>
    </w:lvl>
    <w:lvl w:ilvl="2" w:tplc="C7943572" w:tentative="1">
      <w:start w:val="1"/>
      <w:numFmt w:val="lowerRoman"/>
      <w:lvlText w:val="%3."/>
      <w:lvlJc w:val="right"/>
      <w:pPr>
        <w:ind w:left="2160" w:hanging="180"/>
      </w:pPr>
    </w:lvl>
    <w:lvl w:ilvl="3" w:tplc="C1708942" w:tentative="1">
      <w:start w:val="1"/>
      <w:numFmt w:val="decimal"/>
      <w:lvlText w:val="%4."/>
      <w:lvlJc w:val="left"/>
      <w:pPr>
        <w:ind w:left="2880" w:hanging="360"/>
      </w:pPr>
    </w:lvl>
    <w:lvl w:ilvl="4" w:tplc="22D2172A" w:tentative="1">
      <w:start w:val="1"/>
      <w:numFmt w:val="lowerLetter"/>
      <w:lvlText w:val="%5."/>
      <w:lvlJc w:val="left"/>
      <w:pPr>
        <w:ind w:left="3600" w:hanging="360"/>
      </w:pPr>
    </w:lvl>
    <w:lvl w:ilvl="5" w:tplc="06900FEA" w:tentative="1">
      <w:start w:val="1"/>
      <w:numFmt w:val="lowerRoman"/>
      <w:lvlText w:val="%6."/>
      <w:lvlJc w:val="right"/>
      <w:pPr>
        <w:ind w:left="4320" w:hanging="180"/>
      </w:pPr>
    </w:lvl>
    <w:lvl w:ilvl="6" w:tplc="D772D29A" w:tentative="1">
      <w:start w:val="1"/>
      <w:numFmt w:val="decimal"/>
      <w:lvlText w:val="%7."/>
      <w:lvlJc w:val="left"/>
      <w:pPr>
        <w:ind w:left="5040" w:hanging="360"/>
      </w:pPr>
    </w:lvl>
    <w:lvl w:ilvl="7" w:tplc="E35A72A6" w:tentative="1">
      <w:start w:val="1"/>
      <w:numFmt w:val="lowerLetter"/>
      <w:lvlText w:val="%8."/>
      <w:lvlJc w:val="left"/>
      <w:pPr>
        <w:ind w:left="5760" w:hanging="360"/>
      </w:pPr>
    </w:lvl>
    <w:lvl w:ilvl="8" w:tplc="EB768A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6156F"/>
    <w:multiLevelType w:val="hybridMultilevel"/>
    <w:tmpl w:val="F9F6F0CA"/>
    <w:lvl w:ilvl="0" w:tplc="5E98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8844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F6DA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54F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8EA1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AAC7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3217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1A30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A8E8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80765"/>
    <w:multiLevelType w:val="hybridMultilevel"/>
    <w:tmpl w:val="7200DDD8"/>
    <w:lvl w:ilvl="0" w:tplc="E7149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8458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8CFA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A8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6FD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B848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8628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8B7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2ADF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437C0"/>
    <w:multiLevelType w:val="hybridMultilevel"/>
    <w:tmpl w:val="E4C05F60"/>
    <w:lvl w:ilvl="0" w:tplc="FC7E0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22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BCA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67D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7C1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F439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107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462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8289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EC6C82"/>
    <w:multiLevelType w:val="hybridMultilevel"/>
    <w:tmpl w:val="EA405450"/>
    <w:lvl w:ilvl="0" w:tplc="F0A6CA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328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709C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E408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CC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B449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6AF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477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2C3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5A6015"/>
    <w:multiLevelType w:val="hybridMultilevel"/>
    <w:tmpl w:val="93DCE432"/>
    <w:lvl w:ilvl="0" w:tplc="ED243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AA66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3800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2EF6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3CA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7418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40D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625C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060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3E6795"/>
    <w:multiLevelType w:val="hybridMultilevel"/>
    <w:tmpl w:val="E8524210"/>
    <w:lvl w:ilvl="0" w:tplc="470CF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DC0E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102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24B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4C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5409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96C2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2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F4A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B7B8C"/>
    <w:multiLevelType w:val="hybridMultilevel"/>
    <w:tmpl w:val="D80A7D4A"/>
    <w:lvl w:ilvl="0" w:tplc="2D661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64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CA63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4865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4F8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184C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F8C7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0C2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A42E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4B0B59"/>
    <w:multiLevelType w:val="hybridMultilevel"/>
    <w:tmpl w:val="0A4685DA"/>
    <w:lvl w:ilvl="0" w:tplc="06380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905D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565A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21B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303C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60FE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C646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83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04FF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715BA"/>
    <w:multiLevelType w:val="hybridMultilevel"/>
    <w:tmpl w:val="57A82B16"/>
    <w:lvl w:ilvl="0" w:tplc="567C3A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49EC72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5F2C3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5EDB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0018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DF292C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1EE7DF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23204E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D8AC97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8E90D46"/>
    <w:multiLevelType w:val="multilevel"/>
    <w:tmpl w:val="C158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11B75B1"/>
    <w:multiLevelType w:val="hybridMultilevel"/>
    <w:tmpl w:val="91C8283A"/>
    <w:lvl w:ilvl="0" w:tplc="975AC29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018C1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FC2D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EEB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88952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E60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86C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A511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14A1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D128B3"/>
    <w:multiLevelType w:val="hybridMultilevel"/>
    <w:tmpl w:val="77A2096A"/>
    <w:lvl w:ilvl="0" w:tplc="25BA9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242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E6A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AF8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766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CCB5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DE69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4F8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640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D2E14"/>
    <w:multiLevelType w:val="hybridMultilevel"/>
    <w:tmpl w:val="CDA4A6CE"/>
    <w:lvl w:ilvl="0" w:tplc="48D237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783FC8" w:tentative="1">
      <w:start w:val="1"/>
      <w:numFmt w:val="lowerLetter"/>
      <w:lvlText w:val="%2."/>
      <w:lvlJc w:val="left"/>
      <w:pPr>
        <w:ind w:left="1440" w:hanging="360"/>
      </w:pPr>
    </w:lvl>
    <w:lvl w:ilvl="2" w:tplc="32344488" w:tentative="1">
      <w:start w:val="1"/>
      <w:numFmt w:val="lowerRoman"/>
      <w:lvlText w:val="%3."/>
      <w:lvlJc w:val="right"/>
      <w:pPr>
        <w:ind w:left="2160" w:hanging="180"/>
      </w:pPr>
    </w:lvl>
    <w:lvl w:ilvl="3" w:tplc="70501396" w:tentative="1">
      <w:start w:val="1"/>
      <w:numFmt w:val="decimal"/>
      <w:lvlText w:val="%4."/>
      <w:lvlJc w:val="left"/>
      <w:pPr>
        <w:ind w:left="2880" w:hanging="360"/>
      </w:pPr>
    </w:lvl>
    <w:lvl w:ilvl="4" w:tplc="C65A2484" w:tentative="1">
      <w:start w:val="1"/>
      <w:numFmt w:val="lowerLetter"/>
      <w:lvlText w:val="%5."/>
      <w:lvlJc w:val="left"/>
      <w:pPr>
        <w:ind w:left="3600" w:hanging="360"/>
      </w:pPr>
    </w:lvl>
    <w:lvl w:ilvl="5" w:tplc="3D9C0ABA" w:tentative="1">
      <w:start w:val="1"/>
      <w:numFmt w:val="lowerRoman"/>
      <w:lvlText w:val="%6."/>
      <w:lvlJc w:val="right"/>
      <w:pPr>
        <w:ind w:left="4320" w:hanging="180"/>
      </w:pPr>
    </w:lvl>
    <w:lvl w:ilvl="6" w:tplc="CB10C2AC" w:tentative="1">
      <w:start w:val="1"/>
      <w:numFmt w:val="decimal"/>
      <w:lvlText w:val="%7."/>
      <w:lvlJc w:val="left"/>
      <w:pPr>
        <w:ind w:left="5040" w:hanging="360"/>
      </w:pPr>
    </w:lvl>
    <w:lvl w:ilvl="7" w:tplc="B86EEEC4" w:tentative="1">
      <w:start w:val="1"/>
      <w:numFmt w:val="lowerLetter"/>
      <w:lvlText w:val="%8."/>
      <w:lvlJc w:val="left"/>
      <w:pPr>
        <w:ind w:left="5760" w:hanging="360"/>
      </w:pPr>
    </w:lvl>
    <w:lvl w:ilvl="8" w:tplc="9DBE0D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FD0FC9"/>
    <w:multiLevelType w:val="hybridMultilevel"/>
    <w:tmpl w:val="98B261C8"/>
    <w:lvl w:ilvl="0" w:tplc="80887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E663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A288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A6AD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4C5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C0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B407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30EC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960C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AA3D1D"/>
    <w:multiLevelType w:val="hybridMultilevel"/>
    <w:tmpl w:val="A0C2B4DE"/>
    <w:lvl w:ilvl="0" w:tplc="E806C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078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05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BC3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A6C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E4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FE2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2A1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29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2A738C"/>
    <w:multiLevelType w:val="hybridMultilevel"/>
    <w:tmpl w:val="4378C0D4"/>
    <w:lvl w:ilvl="0" w:tplc="D40A2F2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F9D8587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92EE9A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0683CC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A9C38D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B4EEAB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B90F27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58692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7022B5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D8F28AE"/>
    <w:multiLevelType w:val="hybridMultilevel"/>
    <w:tmpl w:val="92A08CB2"/>
    <w:lvl w:ilvl="0" w:tplc="C0AAC89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7F89BD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002AE7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24E4F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568C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092B7C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3DA91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960EAC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B3C6AF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FFE0DAB"/>
    <w:multiLevelType w:val="multilevel"/>
    <w:tmpl w:val="23EEB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0CA2DD4"/>
    <w:multiLevelType w:val="hybridMultilevel"/>
    <w:tmpl w:val="AEBCFAAE"/>
    <w:lvl w:ilvl="0" w:tplc="270691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CAA1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1C51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58E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749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AF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68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1AF1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D23E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77544"/>
    <w:multiLevelType w:val="hybridMultilevel"/>
    <w:tmpl w:val="ECF8859A"/>
    <w:lvl w:ilvl="0" w:tplc="559C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FAA9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6A7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801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3CF7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843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AC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412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BAB0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A055D9"/>
    <w:multiLevelType w:val="multilevel"/>
    <w:tmpl w:val="7084EAD6"/>
    <w:lvl w:ilvl="0">
      <w:start w:val="1"/>
      <w:numFmt w:val="bullet"/>
      <w:lvlText w:val="⮚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o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4320" w:hanging="36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o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6480" w:hanging="360"/>
      </w:pPr>
    </w:lvl>
  </w:abstractNum>
  <w:abstractNum w:abstractNumId="34" w15:restartNumberingAfterBreak="0">
    <w:nsid w:val="5888158D"/>
    <w:multiLevelType w:val="hybridMultilevel"/>
    <w:tmpl w:val="6A2464EE"/>
    <w:lvl w:ilvl="0" w:tplc="90E05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8E71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0EC2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F2F9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68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40BA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CE72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4214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4812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9A579F"/>
    <w:multiLevelType w:val="hybridMultilevel"/>
    <w:tmpl w:val="7DC21DCA"/>
    <w:lvl w:ilvl="0" w:tplc="43E05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EF5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FCEF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440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C0E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9EB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D64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2C7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687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3A22F6"/>
    <w:multiLevelType w:val="multilevel"/>
    <w:tmpl w:val="DC4251F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32F4482"/>
    <w:multiLevelType w:val="hybridMultilevel"/>
    <w:tmpl w:val="BFB411A4"/>
    <w:lvl w:ilvl="0" w:tplc="E6AC11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180DBD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E24C42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FAAFF9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5F2279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1AC1E2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A00D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79253B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BC8460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3767E50"/>
    <w:multiLevelType w:val="hybridMultilevel"/>
    <w:tmpl w:val="084E0C6C"/>
    <w:lvl w:ilvl="0" w:tplc="24BC8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0C25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1A0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3EB4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1AFC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3CD4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B22B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E4F6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ECA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751484"/>
    <w:multiLevelType w:val="hybridMultilevel"/>
    <w:tmpl w:val="A400FB4E"/>
    <w:lvl w:ilvl="0" w:tplc="49AE0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5046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A0E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08E2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010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E8A0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18B1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A21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075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0B23A1"/>
    <w:multiLevelType w:val="hybridMultilevel"/>
    <w:tmpl w:val="2C400044"/>
    <w:lvl w:ilvl="0" w:tplc="958CA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DE02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3C65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2273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A6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EAE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698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DC7A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94B8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A47A19"/>
    <w:multiLevelType w:val="hybridMultilevel"/>
    <w:tmpl w:val="91E46334"/>
    <w:lvl w:ilvl="0" w:tplc="AE5C9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46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F0AF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E4D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6ECF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8280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2CC5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40C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08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3D6A4D"/>
    <w:multiLevelType w:val="hybridMultilevel"/>
    <w:tmpl w:val="C9C068E2"/>
    <w:lvl w:ilvl="0" w:tplc="A894D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AA93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5CA4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8E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3261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CAED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202C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81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1AC3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FD5CBF"/>
    <w:multiLevelType w:val="hybridMultilevel"/>
    <w:tmpl w:val="BDF2725E"/>
    <w:lvl w:ilvl="0" w:tplc="97D404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6A00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A94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8A2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526A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65D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44E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C2E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C463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684062"/>
    <w:multiLevelType w:val="hybridMultilevel"/>
    <w:tmpl w:val="53A2F958"/>
    <w:lvl w:ilvl="0" w:tplc="DD34C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FC3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EADC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24AE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822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12CD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64C6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8070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0A3A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232AE4"/>
    <w:multiLevelType w:val="hybridMultilevel"/>
    <w:tmpl w:val="456C916E"/>
    <w:lvl w:ilvl="0" w:tplc="028AA7B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7B891E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AA8CB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E6E9F6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290D26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2BE097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C7C0A0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EC2013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FA05CA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FB87FEA"/>
    <w:multiLevelType w:val="hybridMultilevel"/>
    <w:tmpl w:val="344A5B88"/>
    <w:lvl w:ilvl="0" w:tplc="0EB6DA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928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EF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1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8808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3C7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C69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C37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800D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17"/>
  </w:num>
  <w:num w:numId="5">
    <w:abstractNumId w:val="18"/>
  </w:num>
  <w:num w:numId="6">
    <w:abstractNumId w:val="23"/>
  </w:num>
  <w:num w:numId="7">
    <w:abstractNumId w:val="26"/>
  </w:num>
  <w:num w:numId="8">
    <w:abstractNumId w:val="37"/>
  </w:num>
  <w:num w:numId="9">
    <w:abstractNumId w:val="38"/>
  </w:num>
  <w:num w:numId="10">
    <w:abstractNumId w:val="40"/>
  </w:num>
  <w:num w:numId="11">
    <w:abstractNumId w:val="35"/>
  </w:num>
  <w:num w:numId="12">
    <w:abstractNumId w:val="1"/>
  </w:num>
  <w:num w:numId="13">
    <w:abstractNumId w:val="6"/>
  </w:num>
  <w:num w:numId="14">
    <w:abstractNumId w:val="42"/>
  </w:num>
  <w:num w:numId="15">
    <w:abstractNumId w:val="4"/>
  </w:num>
  <w:num w:numId="16">
    <w:abstractNumId w:val="5"/>
  </w:num>
  <w:num w:numId="17">
    <w:abstractNumId w:val="39"/>
  </w:num>
  <w:num w:numId="18">
    <w:abstractNumId w:val="11"/>
  </w:num>
  <w:num w:numId="19">
    <w:abstractNumId w:val="22"/>
  </w:num>
  <w:num w:numId="20">
    <w:abstractNumId w:val="30"/>
  </w:num>
  <w:num w:numId="21">
    <w:abstractNumId w:val="44"/>
  </w:num>
  <w:num w:numId="22">
    <w:abstractNumId w:val="21"/>
  </w:num>
  <w:num w:numId="23">
    <w:abstractNumId w:val="43"/>
  </w:num>
  <w:num w:numId="24">
    <w:abstractNumId w:val="2"/>
  </w:num>
  <w:num w:numId="25">
    <w:abstractNumId w:val="27"/>
  </w:num>
  <w:num w:numId="26">
    <w:abstractNumId w:val="15"/>
  </w:num>
  <w:num w:numId="27">
    <w:abstractNumId w:val="19"/>
  </w:num>
  <w:num w:numId="28">
    <w:abstractNumId w:val="32"/>
  </w:num>
  <w:num w:numId="29">
    <w:abstractNumId w:val="46"/>
  </w:num>
  <w:num w:numId="30">
    <w:abstractNumId w:val="24"/>
  </w:num>
  <w:num w:numId="31">
    <w:abstractNumId w:val="41"/>
  </w:num>
  <w:num w:numId="32">
    <w:abstractNumId w:val="12"/>
  </w:num>
  <w:num w:numId="33">
    <w:abstractNumId w:val="31"/>
  </w:num>
  <w:num w:numId="34">
    <w:abstractNumId w:val="20"/>
  </w:num>
  <w:num w:numId="35">
    <w:abstractNumId w:val="36"/>
  </w:num>
  <w:num w:numId="36">
    <w:abstractNumId w:val="13"/>
  </w:num>
  <w:num w:numId="37">
    <w:abstractNumId w:val="25"/>
  </w:num>
  <w:num w:numId="38">
    <w:abstractNumId w:val="33"/>
  </w:num>
  <w:num w:numId="39">
    <w:abstractNumId w:val="16"/>
  </w:num>
  <w:num w:numId="40">
    <w:abstractNumId w:val="9"/>
  </w:num>
  <w:num w:numId="41">
    <w:abstractNumId w:val="34"/>
  </w:num>
  <w:num w:numId="42">
    <w:abstractNumId w:val="45"/>
  </w:num>
  <w:num w:numId="43">
    <w:abstractNumId w:val="3"/>
  </w:num>
  <w:num w:numId="44">
    <w:abstractNumId w:val="28"/>
  </w:num>
  <w:num w:numId="45">
    <w:abstractNumId w:val="8"/>
  </w:num>
  <w:num w:numId="46">
    <w:abstractNumId w:val="10"/>
  </w:num>
  <w:num w:numId="47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zSzMDa0MDMzNTdW0lEKTi0uzszPAykwqwUAhMuWOSwAAAA="/>
  </w:docVars>
  <w:rsids>
    <w:rsidRoot w:val="005F55CA"/>
    <w:rsid w:val="00001986"/>
    <w:rsid w:val="00001E3C"/>
    <w:rsid w:val="00002223"/>
    <w:rsid w:val="000031BD"/>
    <w:rsid w:val="00005741"/>
    <w:rsid w:val="000057B7"/>
    <w:rsid w:val="0000609F"/>
    <w:rsid w:val="00006CE7"/>
    <w:rsid w:val="00006E1A"/>
    <w:rsid w:val="0000735A"/>
    <w:rsid w:val="0001011C"/>
    <w:rsid w:val="00010521"/>
    <w:rsid w:val="00010DD5"/>
    <w:rsid w:val="000205D9"/>
    <w:rsid w:val="00020C61"/>
    <w:rsid w:val="00022F01"/>
    <w:rsid w:val="00023BD6"/>
    <w:rsid w:val="000240AE"/>
    <w:rsid w:val="00026CD8"/>
    <w:rsid w:val="00026D3D"/>
    <w:rsid w:val="00031773"/>
    <w:rsid w:val="00031CC4"/>
    <w:rsid w:val="0003208C"/>
    <w:rsid w:val="0003248A"/>
    <w:rsid w:val="00032C0B"/>
    <w:rsid w:val="00034772"/>
    <w:rsid w:val="00035D1C"/>
    <w:rsid w:val="0003677D"/>
    <w:rsid w:val="00036D34"/>
    <w:rsid w:val="000375F7"/>
    <w:rsid w:val="00037E47"/>
    <w:rsid w:val="00042F6F"/>
    <w:rsid w:val="00044636"/>
    <w:rsid w:val="00044B45"/>
    <w:rsid w:val="00045042"/>
    <w:rsid w:val="000472FE"/>
    <w:rsid w:val="00047DAE"/>
    <w:rsid w:val="00047F8E"/>
    <w:rsid w:val="00050B33"/>
    <w:rsid w:val="000521A9"/>
    <w:rsid w:val="0005313D"/>
    <w:rsid w:val="00053847"/>
    <w:rsid w:val="000540A5"/>
    <w:rsid w:val="0005487C"/>
    <w:rsid w:val="000577D4"/>
    <w:rsid w:val="00061D10"/>
    <w:rsid w:val="00062A4D"/>
    <w:rsid w:val="0006479F"/>
    <w:rsid w:val="00066813"/>
    <w:rsid w:val="0007125C"/>
    <w:rsid w:val="0007126E"/>
    <w:rsid w:val="00071D3C"/>
    <w:rsid w:val="0007388F"/>
    <w:rsid w:val="0007660F"/>
    <w:rsid w:val="00077B02"/>
    <w:rsid w:val="000806E0"/>
    <w:rsid w:val="0008134A"/>
    <w:rsid w:val="0008181C"/>
    <w:rsid w:val="0008512D"/>
    <w:rsid w:val="00086FE0"/>
    <w:rsid w:val="0009127F"/>
    <w:rsid w:val="00091BD6"/>
    <w:rsid w:val="00093172"/>
    <w:rsid w:val="00095A28"/>
    <w:rsid w:val="00096F29"/>
    <w:rsid w:val="00097981"/>
    <w:rsid w:val="000A02E7"/>
    <w:rsid w:val="000A07EE"/>
    <w:rsid w:val="000A2411"/>
    <w:rsid w:val="000A264A"/>
    <w:rsid w:val="000A4D6C"/>
    <w:rsid w:val="000A5900"/>
    <w:rsid w:val="000A7119"/>
    <w:rsid w:val="000B1277"/>
    <w:rsid w:val="000B2182"/>
    <w:rsid w:val="000B24F8"/>
    <w:rsid w:val="000B2928"/>
    <w:rsid w:val="000B29FE"/>
    <w:rsid w:val="000B2EF3"/>
    <w:rsid w:val="000B437A"/>
    <w:rsid w:val="000B51A0"/>
    <w:rsid w:val="000B65E1"/>
    <w:rsid w:val="000C11DE"/>
    <w:rsid w:val="000C1C3C"/>
    <w:rsid w:val="000C28DC"/>
    <w:rsid w:val="000C6315"/>
    <w:rsid w:val="000C692A"/>
    <w:rsid w:val="000D022A"/>
    <w:rsid w:val="000D4B16"/>
    <w:rsid w:val="000D520C"/>
    <w:rsid w:val="000D5B4D"/>
    <w:rsid w:val="000D5D27"/>
    <w:rsid w:val="000D5DB7"/>
    <w:rsid w:val="000D695B"/>
    <w:rsid w:val="000D7B0A"/>
    <w:rsid w:val="000E4CF0"/>
    <w:rsid w:val="000E61E7"/>
    <w:rsid w:val="000E6CE6"/>
    <w:rsid w:val="000F0965"/>
    <w:rsid w:val="000F1611"/>
    <w:rsid w:val="000F246A"/>
    <w:rsid w:val="000F2BE3"/>
    <w:rsid w:val="000F773E"/>
    <w:rsid w:val="000F7794"/>
    <w:rsid w:val="00100099"/>
    <w:rsid w:val="00100692"/>
    <w:rsid w:val="001009C0"/>
    <w:rsid w:val="00101677"/>
    <w:rsid w:val="0010172F"/>
    <w:rsid w:val="00102900"/>
    <w:rsid w:val="00103063"/>
    <w:rsid w:val="0010349C"/>
    <w:rsid w:val="00105480"/>
    <w:rsid w:val="0010774D"/>
    <w:rsid w:val="00110EFE"/>
    <w:rsid w:val="001115D2"/>
    <w:rsid w:val="00111A5A"/>
    <w:rsid w:val="00111F6E"/>
    <w:rsid w:val="00112608"/>
    <w:rsid w:val="00113455"/>
    <w:rsid w:val="00116AE1"/>
    <w:rsid w:val="00120B3F"/>
    <w:rsid w:val="0012558A"/>
    <w:rsid w:val="00127C9F"/>
    <w:rsid w:val="001301FB"/>
    <w:rsid w:val="00135558"/>
    <w:rsid w:val="00135AF6"/>
    <w:rsid w:val="0013638C"/>
    <w:rsid w:val="001411EB"/>
    <w:rsid w:val="00141A2C"/>
    <w:rsid w:val="00141A81"/>
    <w:rsid w:val="00141FBC"/>
    <w:rsid w:val="001421DF"/>
    <w:rsid w:val="00142B75"/>
    <w:rsid w:val="00145013"/>
    <w:rsid w:val="0014589C"/>
    <w:rsid w:val="001509AF"/>
    <w:rsid w:val="00153291"/>
    <w:rsid w:val="00153B22"/>
    <w:rsid w:val="001549A2"/>
    <w:rsid w:val="00156C1E"/>
    <w:rsid w:val="00161FD6"/>
    <w:rsid w:val="001647F7"/>
    <w:rsid w:val="00170C95"/>
    <w:rsid w:val="00171015"/>
    <w:rsid w:val="00171016"/>
    <w:rsid w:val="00172C9B"/>
    <w:rsid w:val="00175491"/>
    <w:rsid w:val="00175B67"/>
    <w:rsid w:val="00176093"/>
    <w:rsid w:val="00176232"/>
    <w:rsid w:val="0017655D"/>
    <w:rsid w:val="001774FC"/>
    <w:rsid w:val="001778E1"/>
    <w:rsid w:val="00183749"/>
    <w:rsid w:val="00183BB8"/>
    <w:rsid w:val="001847AE"/>
    <w:rsid w:val="00185CB6"/>
    <w:rsid w:val="001862C2"/>
    <w:rsid w:val="00186754"/>
    <w:rsid w:val="0018681E"/>
    <w:rsid w:val="00186CA7"/>
    <w:rsid w:val="00187AA0"/>
    <w:rsid w:val="001918BE"/>
    <w:rsid w:val="001939EB"/>
    <w:rsid w:val="001964E3"/>
    <w:rsid w:val="001A2C3C"/>
    <w:rsid w:val="001B10B0"/>
    <w:rsid w:val="001B1A22"/>
    <w:rsid w:val="001B267E"/>
    <w:rsid w:val="001C0682"/>
    <w:rsid w:val="001C0688"/>
    <w:rsid w:val="001C08B7"/>
    <w:rsid w:val="001C0D00"/>
    <w:rsid w:val="001C1004"/>
    <w:rsid w:val="001C18FA"/>
    <w:rsid w:val="001C3EFF"/>
    <w:rsid w:val="001C631D"/>
    <w:rsid w:val="001D0945"/>
    <w:rsid w:val="001D18BA"/>
    <w:rsid w:val="001E0499"/>
    <w:rsid w:val="001E1FDC"/>
    <w:rsid w:val="001E3696"/>
    <w:rsid w:val="001E4075"/>
    <w:rsid w:val="001E75C3"/>
    <w:rsid w:val="001E7D84"/>
    <w:rsid w:val="001F063B"/>
    <w:rsid w:val="001F21D7"/>
    <w:rsid w:val="001F22E6"/>
    <w:rsid w:val="001F3924"/>
    <w:rsid w:val="001F4BD0"/>
    <w:rsid w:val="001F5A1E"/>
    <w:rsid w:val="00200D9D"/>
    <w:rsid w:val="00202EEC"/>
    <w:rsid w:val="00202F05"/>
    <w:rsid w:val="00203AF2"/>
    <w:rsid w:val="00203BDB"/>
    <w:rsid w:val="002043BA"/>
    <w:rsid w:val="00205750"/>
    <w:rsid w:val="00205B5D"/>
    <w:rsid w:val="0021207A"/>
    <w:rsid w:val="002167EC"/>
    <w:rsid w:val="0021715C"/>
    <w:rsid w:val="00217C0D"/>
    <w:rsid w:val="00222AE5"/>
    <w:rsid w:val="00223194"/>
    <w:rsid w:val="0022452A"/>
    <w:rsid w:val="00225FE6"/>
    <w:rsid w:val="00227DA7"/>
    <w:rsid w:val="00230122"/>
    <w:rsid w:val="00230BDD"/>
    <w:rsid w:val="00231BA5"/>
    <w:rsid w:val="002339F5"/>
    <w:rsid w:val="00233B52"/>
    <w:rsid w:val="00234852"/>
    <w:rsid w:val="00234CFC"/>
    <w:rsid w:val="00240217"/>
    <w:rsid w:val="002417C1"/>
    <w:rsid w:val="00243C14"/>
    <w:rsid w:val="00244938"/>
    <w:rsid w:val="00246A99"/>
    <w:rsid w:val="00247F90"/>
    <w:rsid w:val="0025096D"/>
    <w:rsid w:val="00255417"/>
    <w:rsid w:val="00256BEE"/>
    <w:rsid w:val="002575C5"/>
    <w:rsid w:val="002576B4"/>
    <w:rsid w:val="00260241"/>
    <w:rsid w:val="002635F7"/>
    <w:rsid w:val="00263628"/>
    <w:rsid w:val="002672BD"/>
    <w:rsid w:val="002678DB"/>
    <w:rsid w:val="00271C13"/>
    <w:rsid w:val="00273025"/>
    <w:rsid w:val="00273562"/>
    <w:rsid w:val="0027440B"/>
    <w:rsid w:val="00275BBB"/>
    <w:rsid w:val="00275C32"/>
    <w:rsid w:val="00280407"/>
    <w:rsid w:val="00280A19"/>
    <w:rsid w:val="00280E8C"/>
    <w:rsid w:val="00282B57"/>
    <w:rsid w:val="002861E8"/>
    <w:rsid w:val="00287105"/>
    <w:rsid w:val="00290620"/>
    <w:rsid w:val="00291183"/>
    <w:rsid w:val="00291A6C"/>
    <w:rsid w:val="0029252C"/>
    <w:rsid w:val="00292DCE"/>
    <w:rsid w:val="002942B4"/>
    <w:rsid w:val="002955D7"/>
    <w:rsid w:val="00295C82"/>
    <w:rsid w:val="0029601E"/>
    <w:rsid w:val="00296A04"/>
    <w:rsid w:val="0029746C"/>
    <w:rsid w:val="002A0889"/>
    <w:rsid w:val="002A119E"/>
    <w:rsid w:val="002A18B9"/>
    <w:rsid w:val="002A1AE5"/>
    <w:rsid w:val="002A2EFE"/>
    <w:rsid w:val="002A3D68"/>
    <w:rsid w:val="002A5C5F"/>
    <w:rsid w:val="002A65AA"/>
    <w:rsid w:val="002B0E7F"/>
    <w:rsid w:val="002B1BB4"/>
    <w:rsid w:val="002B1ED2"/>
    <w:rsid w:val="002B2FAC"/>
    <w:rsid w:val="002B3304"/>
    <w:rsid w:val="002B45CC"/>
    <w:rsid w:val="002C07B7"/>
    <w:rsid w:val="002C3ABE"/>
    <w:rsid w:val="002C459E"/>
    <w:rsid w:val="002D12AD"/>
    <w:rsid w:val="002D335B"/>
    <w:rsid w:val="002D355C"/>
    <w:rsid w:val="002D63E0"/>
    <w:rsid w:val="002E0C1D"/>
    <w:rsid w:val="002E4444"/>
    <w:rsid w:val="002E4512"/>
    <w:rsid w:val="002E5A10"/>
    <w:rsid w:val="002E636C"/>
    <w:rsid w:val="002E7DE9"/>
    <w:rsid w:val="002E7F09"/>
    <w:rsid w:val="002F0244"/>
    <w:rsid w:val="002F1324"/>
    <w:rsid w:val="002F17F0"/>
    <w:rsid w:val="002F36B8"/>
    <w:rsid w:val="002F3764"/>
    <w:rsid w:val="002F5532"/>
    <w:rsid w:val="002F6569"/>
    <w:rsid w:val="00301219"/>
    <w:rsid w:val="0030188E"/>
    <w:rsid w:val="00301F9F"/>
    <w:rsid w:val="00302E33"/>
    <w:rsid w:val="0030393D"/>
    <w:rsid w:val="00304825"/>
    <w:rsid w:val="003063A0"/>
    <w:rsid w:val="00306634"/>
    <w:rsid w:val="00307A3A"/>
    <w:rsid w:val="00313389"/>
    <w:rsid w:val="00313DAB"/>
    <w:rsid w:val="003142F3"/>
    <w:rsid w:val="00315BE2"/>
    <w:rsid w:val="003216E3"/>
    <w:rsid w:val="003217AB"/>
    <w:rsid w:val="0032279A"/>
    <w:rsid w:val="0032367F"/>
    <w:rsid w:val="00323E7E"/>
    <w:rsid w:val="00324759"/>
    <w:rsid w:val="00324ADE"/>
    <w:rsid w:val="003276C7"/>
    <w:rsid w:val="00327794"/>
    <w:rsid w:val="003302DF"/>
    <w:rsid w:val="003324FD"/>
    <w:rsid w:val="003328DC"/>
    <w:rsid w:val="0033296C"/>
    <w:rsid w:val="003332DA"/>
    <w:rsid w:val="00334F78"/>
    <w:rsid w:val="003359ED"/>
    <w:rsid w:val="00335B4B"/>
    <w:rsid w:val="003371A8"/>
    <w:rsid w:val="0034053D"/>
    <w:rsid w:val="00344661"/>
    <w:rsid w:val="0034488F"/>
    <w:rsid w:val="00344FC9"/>
    <w:rsid w:val="00346197"/>
    <w:rsid w:val="00351946"/>
    <w:rsid w:val="00352D75"/>
    <w:rsid w:val="00360922"/>
    <w:rsid w:val="00363B95"/>
    <w:rsid w:val="00363D2A"/>
    <w:rsid w:val="003653F5"/>
    <w:rsid w:val="00366CA3"/>
    <w:rsid w:val="00371B4B"/>
    <w:rsid w:val="00372340"/>
    <w:rsid w:val="0037322D"/>
    <w:rsid w:val="003742E7"/>
    <w:rsid w:val="003753B4"/>
    <w:rsid w:val="0037564D"/>
    <w:rsid w:val="00376614"/>
    <w:rsid w:val="00376F5F"/>
    <w:rsid w:val="00380723"/>
    <w:rsid w:val="0038107F"/>
    <w:rsid w:val="0038184A"/>
    <w:rsid w:val="00381A58"/>
    <w:rsid w:val="00383A67"/>
    <w:rsid w:val="00383DA6"/>
    <w:rsid w:val="00384506"/>
    <w:rsid w:val="00384B7E"/>
    <w:rsid w:val="00390868"/>
    <w:rsid w:val="00393484"/>
    <w:rsid w:val="003937F8"/>
    <w:rsid w:val="00394041"/>
    <w:rsid w:val="00396BEB"/>
    <w:rsid w:val="003975B5"/>
    <w:rsid w:val="003A027E"/>
    <w:rsid w:val="003A220A"/>
    <w:rsid w:val="003A2D3B"/>
    <w:rsid w:val="003A38F4"/>
    <w:rsid w:val="003A5E45"/>
    <w:rsid w:val="003A6018"/>
    <w:rsid w:val="003B018B"/>
    <w:rsid w:val="003B1375"/>
    <w:rsid w:val="003B155A"/>
    <w:rsid w:val="003B20ED"/>
    <w:rsid w:val="003B58F7"/>
    <w:rsid w:val="003B5C4D"/>
    <w:rsid w:val="003B77DD"/>
    <w:rsid w:val="003C0AE4"/>
    <w:rsid w:val="003C0C6E"/>
    <w:rsid w:val="003C2DCB"/>
    <w:rsid w:val="003C4C2E"/>
    <w:rsid w:val="003C5419"/>
    <w:rsid w:val="003C71C1"/>
    <w:rsid w:val="003D0EBD"/>
    <w:rsid w:val="003D1AEE"/>
    <w:rsid w:val="003D2793"/>
    <w:rsid w:val="003D3326"/>
    <w:rsid w:val="003D3629"/>
    <w:rsid w:val="003D3933"/>
    <w:rsid w:val="003D44DD"/>
    <w:rsid w:val="003D5C1F"/>
    <w:rsid w:val="003D609A"/>
    <w:rsid w:val="003E0E83"/>
    <w:rsid w:val="003E13C6"/>
    <w:rsid w:val="003E1485"/>
    <w:rsid w:val="003E1835"/>
    <w:rsid w:val="003E21C2"/>
    <w:rsid w:val="003E4C14"/>
    <w:rsid w:val="003E4EB3"/>
    <w:rsid w:val="003E68CF"/>
    <w:rsid w:val="003E77F3"/>
    <w:rsid w:val="003E7BC1"/>
    <w:rsid w:val="003F0B1B"/>
    <w:rsid w:val="003F1DD8"/>
    <w:rsid w:val="003F3C7E"/>
    <w:rsid w:val="003F55A2"/>
    <w:rsid w:val="003F5A7D"/>
    <w:rsid w:val="003F71DA"/>
    <w:rsid w:val="003F7F5A"/>
    <w:rsid w:val="00400A4D"/>
    <w:rsid w:val="00402E89"/>
    <w:rsid w:val="00405CB6"/>
    <w:rsid w:val="00407F37"/>
    <w:rsid w:val="00411594"/>
    <w:rsid w:val="00414A6B"/>
    <w:rsid w:val="004155E3"/>
    <w:rsid w:val="0041655E"/>
    <w:rsid w:val="004172F2"/>
    <w:rsid w:val="00420F8A"/>
    <w:rsid w:val="004241C9"/>
    <w:rsid w:val="00424BD7"/>
    <w:rsid w:val="00424CFE"/>
    <w:rsid w:val="004257C8"/>
    <w:rsid w:val="00425E7A"/>
    <w:rsid w:val="00427BB8"/>
    <w:rsid w:val="00433295"/>
    <w:rsid w:val="004334F5"/>
    <w:rsid w:val="00434941"/>
    <w:rsid w:val="00435F59"/>
    <w:rsid w:val="00437146"/>
    <w:rsid w:val="00437807"/>
    <w:rsid w:val="004405DF"/>
    <w:rsid w:val="0044079E"/>
    <w:rsid w:val="00441822"/>
    <w:rsid w:val="00441F78"/>
    <w:rsid w:val="00443976"/>
    <w:rsid w:val="00446A43"/>
    <w:rsid w:val="00446EA5"/>
    <w:rsid w:val="004553D0"/>
    <w:rsid w:val="0045640E"/>
    <w:rsid w:val="0045658B"/>
    <w:rsid w:val="00461C29"/>
    <w:rsid w:val="00463E43"/>
    <w:rsid w:val="00465F8B"/>
    <w:rsid w:val="00467001"/>
    <w:rsid w:val="004709C2"/>
    <w:rsid w:val="00471FFE"/>
    <w:rsid w:val="004810D8"/>
    <w:rsid w:val="00481306"/>
    <w:rsid w:val="004829AA"/>
    <w:rsid w:val="00486BD3"/>
    <w:rsid w:val="00490D0E"/>
    <w:rsid w:val="00492B22"/>
    <w:rsid w:val="00494B0E"/>
    <w:rsid w:val="00495C5F"/>
    <w:rsid w:val="00497EF6"/>
    <w:rsid w:val="004A19D4"/>
    <w:rsid w:val="004A2726"/>
    <w:rsid w:val="004A2766"/>
    <w:rsid w:val="004A3328"/>
    <w:rsid w:val="004A3425"/>
    <w:rsid w:val="004A366C"/>
    <w:rsid w:val="004A7329"/>
    <w:rsid w:val="004B2DF6"/>
    <w:rsid w:val="004B337E"/>
    <w:rsid w:val="004B548F"/>
    <w:rsid w:val="004B5E29"/>
    <w:rsid w:val="004B7A75"/>
    <w:rsid w:val="004C0CCA"/>
    <w:rsid w:val="004C41BB"/>
    <w:rsid w:val="004C5AC7"/>
    <w:rsid w:val="004C5E3D"/>
    <w:rsid w:val="004D003C"/>
    <w:rsid w:val="004D067D"/>
    <w:rsid w:val="004D0693"/>
    <w:rsid w:val="004D0EEF"/>
    <w:rsid w:val="004D1531"/>
    <w:rsid w:val="004D1ADF"/>
    <w:rsid w:val="004D5844"/>
    <w:rsid w:val="004D5EEE"/>
    <w:rsid w:val="004E1B23"/>
    <w:rsid w:val="004E3920"/>
    <w:rsid w:val="004E41F6"/>
    <w:rsid w:val="004E450B"/>
    <w:rsid w:val="004E6316"/>
    <w:rsid w:val="004E6C48"/>
    <w:rsid w:val="004F1B69"/>
    <w:rsid w:val="004F22DC"/>
    <w:rsid w:val="004F268B"/>
    <w:rsid w:val="004F455D"/>
    <w:rsid w:val="004F4A1F"/>
    <w:rsid w:val="004F574F"/>
    <w:rsid w:val="004F6447"/>
    <w:rsid w:val="004F7793"/>
    <w:rsid w:val="004F784F"/>
    <w:rsid w:val="005007CF"/>
    <w:rsid w:val="00501D08"/>
    <w:rsid w:val="00502727"/>
    <w:rsid w:val="005037E9"/>
    <w:rsid w:val="00503FF8"/>
    <w:rsid w:val="005056FC"/>
    <w:rsid w:val="00505E8C"/>
    <w:rsid w:val="00506A1D"/>
    <w:rsid w:val="00511739"/>
    <w:rsid w:val="0051288F"/>
    <w:rsid w:val="00514B9A"/>
    <w:rsid w:val="00517535"/>
    <w:rsid w:val="00520629"/>
    <w:rsid w:val="00522CC2"/>
    <w:rsid w:val="00523269"/>
    <w:rsid w:val="00525042"/>
    <w:rsid w:val="0052543D"/>
    <w:rsid w:val="005265B4"/>
    <w:rsid w:val="00526AB9"/>
    <w:rsid w:val="00527448"/>
    <w:rsid w:val="0052745B"/>
    <w:rsid w:val="005275A2"/>
    <w:rsid w:val="00533115"/>
    <w:rsid w:val="0053559E"/>
    <w:rsid w:val="00535E15"/>
    <w:rsid w:val="005372F7"/>
    <w:rsid w:val="00541D9D"/>
    <w:rsid w:val="00541F89"/>
    <w:rsid w:val="00542E3B"/>
    <w:rsid w:val="005439FD"/>
    <w:rsid w:val="00544D57"/>
    <w:rsid w:val="0054526A"/>
    <w:rsid w:val="0054652B"/>
    <w:rsid w:val="00546660"/>
    <w:rsid w:val="00550F55"/>
    <w:rsid w:val="0055335D"/>
    <w:rsid w:val="005535FB"/>
    <w:rsid w:val="00553CC2"/>
    <w:rsid w:val="00555126"/>
    <w:rsid w:val="00555209"/>
    <w:rsid w:val="00557EDF"/>
    <w:rsid w:val="00561848"/>
    <w:rsid w:val="00562471"/>
    <w:rsid w:val="00563B00"/>
    <w:rsid w:val="0056419A"/>
    <w:rsid w:val="00565682"/>
    <w:rsid w:val="0056605D"/>
    <w:rsid w:val="005664EA"/>
    <w:rsid w:val="0057100A"/>
    <w:rsid w:val="0057174F"/>
    <w:rsid w:val="00574440"/>
    <w:rsid w:val="00575794"/>
    <w:rsid w:val="00575ED7"/>
    <w:rsid w:val="00583AEB"/>
    <w:rsid w:val="00584D27"/>
    <w:rsid w:val="00587C61"/>
    <w:rsid w:val="005900EE"/>
    <w:rsid w:val="005906CF"/>
    <w:rsid w:val="005922AA"/>
    <w:rsid w:val="00592928"/>
    <w:rsid w:val="00592D13"/>
    <w:rsid w:val="00593C97"/>
    <w:rsid w:val="00594B5D"/>
    <w:rsid w:val="00594BCE"/>
    <w:rsid w:val="00595061"/>
    <w:rsid w:val="00595524"/>
    <w:rsid w:val="005979CC"/>
    <w:rsid w:val="005A1D73"/>
    <w:rsid w:val="005A54DC"/>
    <w:rsid w:val="005A7883"/>
    <w:rsid w:val="005B0083"/>
    <w:rsid w:val="005B11C0"/>
    <w:rsid w:val="005B1AA5"/>
    <w:rsid w:val="005B4894"/>
    <w:rsid w:val="005B5C73"/>
    <w:rsid w:val="005B7F44"/>
    <w:rsid w:val="005C12E7"/>
    <w:rsid w:val="005C17AF"/>
    <w:rsid w:val="005C2A3B"/>
    <w:rsid w:val="005C2CDF"/>
    <w:rsid w:val="005C3B2C"/>
    <w:rsid w:val="005C527B"/>
    <w:rsid w:val="005C6D48"/>
    <w:rsid w:val="005D008A"/>
    <w:rsid w:val="005D279D"/>
    <w:rsid w:val="005D337A"/>
    <w:rsid w:val="005D3915"/>
    <w:rsid w:val="005D7D1C"/>
    <w:rsid w:val="005E1568"/>
    <w:rsid w:val="005E1DD4"/>
    <w:rsid w:val="005E235F"/>
    <w:rsid w:val="005E23A6"/>
    <w:rsid w:val="005E36ED"/>
    <w:rsid w:val="005E3BE1"/>
    <w:rsid w:val="005E4F59"/>
    <w:rsid w:val="005E59FC"/>
    <w:rsid w:val="005E605F"/>
    <w:rsid w:val="005F0810"/>
    <w:rsid w:val="005F0816"/>
    <w:rsid w:val="005F0E08"/>
    <w:rsid w:val="005F305D"/>
    <w:rsid w:val="005F54D4"/>
    <w:rsid w:val="005F55CA"/>
    <w:rsid w:val="005F655E"/>
    <w:rsid w:val="005F6A5E"/>
    <w:rsid w:val="005F7AB5"/>
    <w:rsid w:val="006065D4"/>
    <w:rsid w:val="006073EC"/>
    <w:rsid w:val="006074D7"/>
    <w:rsid w:val="00610F30"/>
    <w:rsid w:val="006128BC"/>
    <w:rsid w:val="0061396D"/>
    <w:rsid w:val="00613A41"/>
    <w:rsid w:val="0061569F"/>
    <w:rsid w:val="00617BF9"/>
    <w:rsid w:val="00617DD4"/>
    <w:rsid w:val="00622188"/>
    <w:rsid w:val="006236BC"/>
    <w:rsid w:val="00626476"/>
    <w:rsid w:val="0062765F"/>
    <w:rsid w:val="00630B64"/>
    <w:rsid w:val="00630D72"/>
    <w:rsid w:val="00632B9C"/>
    <w:rsid w:val="0063629A"/>
    <w:rsid w:val="00640FD7"/>
    <w:rsid w:val="00641A0C"/>
    <w:rsid w:val="006431A3"/>
    <w:rsid w:val="00643874"/>
    <w:rsid w:val="006462B6"/>
    <w:rsid w:val="00651300"/>
    <w:rsid w:val="006515AC"/>
    <w:rsid w:val="006522D9"/>
    <w:rsid w:val="006615A0"/>
    <w:rsid w:val="00661C60"/>
    <w:rsid w:val="006657EA"/>
    <w:rsid w:val="00667D0B"/>
    <w:rsid w:val="0067145A"/>
    <w:rsid w:val="00671DD5"/>
    <w:rsid w:val="00672A99"/>
    <w:rsid w:val="00673205"/>
    <w:rsid w:val="0067386A"/>
    <w:rsid w:val="00674C5E"/>
    <w:rsid w:val="00674E1D"/>
    <w:rsid w:val="006767DB"/>
    <w:rsid w:val="006777C9"/>
    <w:rsid w:val="00682F50"/>
    <w:rsid w:val="0068532F"/>
    <w:rsid w:val="00685B65"/>
    <w:rsid w:val="006860F2"/>
    <w:rsid w:val="00686367"/>
    <w:rsid w:val="0069097F"/>
    <w:rsid w:val="0069105A"/>
    <w:rsid w:val="00691409"/>
    <w:rsid w:val="006944BF"/>
    <w:rsid w:val="0069455A"/>
    <w:rsid w:val="006949E9"/>
    <w:rsid w:val="00696886"/>
    <w:rsid w:val="006A1B07"/>
    <w:rsid w:val="006A2138"/>
    <w:rsid w:val="006A2D95"/>
    <w:rsid w:val="006A45B8"/>
    <w:rsid w:val="006A49E7"/>
    <w:rsid w:val="006B0FEF"/>
    <w:rsid w:val="006B1F06"/>
    <w:rsid w:val="006B2C4B"/>
    <w:rsid w:val="006B4572"/>
    <w:rsid w:val="006B54B7"/>
    <w:rsid w:val="006B5AC4"/>
    <w:rsid w:val="006B79C8"/>
    <w:rsid w:val="006C00E6"/>
    <w:rsid w:val="006C389D"/>
    <w:rsid w:val="006C78A2"/>
    <w:rsid w:val="006D08C5"/>
    <w:rsid w:val="006D214B"/>
    <w:rsid w:val="006D48AC"/>
    <w:rsid w:val="006E0789"/>
    <w:rsid w:val="006E28E4"/>
    <w:rsid w:val="006E2965"/>
    <w:rsid w:val="006E3B0F"/>
    <w:rsid w:val="006F07FE"/>
    <w:rsid w:val="006F091B"/>
    <w:rsid w:val="006F0D0C"/>
    <w:rsid w:val="006F15F4"/>
    <w:rsid w:val="006F2496"/>
    <w:rsid w:val="006F727F"/>
    <w:rsid w:val="006F7B0B"/>
    <w:rsid w:val="006F7CE9"/>
    <w:rsid w:val="007010FE"/>
    <w:rsid w:val="0070126F"/>
    <w:rsid w:val="0070164A"/>
    <w:rsid w:val="0070301A"/>
    <w:rsid w:val="0070570B"/>
    <w:rsid w:val="0070640E"/>
    <w:rsid w:val="007071FC"/>
    <w:rsid w:val="007124AB"/>
    <w:rsid w:val="007146BE"/>
    <w:rsid w:val="00714CBA"/>
    <w:rsid w:val="007152E3"/>
    <w:rsid w:val="00716FB0"/>
    <w:rsid w:val="00722D7A"/>
    <w:rsid w:val="00723044"/>
    <w:rsid w:val="00725621"/>
    <w:rsid w:val="00725EFE"/>
    <w:rsid w:val="00730CAC"/>
    <w:rsid w:val="00741382"/>
    <w:rsid w:val="00741AA3"/>
    <w:rsid w:val="00745E9E"/>
    <w:rsid w:val="00755364"/>
    <w:rsid w:val="00755853"/>
    <w:rsid w:val="0075782B"/>
    <w:rsid w:val="00762467"/>
    <w:rsid w:val="00762F69"/>
    <w:rsid w:val="00763582"/>
    <w:rsid w:val="00763630"/>
    <w:rsid w:val="00764CD8"/>
    <w:rsid w:val="00764F43"/>
    <w:rsid w:val="00765459"/>
    <w:rsid w:val="00767D75"/>
    <w:rsid w:val="007746EB"/>
    <w:rsid w:val="00774C8E"/>
    <w:rsid w:val="0077582B"/>
    <w:rsid w:val="00775B86"/>
    <w:rsid w:val="00776855"/>
    <w:rsid w:val="00780C71"/>
    <w:rsid w:val="00781A7A"/>
    <w:rsid w:val="00781D1A"/>
    <w:rsid w:val="00783E34"/>
    <w:rsid w:val="00784D8D"/>
    <w:rsid w:val="0078687A"/>
    <w:rsid w:val="00787662"/>
    <w:rsid w:val="00795266"/>
    <w:rsid w:val="00797438"/>
    <w:rsid w:val="007A2199"/>
    <w:rsid w:val="007A330C"/>
    <w:rsid w:val="007A332C"/>
    <w:rsid w:val="007A4182"/>
    <w:rsid w:val="007A6036"/>
    <w:rsid w:val="007A7CFE"/>
    <w:rsid w:val="007B069A"/>
    <w:rsid w:val="007B1446"/>
    <w:rsid w:val="007B1C5E"/>
    <w:rsid w:val="007B2A73"/>
    <w:rsid w:val="007B2C39"/>
    <w:rsid w:val="007B417F"/>
    <w:rsid w:val="007B60EF"/>
    <w:rsid w:val="007B630D"/>
    <w:rsid w:val="007B63D9"/>
    <w:rsid w:val="007B68B7"/>
    <w:rsid w:val="007C11B1"/>
    <w:rsid w:val="007C2030"/>
    <w:rsid w:val="007C346C"/>
    <w:rsid w:val="007C523B"/>
    <w:rsid w:val="007C74D6"/>
    <w:rsid w:val="007D2425"/>
    <w:rsid w:val="007D3274"/>
    <w:rsid w:val="007D47A6"/>
    <w:rsid w:val="007D51ED"/>
    <w:rsid w:val="007D571E"/>
    <w:rsid w:val="007D57EF"/>
    <w:rsid w:val="007D6CFE"/>
    <w:rsid w:val="007E169C"/>
    <w:rsid w:val="007E1BF6"/>
    <w:rsid w:val="007E2AB6"/>
    <w:rsid w:val="007E6384"/>
    <w:rsid w:val="007E6AAC"/>
    <w:rsid w:val="007E7364"/>
    <w:rsid w:val="007F03C8"/>
    <w:rsid w:val="007F05F4"/>
    <w:rsid w:val="007F143F"/>
    <w:rsid w:val="007F2A17"/>
    <w:rsid w:val="00803CC3"/>
    <w:rsid w:val="00804695"/>
    <w:rsid w:val="00804890"/>
    <w:rsid w:val="00804B2C"/>
    <w:rsid w:val="00806E0E"/>
    <w:rsid w:val="00813DA4"/>
    <w:rsid w:val="008159EA"/>
    <w:rsid w:val="00815B9C"/>
    <w:rsid w:val="00817497"/>
    <w:rsid w:val="00820B59"/>
    <w:rsid w:val="00821B7F"/>
    <w:rsid w:val="00822922"/>
    <w:rsid w:val="008230F7"/>
    <w:rsid w:val="00823763"/>
    <w:rsid w:val="008257B0"/>
    <w:rsid w:val="008317A3"/>
    <w:rsid w:val="00835172"/>
    <w:rsid w:val="0083791F"/>
    <w:rsid w:val="008405AF"/>
    <w:rsid w:val="00840900"/>
    <w:rsid w:val="008418AF"/>
    <w:rsid w:val="00841E34"/>
    <w:rsid w:val="00842C44"/>
    <w:rsid w:val="008439E6"/>
    <w:rsid w:val="00844B6C"/>
    <w:rsid w:val="00845EB8"/>
    <w:rsid w:val="00846A8C"/>
    <w:rsid w:val="008503D1"/>
    <w:rsid w:val="00851019"/>
    <w:rsid w:val="00851DF5"/>
    <w:rsid w:val="00854169"/>
    <w:rsid w:val="008550CA"/>
    <w:rsid w:val="0085753E"/>
    <w:rsid w:val="00860A87"/>
    <w:rsid w:val="00862403"/>
    <w:rsid w:val="00866928"/>
    <w:rsid w:val="00867BDE"/>
    <w:rsid w:val="00870EAE"/>
    <w:rsid w:val="00874535"/>
    <w:rsid w:val="00875881"/>
    <w:rsid w:val="00875F2E"/>
    <w:rsid w:val="00881894"/>
    <w:rsid w:val="00882B23"/>
    <w:rsid w:val="00883A5C"/>
    <w:rsid w:val="008844E8"/>
    <w:rsid w:val="00886B06"/>
    <w:rsid w:val="008877CA"/>
    <w:rsid w:val="00890599"/>
    <w:rsid w:val="008909DC"/>
    <w:rsid w:val="00890DC6"/>
    <w:rsid w:val="00891C6B"/>
    <w:rsid w:val="00895309"/>
    <w:rsid w:val="00895F37"/>
    <w:rsid w:val="008967B6"/>
    <w:rsid w:val="00896D70"/>
    <w:rsid w:val="00896FFB"/>
    <w:rsid w:val="008A0059"/>
    <w:rsid w:val="008A0613"/>
    <w:rsid w:val="008A0CDF"/>
    <w:rsid w:val="008A2D4B"/>
    <w:rsid w:val="008A3EE6"/>
    <w:rsid w:val="008A4474"/>
    <w:rsid w:val="008A44FD"/>
    <w:rsid w:val="008A5D4E"/>
    <w:rsid w:val="008A773E"/>
    <w:rsid w:val="008B14E5"/>
    <w:rsid w:val="008B33EF"/>
    <w:rsid w:val="008B5AA2"/>
    <w:rsid w:val="008B5CDA"/>
    <w:rsid w:val="008B626F"/>
    <w:rsid w:val="008B66AF"/>
    <w:rsid w:val="008B6D6B"/>
    <w:rsid w:val="008B7C1F"/>
    <w:rsid w:val="008C1940"/>
    <w:rsid w:val="008C1C04"/>
    <w:rsid w:val="008C2954"/>
    <w:rsid w:val="008C2DE0"/>
    <w:rsid w:val="008C434A"/>
    <w:rsid w:val="008C481E"/>
    <w:rsid w:val="008C4848"/>
    <w:rsid w:val="008C53FF"/>
    <w:rsid w:val="008C69FB"/>
    <w:rsid w:val="008C7070"/>
    <w:rsid w:val="008C77B9"/>
    <w:rsid w:val="008C785A"/>
    <w:rsid w:val="008D0791"/>
    <w:rsid w:val="008D1D2B"/>
    <w:rsid w:val="008D2525"/>
    <w:rsid w:val="008D37E5"/>
    <w:rsid w:val="008D4C99"/>
    <w:rsid w:val="008D57FF"/>
    <w:rsid w:val="008E1A0F"/>
    <w:rsid w:val="008E2EEA"/>
    <w:rsid w:val="008E3245"/>
    <w:rsid w:val="008E4340"/>
    <w:rsid w:val="008E4BD0"/>
    <w:rsid w:val="008E6955"/>
    <w:rsid w:val="008E6A28"/>
    <w:rsid w:val="008E746C"/>
    <w:rsid w:val="008F0073"/>
    <w:rsid w:val="008F0BF9"/>
    <w:rsid w:val="008F20AE"/>
    <w:rsid w:val="008F211F"/>
    <w:rsid w:val="008F39B6"/>
    <w:rsid w:val="008F47B0"/>
    <w:rsid w:val="008F4D3B"/>
    <w:rsid w:val="008F530F"/>
    <w:rsid w:val="008F69E7"/>
    <w:rsid w:val="008F7CE3"/>
    <w:rsid w:val="009011B7"/>
    <w:rsid w:val="0090291E"/>
    <w:rsid w:val="009047E1"/>
    <w:rsid w:val="009049EB"/>
    <w:rsid w:val="0090506E"/>
    <w:rsid w:val="00905405"/>
    <w:rsid w:val="00905426"/>
    <w:rsid w:val="009057EF"/>
    <w:rsid w:val="00907D9C"/>
    <w:rsid w:val="00911049"/>
    <w:rsid w:val="00912929"/>
    <w:rsid w:val="00913E42"/>
    <w:rsid w:val="009143B2"/>
    <w:rsid w:val="00914E08"/>
    <w:rsid w:val="00914E6B"/>
    <w:rsid w:val="0092136D"/>
    <w:rsid w:val="009225FF"/>
    <w:rsid w:val="00923DE0"/>
    <w:rsid w:val="0092475C"/>
    <w:rsid w:val="009277C3"/>
    <w:rsid w:val="009278D2"/>
    <w:rsid w:val="00927AA7"/>
    <w:rsid w:val="009313DC"/>
    <w:rsid w:val="00932250"/>
    <w:rsid w:val="0093325C"/>
    <w:rsid w:val="00933CE1"/>
    <w:rsid w:val="00935477"/>
    <w:rsid w:val="009354EB"/>
    <w:rsid w:val="009375CA"/>
    <w:rsid w:val="009407AB"/>
    <w:rsid w:val="009432F2"/>
    <w:rsid w:val="00944FCB"/>
    <w:rsid w:val="00946BDE"/>
    <w:rsid w:val="00947451"/>
    <w:rsid w:val="009502FC"/>
    <w:rsid w:val="00951AE1"/>
    <w:rsid w:val="00952D36"/>
    <w:rsid w:val="00957BCD"/>
    <w:rsid w:val="009612C8"/>
    <w:rsid w:val="00961BC9"/>
    <w:rsid w:val="009648D9"/>
    <w:rsid w:val="00964CD4"/>
    <w:rsid w:val="009662F3"/>
    <w:rsid w:val="009673A0"/>
    <w:rsid w:val="009704D0"/>
    <w:rsid w:val="00972905"/>
    <w:rsid w:val="0097380C"/>
    <w:rsid w:val="00975B63"/>
    <w:rsid w:val="00975FF9"/>
    <w:rsid w:val="0097677F"/>
    <w:rsid w:val="009777BE"/>
    <w:rsid w:val="00980072"/>
    <w:rsid w:val="009805FB"/>
    <w:rsid w:val="00980BAF"/>
    <w:rsid w:val="00981309"/>
    <w:rsid w:val="00983124"/>
    <w:rsid w:val="00984627"/>
    <w:rsid w:val="0098550E"/>
    <w:rsid w:val="00985AC4"/>
    <w:rsid w:val="009864A4"/>
    <w:rsid w:val="00986EFC"/>
    <w:rsid w:val="0098761F"/>
    <w:rsid w:val="00990602"/>
    <w:rsid w:val="00991427"/>
    <w:rsid w:val="00992695"/>
    <w:rsid w:val="00992C12"/>
    <w:rsid w:val="00992E7B"/>
    <w:rsid w:val="0099343B"/>
    <w:rsid w:val="00993FFD"/>
    <w:rsid w:val="009945DB"/>
    <w:rsid w:val="00995817"/>
    <w:rsid w:val="0099644E"/>
    <w:rsid w:val="0099730F"/>
    <w:rsid w:val="0099772F"/>
    <w:rsid w:val="0099773D"/>
    <w:rsid w:val="009A05D3"/>
    <w:rsid w:val="009A0602"/>
    <w:rsid w:val="009A32FC"/>
    <w:rsid w:val="009A4F1E"/>
    <w:rsid w:val="009A52F7"/>
    <w:rsid w:val="009A5CEF"/>
    <w:rsid w:val="009A60E7"/>
    <w:rsid w:val="009A76D7"/>
    <w:rsid w:val="009A77BB"/>
    <w:rsid w:val="009B026C"/>
    <w:rsid w:val="009B0628"/>
    <w:rsid w:val="009B1137"/>
    <w:rsid w:val="009B65BC"/>
    <w:rsid w:val="009B746E"/>
    <w:rsid w:val="009B7F63"/>
    <w:rsid w:val="009C0A3E"/>
    <w:rsid w:val="009C25E9"/>
    <w:rsid w:val="009C341E"/>
    <w:rsid w:val="009C3680"/>
    <w:rsid w:val="009C415D"/>
    <w:rsid w:val="009C48A7"/>
    <w:rsid w:val="009C6320"/>
    <w:rsid w:val="009C7150"/>
    <w:rsid w:val="009C7A03"/>
    <w:rsid w:val="009C7F54"/>
    <w:rsid w:val="009D05D8"/>
    <w:rsid w:val="009D06B0"/>
    <w:rsid w:val="009D0E40"/>
    <w:rsid w:val="009D10FE"/>
    <w:rsid w:val="009D22C2"/>
    <w:rsid w:val="009D4922"/>
    <w:rsid w:val="009D51CE"/>
    <w:rsid w:val="009D73DE"/>
    <w:rsid w:val="009D73F7"/>
    <w:rsid w:val="009E169A"/>
    <w:rsid w:val="009E541F"/>
    <w:rsid w:val="009E5F05"/>
    <w:rsid w:val="009E6772"/>
    <w:rsid w:val="009F3A9D"/>
    <w:rsid w:val="009F47E0"/>
    <w:rsid w:val="009F4EC3"/>
    <w:rsid w:val="009F5395"/>
    <w:rsid w:val="009F5856"/>
    <w:rsid w:val="009F5D36"/>
    <w:rsid w:val="009F5DB8"/>
    <w:rsid w:val="00A004C8"/>
    <w:rsid w:val="00A00F37"/>
    <w:rsid w:val="00A01282"/>
    <w:rsid w:val="00A014C6"/>
    <w:rsid w:val="00A02571"/>
    <w:rsid w:val="00A02A36"/>
    <w:rsid w:val="00A049FE"/>
    <w:rsid w:val="00A1007A"/>
    <w:rsid w:val="00A12C5B"/>
    <w:rsid w:val="00A13CD0"/>
    <w:rsid w:val="00A17D5A"/>
    <w:rsid w:val="00A2128E"/>
    <w:rsid w:val="00A23DCC"/>
    <w:rsid w:val="00A24399"/>
    <w:rsid w:val="00A31123"/>
    <w:rsid w:val="00A31640"/>
    <w:rsid w:val="00A40A80"/>
    <w:rsid w:val="00A40D0D"/>
    <w:rsid w:val="00A42315"/>
    <w:rsid w:val="00A42623"/>
    <w:rsid w:val="00A444F3"/>
    <w:rsid w:val="00A44CC9"/>
    <w:rsid w:val="00A45AC5"/>
    <w:rsid w:val="00A46826"/>
    <w:rsid w:val="00A50777"/>
    <w:rsid w:val="00A51138"/>
    <w:rsid w:val="00A515FF"/>
    <w:rsid w:val="00A53BC8"/>
    <w:rsid w:val="00A53EFD"/>
    <w:rsid w:val="00A53F2D"/>
    <w:rsid w:val="00A54CD1"/>
    <w:rsid w:val="00A552A0"/>
    <w:rsid w:val="00A55624"/>
    <w:rsid w:val="00A55918"/>
    <w:rsid w:val="00A55AB2"/>
    <w:rsid w:val="00A56409"/>
    <w:rsid w:val="00A602EF"/>
    <w:rsid w:val="00A60C2A"/>
    <w:rsid w:val="00A62ACA"/>
    <w:rsid w:val="00A63AB6"/>
    <w:rsid w:val="00A64802"/>
    <w:rsid w:val="00A64C7E"/>
    <w:rsid w:val="00A709AF"/>
    <w:rsid w:val="00A7134F"/>
    <w:rsid w:val="00A72A40"/>
    <w:rsid w:val="00A731F3"/>
    <w:rsid w:val="00A73B91"/>
    <w:rsid w:val="00A742D4"/>
    <w:rsid w:val="00A74FEC"/>
    <w:rsid w:val="00A76A23"/>
    <w:rsid w:val="00A7789E"/>
    <w:rsid w:val="00A80373"/>
    <w:rsid w:val="00A8240D"/>
    <w:rsid w:val="00A84074"/>
    <w:rsid w:val="00A84CB7"/>
    <w:rsid w:val="00A864A5"/>
    <w:rsid w:val="00A8667D"/>
    <w:rsid w:val="00A91D12"/>
    <w:rsid w:val="00A92ED0"/>
    <w:rsid w:val="00A92F19"/>
    <w:rsid w:val="00A94305"/>
    <w:rsid w:val="00A94429"/>
    <w:rsid w:val="00A95643"/>
    <w:rsid w:val="00A95810"/>
    <w:rsid w:val="00A95C59"/>
    <w:rsid w:val="00A96FE2"/>
    <w:rsid w:val="00AA1B5E"/>
    <w:rsid w:val="00AA49D0"/>
    <w:rsid w:val="00AA4FD8"/>
    <w:rsid w:val="00AA53B1"/>
    <w:rsid w:val="00AA5F7D"/>
    <w:rsid w:val="00AA6D11"/>
    <w:rsid w:val="00AA7CF0"/>
    <w:rsid w:val="00AB048D"/>
    <w:rsid w:val="00AB074B"/>
    <w:rsid w:val="00AB13D6"/>
    <w:rsid w:val="00AB1DEF"/>
    <w:rsid w:val="00AB2AD6"/>
    <w:rsid w:val="00AB6862"/>
    <w:rsid w:val="00AC11B5"/>
    <w:rsid w:val="00AC1F58"/>
    <w:rsid w:val="00AC21ED"/>
    <w:rsid w:val="00AC223D"/>
    <w:rsid w:val="00AC27B6"/>
    <w:rsid w:val="00AC3216"/>
    <w:rsid w:val="00AC3FBF"/>
    <w:rsid w:val="00AC4041"/>
    <w:rsid w:val="00AC4B24"/>
    <w:rsid w:val="00AC58AC"/>
    <w:rsid w:val="00AC6587"/>
    <w:rsid w:val="00AC7CC3"/>
    <w:rsid w:val="00AD080B"/>
    <w:rsid w:val="00AD2082"/>
    <w:rsid w:val="00AD2299"/>
    <w:rsid w:val="00AD239D"/>
    <w:rsid w:val="00AD5D6B"/>
    <w:rsid w:val="00AD5E93"/>
    <w:rsid w:val="00AD77B7"/>
    <w:rsid w:val="00AE071C"/>
    <w:rsid w:val="00AE09A1"/>
    <w:rsid w:val="00AE16AE"/>
    <w:rsid w:val="00AE1CFA"/>
    <w:rsid w:val="00AE289D"/>
    <w:rsid w:val="00AE4294"/>
    <w:rsid w:val="00AE5172"/>
    <w:rsid w:val="00AE5BAE"/>
    <w:rsid w:val="00AE6329"/>
    <w:rsid w:val="00AF11AC"/>
    <w:rsid w:val="00AF5489"/>
    <w:rsid w:val="00AF765B"/>
    <w:rsid w:val="00B00863"/>
    <w:rsid w:val="00B00FA4"/>
    <w:rsid w:val="00B0162F"/>
    <w:rsid w:val="00B02645"/>
    <w:rsid w:val="00B0336A"/>
    <w:rsid w:val="00B04315"/>
    <w:rsid w:val="00B04C0E"/>
    <w:rsid w:val="00B05DED"/>
    <w:rsid w:val="00B067D1"/>
    <w:rsid w:val="00B06B25"/>
    <w:rsid w:val="00B109EF"/>
    <w:rsid w:val="00B131BE"/>
    <w:rsid w:val="00B15C89"/>
    <w:rsid w:val="00B21E45"/>
    <w:rsid w:val="00B23B82"/>
    <w:rsid w:val="00B25DD7"/>
    <w:rsid w:val="00B27C7E"/>
    <w:rsid w:val="00B32DFC"/>
    <w:rsid w:val="00B33ACD"/>
    <w:rsid w:val="00B354AC"/>
    <w:rsid w:val="00B35987"/>
    <w:rsid w:val="00B37E4C"/>
    <w:rsid w:val="00B407A0"/>
    <w:rsid w:val="00B40826"/>
    <w:rsid w:val="00B42193"/>
    <w:rsid w:val="00B437D0"/>
    <w:rsid w:val="00B437FF"/>
    <w:rsid w:val="00B45795"/>
    <w:rsid w:val="00B46171"/>
    <w:rsid w:val="00B4691C"/>
    <w:rsid w:val="00B53C56"/>
    <w:rsid w:val="00B5470E"/>
    <w:rsid w:val="00B54970"/>
    <w:rsid w:val="00B60F0C"/>
    <w:rsid w:val="00B61F67"/>
    <w:rsid w:val="00B64423"/>
    <w:rsid w:val="00B659C6"/>
    <w:rsid w:val="00B66AEB"/>
    <w:rsid w:val="00B703DF"/>
    <w:rsid w:val="00B708A5"/>
    <w:rsid w:val="00B71193"/>
    <w:rsid w:val="00B72666"/>
    <w:rsid w:val="00B74C04"/>
    <w:rsid w:val="00B75262"/>
    <w:rsid w:val="00B759F1"/>
    <w:rsid w:val="00B82067"/>
    <w:rsid w:val="00B8240E"/>
    <w:rsid w:val="00B828DA"/>
    <w:rsid w:val="00B83A3C"/>
    <w:rsid w:val="00B86582"/>
    <w:rsid w:val="00B86FEC"/>
    <w:rsid w:val="00B90871"/>
    <w:rsid w:val="00B90CBC"/>
    <w:rsid w:val="00B91D27"/>
    <w:rsid w:val="00B92378"/>
    <w:rsid w:val="00B945BC"/>
    <w:rsid w:val="00B948BD"/>
    <w:rsid w:val="00B951EB"/>
    <w:rsid w:val="00B952F7"/>
    <w:rsid w:val="00B965B8"/>
    <w:rsid w:val="00B968A2"/>
    <w:rsid w:val="00B96B32"/>
    <w:rsid w:val="00BA0DD3"/>
    <w:rsid w:val="00BA2043"/>
    <w:rsid w:val="00BA2342"/>
    <w:rsid w:val="00BA589F"/>
    <w:rsid w:val="00BA634C"/>
    <w:rsid w:val="00BB07C0"/>
    <w:rsid w:val="00BB0890"/>
    <w:rsid w:val="00BB08B7"/>
    <w:rsid w:val="00BB1239"/>
    <w:rsid w:val="00BB12C4"/>
    <w:rsid w:val="00BB15F2"/>
    <w:rsid w:val="00BB1617"/>
    <w:rsid w:val="00BB1658"/>
    <w:rsid w:val="00BB283E"/>
    <w:rsid w:val="00BB2A3B"/>
    <w:rsid w:val="00BB3F47"/>
    <w:rsid w:val="00BB4323"/>
    <w:rsid w:val="00BB4C00"/>
    <w:rsid w:val="00BB4F84"/>
    <w:rsid w:val="00BB4FA9"/>
    <w:rsid w:val="00BB5ECB"/>
    <w:rsid w:val="00BB60AE"/>
    <w:rsid w:val="00BB6BC2"/>
    <w:rsid w:val="00BB79F3"/>
    <w:rsid w:val="00BC044C"/>
    <w:rsid w:val="00BC0585"/>
    <w:rsid w:val="00BC289B"/>
    <w:rsid w:val="00BC30DC"/>
    <w:rsid w:val="00BC4423"/>
    <w:rsid w:val="00BC5238"/>
    <w:rsid w:val="00BD0AAD"/>
    <w:rsid w:val="00BD14F6"/>
    <w:rsid w:val="00BD1D12"/>
    <w:rsid w:val="00BD29E3"/>
    <w:rsid w:val="00BD31C1"/>
    <w:rsid w:val="00BD343D"/>
    <w:rsid w:val="00BD3A00"/>
    <w:rsid w:val="00BD4049"/>
    <w:rsid w:val="00BD425D"/>
    <w:rsid w:val="00BD45B7"/>
    <w:rsid w:val="00BD4E67"/>
    <w:rsid w:val="00BD53C1"/>
    <w:rsid w:val="00BD54D8"/>
    <w:rsid w:val="00BD6D18"/>
    <w:rsid w:val="00BD6DAC"/>
    <w:rsid w:val="00BD6E65"/>
    <w:rsid w:val="00BD73E2"/>
    <w:rsid w:val="00BD7455"/>
    <w:rsid w:val="00BE0A62"/>
    <w:rsid w:val="00BE0B83"/>
    <w:rsid w:val="00BE0F69"/>
    <w:rsid w:val="00BE1D26"/>
    <w:rsid w:val="00BE27B5"/>
    <w:rsid w:val="00BE366C"/>
    <w:rsid w:val="00BE7AC2"/>
    <w:rsid w:val="00BF018B"/>
    <w:rsid w:val="00BF069E"/>
    <w:rsid w:val="00BF1430"/>
    <w:rsid w:val="00BF152A"/>
    <w:rsid w:val="00BF20EF"/>
    <w:rsid w:val="00BF2EAE"/>
    <w:rsid w:val="00BF3EC3"/>
    <w:rsid w:val="00BF42DF"/>
    <w:rsid w:val="00BF4B14"/>
    <w:rsid w:val="00BF507C"/>
    <w:rsid w:val="00C0152C"/>
    <w:rsid w:val="00C01C93"/>
    <w:rsid w:val="00C02DA5"/>
    <w:rsid w:val="00C038D7"/>
    <w:rsid w:val="00C04F82"/>
    <w:rsid w:val="00C050A3"/>
    <w:rsid w:val="00C06A2A"/>
    <w:rsid w:val="00C073DA"/>
    <w:rsid w:val="00C07A4B"/>
    <w:rsid w:val="00C07DC5"/>
    <w:rsid w:val="00C10668"/>
    <w:rsid w:val="00C124F5"/>
    <w:rsid w:val="00C15F70"/>
    <w:rsid w:val="00C168D2"/>
    <w:rsid w:val="00C179D7"/>
    <w:rsid w:val="00C17F40"/>
    <w:rsid w:val="00C20A88"/>
    <w:rsid w:val="00C215A2"/>
    <w:rsid w:val="00C21CCD"/>
    <w:rsid w:val="00C22340"/>
    <w:rsid w:val="00C24BFC"/>
    <w:rsid w:val="00C250DA"/>
    <w:rsid w:val="00C262CD"/>
    <w:rsid w:val="00C27346"/>
    <w:rsid w:val="00C27500"/>
    <w:rsid w:val="00C3004B"/>
    <w:rsid w:val="00C34EAB"/>
    <w:rsid w:val="00C354CE"/>
    <w:rsid w:val="00C37935"/>
    <w:rsid w:val="00C401A4"/>
    <w:rsid w:val="00C4093E"/>
    <w:rsid w:val="00C4337F"/>
    <w:rsid w:val="00C43AB3"/>
    <w:rsid w:val="00C477C6"/>
    <w:rsid w:val="00C502EB"/>
    <w:rsid w:val="00C509CF"/>
    <w:rsid w:val="00C509FD"/>
    <w:rsid w:val="00C54128"/>
    <w:rsid w:val="00C553FF"/>
    <w:rsid w:val="00C5571C"/>
    <w:rsid w:val="00C61460"/>
    <w:rsid w:val="00C62E33"/>
    <w:rsid w:val="00C62EFD"/>
    <w:rsid w:val="00C63F13"/>
    <w:rsid w:val="00C6433A"/>
    <w:rsid w:val="00C65125"/>
    <w:rsid w:val="00C65EF3"/>
    <w:rsid w:val="00C6779F"/>
    <w:rsid w:val="00C706FB"/>
    <w:rsid w:val="00C71AC4"/>
    <w:rsid w:val="00C73D0A"/>
    <w:rsid w:val="00C73FA0"/>
    <w:rsid w:val="00C745BE"/>
    <w:rsid w:val="00C74C0F"/>
    <w:rsid w:val="00C75E21"/>
    <w:rsid w:val="00C80B8A"/>
    <w:rsid w:val="00C84F7E"/>
    <w:rsid w:val="00C852B7"/>
    <w:rsid w:val="00C86694"/>
    <w:rsid w:val="00C91046"/>
    <w:rsid w:val="00C91334"/>
    <w:rsid w:val="00C91336"/>
    <w:rsid w:val="00C916A0"/>
    <w:rsid w:val="00C92D95"/>
    <w:rsid w:val="00C93768"/>
    <w:rsid w:val="00C95441"/>
    <w:rsid w:val="00C9567F"/>
    <w:rsid w:val="00CA2564"/>
    <w:rsid w:val="00CA278F"/>
    <w:rsid w:val="00CA3824"/>
    <w:rsid w:val="00CA3F4B"/>
    <w:rsid w:val="00CA420E"/>
    <w:rsid w:val="00CB1B26"/>
    <w:rsid w:val="00CB1D47"/>
    <w:rsid w:val="00CB4F0F"/>
    <w:rsid w:val="00CB5492"/>
    <w:rsid w:val="00CB552A"/>
    <w:rsid w:val="00CB5A8D"/>
    <w:rsid w:val="00CC3A64"/>
    <w:rsid w:val="00CC6AB8"/>
    <w:rsid w:val="00CD2A70"/>
    <w:rsid w:val="00CD3FFC"/>
    <w:rsid w:val="00CD47D7"/>
    <w:rsid w:val="00CD538E"/>
    <w:rsid w:val="00CD5CE0"/>
    <w:rsid w:val="00CD64B5"/>
    <w:rsid w:val="00CD6DF3"/>
    <w:rsid w:val="00CD7715"/>
    <w:rsid w:val="00CD7F67"/>
    <w:rsid w:val="00CE018F"/>
    <w:rsid w:val="00CE0BED"/>
    <w:rsid w:val="00CE4264"/>
    <w:rsid w:val="00CE6F2A"/>
    <w:rsid w:val="00CE7050"/>
    <w:rsid w:val="00CF00D9"/>
    <w:rsid w:val="00CF0307"/>
    <w:rsid w:val="00CF0D3E"/>
    <w:rsid w:val="00CF3695"/>
    <w:rsid w:val="00CF4822"/>
    <w:rsid w:val="00CF58A3"/>
    <w:rsid w:val="00CF5FEC"/>
    <w:rsid w:val="00CF6DDC"/>
    <w:rsid w:val="00CF734F"/>
    <w:rsid w:val="00D02BA8"/>
    <w:rsid w:val="00D04D05"/>
    <w:rsid w:val="00D05972"/>
    <w:rsid w:val="00D05B54"/>
    <w:rsid w:val="00D0728D"/>
    <w:rsid w:val="00D13599"/>
    <w:rsid w:val="00D145DC"/>
    <w:rsid w:val="00D16941"/>
    <w:rsid w:val="00D2035E"/>
    <w:rsid w:val="00D231EB"/>
    <w:rsid w:val="00D25240"/>
    <w:rsid w:val="00D267AC"/>
    <w:rsid w:val="00D26CE8"/>
    <w:rsid w:val="00D27510"/>
    <w:rsid w:val="00D30581"/>
    <w:rsid w:val="00D34DB5"/>
    <w:rsid w:val="00D35A7A"/>
    <w:rsid w:val="00D35ABC"/>
    <w:rsid w:val="00D361FB"/>
    <w:rsid w:val="00D36E18"/>
    <w:rsid w:val="00D3727C"/>
    <w:rsid w:val="00D3729F"/>
    <w:rsid w:val="00D42F36"/>
    <w:rsid w:val="00D43BAC"/>
    <w:rsid w:val="00D44863"/>
    <w:rsid w:val="00D467D5"/>
    <w:rsid w:val="00D46BC3"/>
    <w:rsid w:val="00D56B93"/>
    <w:rsid w:val="00D63091"/>
    <w:rsid w:val="00D6317F"/>
    <w:rsid w:val="00D6336D"/>
    <w:rsid w:val="00D647FC"/>
    <w:rsid w:val="00D64C94"/>
    <w:rsid w:val="00D6665D"/>
    <w:rsid w:val="00D678AA"/>
    <w:rsid w:val="00D71DE7"/>
    <w:rsid w:val="00D73314"/>
    <w:rsid w:val="00D734FF"/>
    <w:rsid w:val="00D746A2"/>
    <w:rsid w:val="00D7535F"/>
    <w:rsid w:val="00D769AE"/>
    <w:rsid w:val="00D77D70"/>
    <w:rsid w:val="00D80BDF"/>
    <w:rsid w:val="00D8233A"/>
    <w:rsid w:val="00D836DD"/>
    <w:rsid w:val="00D83D3E"/>
    <w:rsid w:val="00D867EF"/>
    <w:rsid w:val="00D90832"/>
    <w:rsid w:val="00D90DD6"/>
    <w:rsid w:val="00D913DC"/>
    <w:rsid w:val="00D91623"/>
    <w:rsid w:val="00D9231E"/>
    <w:rsid w:val="00D928F6"/>
    <w:rsid w:val="00D9496F"/>
    <w:rsid w:val="00D960C7"/>
    <w:rsid w:val="00D970D3"/>
    <w:rsid w:val="00D976DD"/>
    <w:rsid w:val="00DA0602"/>
    <w:rsid w:val="00DA23CE"/>
    <w:rsid w:val="00DA258B"/>
    <w:rsid w:val="00DA3365"/>
    <w:rsid w:val="00DB08F6"/>
    <w:rsid w:val="00DB1AF7"/>
    <w:rsid w:val="00DB4DC9"/>
    <w:rsid w:val="00DB5355"/>
    <w:rsid w:val="00DC08D2"/>
    <w:rsid w:val="00DC14C5"/>
    <w:rsid w:val="00DC1FF0"/>
    <w:rsid w:val="00DC29A3"/>
    <w:rsid w:val="00DC5E8E"/>
    <w:rsid w:val="00DC63E0"/>
    <w:rsid w:val="00DC747A"/>
    <w:rsid w:val="00DD023B"/>
    <w:rsid w:val="00DD04A7"/>
    <w:rsid w:val="00DD1AC3"/>
    <w:rsid w:val="00DD2C51"/>
    <w:rsid w:val="00DE1AA1"/>
    <w:rsid w:val="00DE1C7F"/>
    <w:rsid w:val="00DE2566"/>
    <w:rsid w:val="00DE3FC6"/>
    <w:rsid w:val="00DE6F6C"/>
    <w:rsid w:val="00DF0553"/>
    <w:rsid w:val="00DF2905"/>
    <w:rsid w:val="00DF358E"/>
    <w:rsid w:val="00DF7C9D"/>
    <w:rsid w:val="00E009D4"/>
    <w:rsid w:val="00E01C9C"/>
    <w:rsid w:val="00E01EAA"/>
    <w:rsid w:val="00E0287B"/>
    <w:rsid w:val="00E02A42"/>
    <w:rsid w:val="00E02B18"/>
    <w:rsid w:val="00E062B6"/>
    <w:rsid w:val="00E07A23"/>
    <w:rsid w:val="00E11CA8"/>
    <w:rsid w:val="00E12E6C"/>
    <w:rsid w:val="00E13D74"/>
    <w:rsid w:val="00E159CA"/>
    <w:rsid w:val="00E159DD"/>
    <w:rsid w:val="00E162D9"/>
    <w:rsid w:val="00E20AC7"/>
    <w:rsid w:val="00E227B9"/>
    <w:rsid w:val="00E316A7"/>
    <w:rsid w:val="00E31FAF"/>
    <w:rsid w:val="00E3477D"/>
    <w:rsid w:val="00E34BAF"/>
    <w:rsid w:val="00E35E46"/>
    <w:rsid w:val="00E35E8A"/>
    <w:rsid w:val="00E370E1"/>
    <w:rsid w:val="00E4031D"/>
    <w:rsid w:val="00E4090B"/>
    <w:rsid w:val="00E40A1C"/>
    <w:rsid w:val="00E40C73"/>
    <w:rsid w:val="00E417FE"/>
    <w:rsid w:val="00E4409F"/>
    <w:rsid w:val="00E45685"/>
    <w:rsid w:val="00E50B6F"/>
    <w:rsid w:val="00E50CEC"/>
    <w:rsid w:val="00E5175A"/>
    <w:rsid w:val="00E53569"/>
    <w:rsid w:val="00E535B3"/>
    <w:rsid w:val="00E53FEC"/>
    <w:rsid w:val="00E54FD7"/>
    <w:rsid w:val="00E5651B"/>
    <w:rsid w:val="00E57FA2"/>
    <w:rsid w:val="00E618B0"/>
    <w:rsid w:val="00E61BA6"/>
    <w:rsid w:val="00E6310C"/>
    <w:rsid w:val="00E65566"/>
    <w:rsid w:val="00E656FA"/>
    <w:rsid w:val="00E66171"/>
    <w:rsid w:val="00E66741"/>
    <w:rsid w:val="00E74453"/>
    <w:rsid w:val="00E74DB3"/>
    <w:rsid w:val="00E81E1B"/>
    <w:rsid w:val="00E8265B"/>
    <w:rsid w:val="00E8305D"/>
    <w:rsid w:val="00E8354A"/>
    <w:rsid w:val="00E84C98"/>
    <w:rsid w:val="00E85C46"/>
    <w:rsid w:val="00E870D2"/>
    <w:rsid w:val="00E87B79"/>
    <w:rsid w:val="00E901A1"/>
    <w:rsid w:val="00E90342"/>
    <w:rsid w:val="00E90763"/>
    <w:rsid w:val="00E93CE9"/>
    <w:rsid w:val="00E95282"/>
    <w:rsid w:val="00E9659E"/>
    <w:rsid w:val="00E96657"/>
    <w:rsid w:val="00E96971"/>
    <w:rsid w:val="00E96FEF"/>
    <w:rsid w:val="00EA0BBD"/>
    <w:rsid w:val="00EA0BE0"/>
    <w:rsid w:val="00EA294B"/>
    <w:rsid w:val="00EA4930"/>
    <w:rsid w:val="00EA4C34"/>
    <w:rsid w:val="00EA5271"/>
    <w:rsid w:val="00EA5F5D"/>
    <w:rsid w:val="00EA6F97"/>
    <w:rsid w:val="00EB0BDD"/>
    <w:rsid w:val="00EB3B89"/>
    <w:rsid w:val="00EB3C7A"/>
    <w:rsid w:val="00EB6D92"/>
    <w:rsid w:val="00EB77A6"/>
    <w:rsid w:val="00EC0316"/>
    <w:rsid w:val="00EC3A44"/>
    <w:rsid w:val="00EC3F40"/>
    <w:rsid w:val="00ED010C"/>
    <w:rsid w:val="00ED02D1"/>
    <w:rsid w:val="00ED24D4"/>
    <w:rsid w:val="00ED30F0"/>
    <w:rsid w:val="00ED3F8C"/>
    <w:rsid w:val="00ED3F90"/>
    <w:rsid w:val="00ED4003"/>
    <w:rsid w:val="00ED43BB"/>
    <w:rsid w:val="00ED4F25"/>
    <w:rsid w:val="00ED5383"/>
    <w:rsid w:val="00ED58C7"/>
    <w:rsid w:val="00ED61FD"/>
    <w:rsid w:val="00ED6BC3"/>
    <w:rsid w:val="00ED748B"/>
    <w:rsid w:val="00EE1FAF"/>
    <w:rsid w:val="00EE44F7"/>
    <w:rsid w:val="00EE49D4"/>
    <w:rsid w:val="00EE4D28"/>
    <w:rsid w:val="00EE55D8"/>
    <w:rsid w:val="00EF0FB9"/>
    <w:rsid w:val="00EF38A6"/>
    <w:rsid w:val="00EF39F1"/>
    <w:rsid w:val="00F00369"/>
    <w:rsid w:val="00F00B48"/>
    <w:rsid w:val="00F02482"/>
    <w:rsid w:val="00F039E3"/>
    <w:rsid w:val="00F03EAC"/>
    <w:rsid w:val="00F04FE1"/>
    <w:rsid w:val="00F12EF9"/>
    <w:rsid w:val="00F15648"/>
    <w:rsid w:val="00F16438"/>
    <w:rsid w:val="00F20712"/>
    <w:rsid w:val="00F2142F"/>
    <w:rsid w:val="00F23623"/>
    <w:rsid w:val="00F23BAD"/>
    <w:rsid w:val="00F25E16"/>
    <w:rsid w:val="00F26D1D"/>
    <w:rsid w:val="00F26FC6"/>
    <w:rsid w:val="00F30295"/>
    <w:rsid w:val="00F31B35"/>
    <w:rsid w:val="00F324BD"/>
    <w:rsid w:val="00F33935"/>
    <w:rsid w:val="00F376FC"/>
    <w:rsid w:val="00F37B78"/>
    <w:rsid w:val="00F40F75"/>
    <w:rsid w:val="00F41CDA"/>
    <w:rsid w:val="00F41D65"/>
    <w:rsid w:val="00F41E73"/>
    <w:rsid w:val="00F43C67"/>
    <w:rsid w:val="00F4446D"/>
    <w:rsid w:val="00F45249"/>
    <w:rsid w:val="00F4740D"/>
    <w:rsid w:val="00F50947"/>
    <w:rsid w:val="00F518A9"/>
    <w:rsid w:val="00F52240"/>
    <w:rsid w:val="00F57498"/>
    <w:rsid w:val="00F601B8"/>
    <w:rsid w:val="00F60D0B"/>
    <w:rsid w:val="00F61585"/>
    <w:rsid w:val="00F61750"/>
    <w:rsid w:val="00F61869"/>
    <w:rsid w:val="00F61AC2"/>
    <w:rsid w:val="00F6201C"/>
    <w:rsid w:val="00F640B8"/>
    <w:rsid w:val="00F64F14"/>
    <w:rsid w:val="00F70B47"/>
    <w:rsid w:val="00F70C6D"/>
    <w:rsid w:val="00F72A6D"/>
    <w:rsid w:val="00F7329D"/>
    <w:rsid w:val="00F74A86"/>
    <w:rsid w:val="00F758A9"/>
    <w:rsid w:val="00F76791"/>
    <w:rsid w:val="00F76DC4"/>
    <w:rsid w:val="00F80820"/>
    <w:rsid w:val="00F84AC6"/>
    <w:rsid w:val="00F8529D"/>
    <w:rsid w:val="00F87917"/>
    <w:rsid w:val="00F90DD1"/>
    <w:rsid w:val="00F918C2"/>
    <w:rsid w:val="00F91DE7"/>
    <w:rsid w:val="00F92D3B"/>
    <w:rsid w:val="00F94DBA"/>
    <w:rsid w:val="00F97475"/>
    <w:rsid w:val="00FA189A"/>
    <w:rsid w:val="00FA1D99"/>
    <w:rsid w:val="00FA1F0D"/>
    <w:rsid w:val="00FA3421"/>
    <w:rsid w:val="00FA741A"/>
    <w:rsid w:val="00FB0E0A"/>
    <w:rsid w:val="00FB1BA8"/>
    <w:rsid w:val="00FB254A"/>
    <w:rsid w:val="00FB2601"/>
    <w:rsid w:val="00FB2E44"/>
    <w:rsid w:val="00FB6AF4"/>
    <w:rsid w:val="00FB72E6"/>
    <w:rsid w:val="00FB7749"/>
    <w:rsid w:val="00FC05C0"/>
    <w:rsid w:val="00FC119B"/>
    <w:rsid w:val="00FC131F"/>
    <w:rsid w:val="00FC3591"/>
    <w:rsid w:val="00FC3A23"/>
    <w:rsid w:val="00FC3C5B"/>
    <w:rsid w:val="00FC6E2D"/>
    <w:rsid w:val="00FC749A"/>
    <w:rsid w:val="00FC7C35"/>
    <w:rsid w:val="00FD3933"/>
    <w:rsid w:val="00FD4299"/>
    <w:rsid w:val="00FE1A6A"/>
    <w:rsid w:val="00FE35EE"/>
    <w:rsid w:val="00FE3623"/>
    <w:rsid w:val="00FE3799"/>
    <w:rsid w:val="00FE4918"/>
    <w:rsid w:val="00FE5DB6"/>
    <w:rsid w:val="00FF1BE4"/>
    <w:rsid w:val="00FF2138"/>
    <w:rsid w:val="00FF2FE9"/>
    <w:rsid w:val="00FF471C"/>
    <w:rsid w:val="00FF5966"/>
    <w:rsid w:val="00FF5BD2"/>
    <w:rsid w:val="00FF6182"/>
    <w:rsid w:val="00FF6FBF"/>
    <w:rsid w:val="00FF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229C9F8-5340-4906-B660-91C218FD2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917"/>
    <w:rPr>
      <w:sz w:val="24"/>
      <w:szCs w:val="24"/>
    </w:rPr>
  </w:style>
  <w:style w:type="paragraph" w:styleId="Heading1">
    <w:name w:val="heading 1"/>
    <w:basedOn w:val="Normal"/>
    <w:next w:val="Normal"/>
    <w:qFormat/>
    <w:rsid w:val="006B5AC4"/>
    <w:pPr>
      <w:keepNext/>
      <w:tabs>
        <w:tab w:val="left" w:pos="1800"/>
      </w:tabs>
      <w:autoSpaceDE w:val="0"/>
      <w:autoSpaceDN w:val="0"/>
      <w:adjustRightInd w:val="0"/>
      <w:outlineLvl w:val="0"/>
    </w:pPr>
    <w:rPr>
      <w:rFonts w:ascii="Verdana" w:hAnsi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92E7B"/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nhideWhenUsed/>
    <w:rsid w:val="00992E7B"/>
    <w:rPr>
      <w:color w:val="0000FF"/>
      <w:u w:val="single"/>
    </w:rPr>
  </w:style>
  <w:style w:type="paragraph" w:styleId="MessageHeader">
    <w:name w:val="Message Header"/>
    <w:basedOn w:val="Normal"/>
    <w:rsid w:val="006A49E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ListNumber">
    <w:name w:val="List Number"/>
    <w:basedOn w:val="Normal"/>
    <w:rsid w:val="006A49E7"/>
    <w:pPr>
      <w:numPr>
        <w:numId w:val="1"/>
      </w:numPr>
    </w:pPr>
  </w:style>
  <w:style w:type="paragraph" w:styleId="Header">
    <w:name w:val="header"/>
    <w:aliases w:val="h"/>
    <w:basedOn w:val="Normal"/>
    <w:link w:val="HeaderChar"/>
    <w:uiPriority w:val="99"/>
    <w:rsid w:val="006A49E7"/>
    <w:pPr>
      <w:tabs>
        <w:tab w:val="center" w:pos="4320"/>
        <w:tab w:val="right" w:pos="8640"/>
      </w:tabs>
    </w:pPr>
  </w:style>
  <w:style w:type="paragraph" w:customStyle="1" w:styleId="Achievement">
    <w:name w:val="Achievement"/>
    <w:basedOn w:val="NoSpacing"/>
    <w:rsid w:val="00B37E4C"/>
    <w:pPr>
      <w:numPr>
        <w:numId w:val="2"/>
      </w:numPr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Institution">
    <w:name w:val="Institution"/>
    <w:basedOn w:val="Normal"/>
    <w:next w:val="Achievement"/>
    <w:autoRedefine/>
    <w:rsid w:val="00B37E4C"/>
    <w:pPr>
      <w:tabs>
        <w:tab w:val="left" w:pos="2160"/>
        <w:tab w:val="right" w:pos="6480"/>
      </w:tabs>
      <w:spacing w:before="240" w:after="60" w:line="220" w:lineRule="atLeast"/>
    </w:pPr>
    <w:rPr>
      <w:rFonts w:ascii="Arial" w:hAnsi="Arial"/>
      <w:b/>
      <w:bCs/>
      <w:i/>
      <w:iCs/>
      <w:sz w:val="20"/>
      <w:szCs w:val="20"/>
    </w:rPr>
  </w:style>
  <w:style w:type="paragraph" w:styleId="BodyText">
    <w:name w:val="Body Text"/>
    <w:basedOn w:val="Normal"/>
    <w:link w:val="BodyTextChar"/>
    <w:rsid w:val="00B37E4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7E4C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5B5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B5C73"/>
    <w:rPr>
      <w:rFonts w:ascii="Tahoma" w:hAnsi="Tahoma" w:cs="Tahoma"/>
      <w:sz w:val="16"/>
      <w:szCs w:val="16"/>
      <w:lang w:val="en-US" w:eastAsia="en-US"/>
    </w:rPr>
  </w:style>
  <w:style w:type="paragraph" w:styleId="Footer">
    <w:name w:val="footer"/>
    <w:basedOn w:val="Normal"/>
    <w:link w:val="FooterChar"/>
    <w:uiPriority w:val="99"/>
    <w:rsid w:val="00641A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A0C"/>
    <w:rPr>
      <w:sz w:val="24"/>
      <w:szCs w:val="24"/>
      <w:lang w:val="en-US" w:eastAsia="en-US"/>
    </w:rPr>
  </w:style>
  <w:style w:type="paragraph" w:customStyle="1" w:styleId="Item">
    <w:name w:val="Item"/>
    <w:basedOn w:val="Normal"/>
    <w:rsid w:val="00435F59"/>
    <w:pPr>
      <w:tabs>
        <w:tab w:val="num" w:pos="1080"/>
      </w:tabs>
      <w:spacing w:before="60" w:after="60"/>
      <w:ind w:left="1080" w:hanging="360"/>
    </w:pPr>
    <w:rPr>
      <w:sz w:val="20"/>
    </w:rPr>
  </w:style>
  <w:style w:type="table" w:styleId="TableGrid">
    <w:name w:val="Table Grid"/>
    <w:basedOn w:val="TableNormal"/>
    <w:uiPriority w:val="39"/>
    <w:rsid w:val="005E235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WW8Num1z0">
    <w:name w:val="WW8Num1z0"/>
    <w:rsid w:val="00B951EB"/>
    <w:rPr>
      <w:rFonts w:ascii="Wingdings" w:hAnsi="Wingdings"/>
      <w:b/>
      <w:i w:val="0"/>
      <w:color w:val="auto"/>
      <w:sz w:val="24"/>
    </w:rPr>
  </w:style>
  <w:style w:type="paragraph" w:customStyle="1" w:styleId="Default">
    <w:name w:val="Default"/>
    <w:rsid w:val="009432F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erChar">
    <w:name w:val="Header Char"/>
    <w:aliases w:val="h Char"/>
    <w:basedOn w:val="DefaultParagraphFont"/>
    <w:link w:val="Header"/>
    <w:uiPriority w:val="99"/>
    <w:rsid w:val="00032C0B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41AA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rsid w:val="00E952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952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95282"/>
  </w:style>
  <w:style w:type="paragraph" w:styleId="CommentSubject">
    <w:name w:val="annotation subject"/>
    <w:basedOn w:val="CommentText"/>
    <w:next w:val="CommentText"/>
    <w:link w:val="CommentSubjectChar"/>
    <w:rsid w:val="00E952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95282"/>
    <w:rPr>
      <w:b/>
      <w:bCs/>
    </w:rPr>
  </w:style>
  <w:style w:type="character" w:styleId="Emphasis">
    <w:name w:val="Emphasis"/>
    <w:basedOn w:val="DefaultParagraphFont"/>
    <w:uiPriority w:val="20"/>
    <w:qFormat/>
    <w:rsid w:val="003B1375"/>
    <w:rPr>
      <w:i/>
      <w:iCs/>
    </w:rPr>
  </w:style>
  <w:style w:type="paragraph" w:styleId="NormalWeb">
    <w:name w:val="Normal (Web)"/>
    <w:basedOn w:val="Normal"/>
    <w:uiPriority w:val="99"/>
    <w:unhideWhenUsed/>
    <w:rsid w:val="00CD3FFC"/>
    <w:pPr>
      <w:spacing w:before="100" w:beforeAutospacing="1" w:after="100" w:afterAutospacing="1"/>
    </w:pPr>
    <w:rPr>
      <w:lang w:val="en-IN" w:eastAsia="en-IN"/>
    </w:rPr>
  </w:style>
  <w:style w:type="character" w:customStyle="1" w:styleId="apple-converted-space">
    <w:name w:val="apple-converted-space"/>
    <w:basedOn w:val="DefaultParagraphFont"/>
    <w:rsid w:val="00F84AC6"/>
  </w:style>
  <w:style w:type="character" w:customStyle="1" w:styleId="ListParagraphChar">
    <w:name w:val="List Paragraph Char"/>
    <w:link w:val="ListParagraph"/>
    <w:uiPriority w:val="34"/>
    <w:locked/>
    <w:rsid w:val="00AB13D6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46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00306c11891d30292f97c69c64e6fbdb134f530e18705c4458440321091b5b58170f1705154958591b4d58515c424154181c084b281e010303001343595a0d51580f1b425c4c01090340281e01031607194959581543124a4b485d4637071f1b5b58170a10014042595858564d465d4507144359090f59431209175144410c595f5049100a1105035d4a1e500558191b150b1949515a09594f121b5c6&amp;docType=docx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E88C3-163D-4485-AFB2-F4A5447B3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kalp Mohan</vt:lpstr>
    </vt:vector>
  </TitlesOfParts>
  <Company>INSEAD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alp Mohan</dc:title>
  <dc:creator>ShikhaVikalp</dc:creator>
  <cp:lastModifiedBy>ADMIN</cp:lastModifiedBy>
  <cp:revision>2</cp:revision>
  <cp:lastPrinted>2018-08-19T10:41:00Z</cp:lastPrinted>
  <dcterms:created xsi:type="dcterms:W3CDTF">2022-01-18T12:28:00Z</dcterms:created>
  <dcterms:modified xsi:type="dcterms:W3CDTF">2022-01-18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